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7FB20F" w14:textId="77777777" w:rsidR="0045616B" w:rsidRPr="00642BC5" w:rsidRDefault="0045616B" w:rsidP="0045616B">
      <w:pPr>
        <w:jc w:val="center"/>
        <w:rPr>
          <w:rFonts w:cs="Arial"/>
          <w:b/>
          <w:bCs/>
          <w:caps/>
          <w:color w:val="0070C0"/>
          <w:sz w:val="40"/>
          <w:szCs w:val="40"/>
        </w:rPr>
      </w:pPr>
      <w:r w:rsidRPr="00642BC5">
        <w:rPr>
          <w:rFonts w:cs="Arial"/>
          <w:b/>
          <w:bCs/>
          <w:caps/>
          <w:color w:val="0070C0"/>
          <w:sz w:val="40"/>
          <w:szCs w:val="40"/>
        </w:rPr>
        <w:t xml:space="preserve">ԱՐԵՎԵԼՅԱՆ ԳՈՐԾԸՆԿԵՐՈՒԹՅԱՆ ՇՐՋԱՆԱԿՆԵՐՈՒՄ ՓՄՁ-ՆԵՐ ՄՐՑՈՒՆԱԿՈՒԹՅԱՆ ԲԱՐՁՐԱՑՄԱՆ ԾՐԱԳԻՐ </w:t>
      </w:r>
    </w:p>
    <w:p w14:paraId="56DEE0F5" w14:textId="1A30A8CC" w:rsidR="0045616B" w:rsidRPr="00642BC5" w:rsidRDefault="0045616B" w:rsidP="0045616B">
      <w:pPr>
        <w:jc w:val="center"/>
        <w:rPr>
          <w:rFonts w:cs="Arial"/>
          <w:b/>
          <w:bCs/>
          <w:caps/>
          <w:color w:val="0070C0"/>
          <w:sz w:val="40"/>
          <w:szCs w:val="40"/>
        </w:rPr>
      </w:pPr>
      <w:r w:rsidRPr="00642BC5">
        <w:rPr>
          <w:rFonts w:cs="Arial"/>
          <w:b/>
          <w:bCs/>
          <w:caps/>
          <w:color w:val="0070C0"/>
          <w:sz w:val="40"/>
          <w:szCs w:val="40"/>
        </w:rPr>
        <w:t xml:space="preserve">ԴԻՄՈՒՄԻ ՁԵՎ – </w:t>
      </w:r>
      <w:r w:rsidR="004C129C" w:rsidRPr="00642BC5">
        <w:rPr>
          <w:rFonts w:cs="Arial"/>
          <w:b/>
          <w:bCs/>
          <w:caps/>
          <w:color w:val="0070C0"/>
          <w:sz w:val="40"/>
          <w:szCs w:val="40"/>
        </w:rPr>
        <w:t>ԻՏՑ (Իրավասու տեխնոլոգիաների ցանկ)</w:t>
      </w:r>
    </w:p>
    <w:p w14:paraId="4FAF7AC7" w14:textId="77777777" w:rsidR="008F15BC" w:rsidRPr="00642BC5" w:rsidRDefault="008F15BC" w:rsidP="008F15BC">
      <w:pPr>
        <w:tabs>
          <w:tab w:val="right" w:pos="9639"/>
        </w:tabs>
        <w:jc w:val="both"/>
        <w:rPr>
          <w:rFonts w:cs="Arial"/>
          <w:color w:val="0070C0"/>
          <w:szCs w:val="20"/>
        </w:rPr>
      </w:pPr>
      <w:r w:rsidRPr="00642BC5">
        <w:rPr>
          <w:rFonts w:cs="Arial"/>
          <w:color w:val="0070C0"/>
          <w:szCs w:val="20"/>
        </w:rPr>
        <w:t>Դիմումի Ձևի հիմնական նպատակն է տրամադրել տեղեկություններ ձեր ընկերության մասին, որպեսզի որոշվի՝</w:t>
      </w:r>
    </w:p>
    <w:p w14:paraId="1A05FA63" w14:textId="65994EF1" w:rsidR="008F15BC" w:rsidRPr="00642BC5" w:rsidRDefault="008F15BC" w:rsidP="008F15BC">
      <w:pPr>
        <w:numPr>
          <w:ilvl w:val="0"/>
          <w:numId w:val="29"/>
        </w:numPr>
        <w:jc w:val="both"/>
        <w:rPr>
          <w:rFonts w:cs="Arial"/>
          <w:color w:val="0070C0"/>
          <w:szCs w:val="20"/>
        </w:rPr>
      </w:pPr>
      <w:r w:rsidRPr="00642BC5">
        <w:rPr>
          <w:rFonts w:cs="Arial"/>
          <w:color w:val="0070C0"/>
          <w:szCs w:val="20"/>
        </w:rPr>
        <w:t xml:space="preserve">Ընկերության համապատասխանությունը Հայաստանում </w:t>
      </w:r>
      <w:r w:rsidRPr="00642BC5">
        <w:rPr>
          <w:rFonts w:cs="Arial"/>
          <w:b/>
          <w:bCs/>
          <w:color w:val="0070C0"/>
          <w:szCs w:val="20"/>
        </w:rPr>
        <w:t xml:space="preserve">EU4Business ՎԶԵԲ </w:t>
      </w:r>
      <w:r w:rsidR="004B7FA8" w:rsidRPr="00642BC5">
        <w:rPr>
          <w:rFonts w:cs="Arial"/>
          <w:b/>
          <w:bCs/>
          <w:color w:val="0070C0"/>
          <w:szCs w:val="20"/>
        </w:rPr>
        <w:t>Վ</w:t>
      </w:r>
      <w:r w:rsidRPr="00642BC5">
        <w:rPr>
          <w:rFonts w:cs="Arial"/>
          <w:b/>
          <w:bCs/>
          <w:color w:val="0070C0"/>
          <w:szCs w:val="20"/>
        </w:rPr>
        <w:t xml:space="preserve">արկային </w:t>
      </w:r>
      <w:r w:rsidR="004B7FA8" w:rsidRPr="00642BC5">
        <w:rPr>
          <w:rFonts w:cs="Arial"/>
          <w:b/>
          <w:bCs/>
          <w:color w:val="0070C0"/>
          <w:szCs w:val="20"/>
        </w:rPr>
        <w:t>Գ</w:t>
      </w:r>
      <w:r w:rsidRPr="00642BC5">
        <w:rPr>
          <w:rFonts w:cs="Arial"/>
          <w:b/>
          <w:bCs/>
          <w:color w:val="0070C0"/>
          <w:szCs w:val="20"/>
        </w:rPr>
        <w:t>ծին</w:t>
      </w:r>
      <w:r w:rsidRPr="00642BC5">
        <w:rPr>
          <w:rFonts w:cs="Arial"/>
          <w:color w:val="0070C0"/>
          <w:szCs w:val="20"/>
        </w:rPr>
        <w:t xml:space="preserve"> մասնակցելու չափանիշներին, </w:t>
      </w:r>
    </w:p>
    <w:p w14:paraId="7263767D" w14:textId="77777777" w:rsidR="008F15BC" w:rsidRPr="00642BC5" w:rsidRDefault="008F15BC" w:rsidP="008F15BC">
      <w:pPr>
        <w:numPr>
          <w:ilvl w:val="0"/>
          <w:numId w:val="29"/>
        </w:numPr>
        <w:jc w:val="both"/>
        <w:rPr>
          <w:rFonts w:cs="Arial"/>
          <w:color w:val="0070C0"/>
          <w:szCs w:val="20"/>
        </w:rPr>
      </w:pPr>
      <w:r w:rsidRPr="00642BC5">
        <w:rPr>
          <w:rFonts w:cs="Arial"/>
          <w:color w:val="0070C0"/>
          <w:szCs w:val="20"/>
        </w:rPr>
        <w:t xml:space="preserve">Շրջակա միջավայրի, աշխատավայրում առողջության ու անվտանգության, արտադրանքի անվտանգության ու կառավարման ստանդարտների ոլորտում ազգային ու ԵՄ ստանդարտներին ներկայիս համապատասխանության կարգավիճակը,  </w:t>
      </w:r>
    </w:p>
    <w:p w14:paraId="6D39C660" w14:textId="77777777" w:rsidR="009F48CD" w:rsidRPr="00642BC5" w:rsidRDefault="009F48CD" w:rsidP="009F48CD">
      <w:pPr>
        <w:jc w:val="both"/>
        <w:rPr>
          <w:rFonts w:cs="Arial"/>
          <w:color w:val="0070C0"/>
          <w:szCs w:val="20"/>
        </w:rPr>
      </w:pPr>
      <w:r w:rsidRPr="00642BC5">
        <w:rPr>
          <w:rFonts w:cs="Arial"/>
          <w:color w:val="0070C0"/>
          <w:szCs w:val="20"/>
        </w:rPr>
        <w:t>Բոլոր տեղեկություններին կվերաբերվեն որպես գաղտնի, ու դրանք կօգտագործվեն միայն Ծրագրի նպատակներով:</w:t>
      </w:r>
    </w:p>
    <w:p w14:paraId="5C7C4862" w14:textId="77777777" w:rsidR="009F48CD" w:rsidRPr="00642BC5" w:rsidRDefault="009F48CD" w:rsidP="009F48CD">
      <w:pPr>
        <w:jc w:val="both"/>
        <w:rPr>
          <w:rFonts w:cs="Arial"/>
          <w:color w:val="0070C0"/>
          <w:szCs w:val="20"/>
        </w:rPr>
      </w:pPr>
      <w:r w:rsidRPr="00642BC5">
        <w:rPr>
          <w:rFonts w:cs="Arial"/>
          <w:color w:val="0070C0"/>
          <w:szCs w:val="20"/>
        </w:rPr>
        <w:t>Եթե ունեք հարցեր կամ աջակցության անհրաժեշտություն, խնդրում ենք դիմել՝</w:t>
      </w:r>
    </w:p>
    <w:p w14:paraId="26F1CD04" w14:textId="77777777" w:rsidR="009F48CD" w:rsidRPr="00642BC5" w:rsidRDefault="009F48CD" w:rsidP="009F48CD">
      <w:pPr>
        <w:jc w:val="both"/>
        <w:rPr>
          <w:rFonts w:cs="Arial"/>
          <w:color w:val="0070C0"/>
          <w:szCs w:val="20"/>
        </w:rPr>
      </w:pPr>
      <w:r w:rsidRPr="00642BC5">
        <w:rPr>
          <w:rFonts w:cs="Arial"/>
          <w:color w:val="0070C0"/>
          <w:szCs w:val="20"/>
        </w:rPr>
        <w:t xml:space="preserve"> </w:t>
      </w:r>
    </w:p>
    <w:tbl>
      <w:tblPr>
        <w:tblW w:w="9998" w:type="dxa"/>
        <w:tblLook w:val="04A0" w:firstRow="1" w:lastRow="0" w:firstColumn="1" w:lastColumn="0" w:noHBand="0" w:noVBand="1"/>
      </w:tblPr>
      <w:tblGrid>
        <w:gridCol w:w="5070"/>
        <w:gridCol w:w="4928"/>
      </w:tblGrid>
      <w:tr w:rsidR="009F48CD" w:rsidRPr="00642BC5" w14:paraId="598E2E60" w14:textId="77777777" w:rsidTr="00F2725D">
        <w:tc>
          <w:tcPr>
            <w:tcW w:w="5070" w:type="dxa"/>
            <w:shd w:val="clear" w:color="auto" w:fill="auto"/>
          </w:tcPr>
          <w:p w14:paraId="7720835C" w14:textId="77777777" w:rsidR="009F48CD" w:rsidRPr="00642BC5" w:rsidRDefault="009F48CD" w:rsidP="00F2725D">
            <w:pPr>
              <w:rPr>
                <w:rFonts w:cs="Arial"/>
                <w:b/>
                <w:color w:val="0070C0"/>
                <w:szCs w:val="20"/>
              </w:rPr>
            </w:pPr>
            <w:r w:rsidRPr="00642BC5">
              <w:rPr>
                <w:rFonts w:cs="Arial"/>
                <w:b/>
                <w:bCs/>
                <w:color w:val="0070C0"/>
                <w:szCs w:val="20"/>
              </w:rPr>
              <w:t>ՎԶԵԲ Վարկային Գիծ</w:t>
            </w:r>
          </w:p>
          <w:p w14:paraId="355C456D" w14:textId="77777777" w:rsidR="009F48CD" w:rsidRPr="00642BC5" w:rsidRDefault="009F48CD" w:rsidP="00F2725D">
            <w:pPr>
              <w:jc w:val="both"/>
              <w:rPr>
                <w:rFonts w:cs="Arial"/>
                <w:color w:val="0070C0"/>
              </w:rPr>
            </w:pPr>
            <w:r w:rsidRPr="00642BC5">
              <w:rPr>
                <w:rFonts w:cs="Arial"/>
                <w:color w:val="0070C0"/>
              </w:rPr>
              <w:t>Կոնտակտային անձ</w:t>
            </w:r>
          </w:p>
          <w:p w14:paraId="2FE03ABE" w14:textId="77777777" w:rsidR="009F48CD" w:rsidRPr="00642BC5" w:rsidRDefault="009F48CD" w:rsidP="00F2725D">
            <w:pPr>
              <w:jc w:val="both"/>
              <w:rPr>
                <w:rFonts w:cs="Arial"/>
                <w:color w:val="0070C0"/>
              </w:rPr>
            </w:pPr>
            <w:r w:rsidRPr="00642BC5">
              <w:rPr>
                <w:rFonts w:cs="Arial"/>
                <w:color w:val="0070C0"/>
              </w:rPr>
              <w:t>Տկն. Լիլիթ Ղարայան</w:t>
            </w:r>
          </w:p>
          <w:p w14:paraId="483A6430" w14:textId="77777777" w:rsidR="009F48CD" w:rsidRPr="00642BC5" w:rsidRDefault="009F48CD" w:rsidP="00F2725D">
            <w:pPr>
              <w:jc w:val="both"/>
              <w:rPr>
                <w:rFonts w:cs="Arial"/>
                <w:color w:val="0070C0"/>
                <w:szCs w:val="20"/>
              </w:rPr>
            </w:pPr>
            <w:r w:rsidRPr="00642BC5">
              <w:rPr>
                <w:rFonts w:cs="Arial"/>
                <w:color w:val="0070C0"/>
              </w:rPr>
              <w:t>Բջջ.՝ +</w:t>
            </w:r>
            <w:r w:rsidRPr="00A551E7">
              <w:rPr>
                <w:rFonts w:cs="Arial"/>
                <w:color w:val="0070C0"/>
              </w:rPr>
              <w:t>374 91 349499</w:t>
            </w:r>
          </w:p>
        </w:tc>
        <w:tc>
          <w:tcPr>
            <w:tcW w:w="4928" w:type="dxa"/>
            <w:shd w:val="clear" w:color="auto" w:fill="auto"/>
          </w:tcPr>
          <w:p w14:paraId="03226520" w14:textId="77777777" w:rsidR="009F48CD" w:rsidRPr="00642BC5" w:rsidRDefault="009F48CD" w:rsidP="00F2725D">
            <w:pPr>
              <w:jc w:val="both"/>
              <w:rPr>
                <w:rFonts w:cs="Arial"/>
                <w:color w:val="0070C0"/>
                <w:szCs w:val="20"/>
              </w:rPr>
            </w:pPr>
            <w:r w:rsidRPr="00642BC5">
              <w:rPr>
                <w:rFonts w:cs="Arial"/>
                <w:color w:val="0070C0"/>
              </w:rPr>
              <w:t xml:space="preserve"> </w:t>
            </w:r>
          </w:p>
        </w:tc>
      </w:tr>
      <w:tr w:rsidR="009F48CD" w:rsidRPr="00642BC5" w14:paraId="7051C079" w14:textId="77777777" w:rsidTr="00F2725D">
        <w:trPr>
          <w:trHeight w:val="80"/>
        </w:trPr>
        <w:tc>
          <w:tcPr>
            <w:tcW w:w="9998" w:type="dxa"/>
            <w:gridSpan w:val="2"/>
            <w:shd w:val="clear" w:color="auto" w:fill="auto"/>
          </w:tcPr>
          <w:p w14:paraId="3E960A18" w14:textId="77777777" w:rsidR="009F48CD" w:rsidRPr="00642BC5" w:rsidRDefault="009F48CD" w:rsidP="00F2725D">
            <w:pPr>
              <w:jc w:val="center"/>
              <w:rPr>
                <w:rFonts w:cs="Arial"/>
                <w:color w:val="0070C0"/>
                <w:sz w:val="8"/>
              </w:rPr>
            </w:pPr>
          </w:p>
          <w:p w14:paraId="1D0E16CF" w14:textId="77777777" w:rsidR="009F48CD" w:rsidRPr="00642BC5" w:rsidRDefault="009F48CD" w:rsidP="00F2725D">
            <w:pPr>
              <w:jc w:val="center"/>
              <w:rPr>
                <w:rFonts w:cs="Arial"/>
                <w:color w:val="0070C0"/>
              </w:rPr>
            </w:pPr>
            <w:r w:rsidRPr="00642BC5">
              <w:rPr>
                <w:rFonts w:cs="Arial"/>
                <w:color w:val="0070C0"/>
              </w:rPr>
              <w:t xml:space="preserve">Email: </w:t>
            </w:r>
            <w:hyperlink r:id="rId11" w:history="1">
              <w:r w:rsidRPr="00642BC5">
                <w:rPr>
                  <w:rStyle w:val="Hyperlink"/>
                  <w:rFonts w:cs="Arial"/>
                </w:rPr>
                <w:t>info.armenia@eu4business-ebrdcreditline.com</w:t>
              </w:r>
            </w:hyperlink>
          </w:p>
          <w:p w14:paraId="408DBFBE" w14:textId="77777777" w:rsidR="009F48CD" w:rsidRPr="00642BC5" w:rsidRDefault="009F48CD" w:rsidP="00F2725D">
            <w:pPr>
              <w:jc w:val="center"/>
              <w:rPr>
                <w:rFonts w:cs="Arial"/>
                <w:color w:val="0070C0"/>
                <w:sz w:val="2"/>
              </w:rPr>
            </w:pPr>
          </w:p>
          <w:p w14:paraId="1901ACE0" w14:textId="77777777" w:rsidR="009F48CD" w:rsidRPr="00642BC5" w:rsidRDefault="009F48CD" w:rsidP="00F2725D">
            <w:pPr>
              <w:jc w:val="center"/>
              <w:rPr>
                <w:rFonts w:cs="Arial"/>
                <w:b/>
                <w:color w:val="0070C0"/>
                <w:szCs w:val="20"/>
              </w:rPr>
            </w:pPr>
            <w:r w:rsidRPr="00642BC5">
              <w:rPr>
                <w:rFonts w:cs="Arial"/>
                <w:color w:val="0070C0"/>
              </w:rPr>
              <w:t xml:space="preserve">Website: </w:t>
            </w:r>
            <w:hyperlink r:id="rId12" w:history="1">
              <w:r w:rsidRPr="00642BC5">
                <w:rPr>
                  <w:rStyle w:val="Hyperlink"/>
                  <w:rFonts w:cs="Arial"/>
                  <w:color w:val="0070C0"/>
                </w:rPr>
                <w:t>www.eu4business-ebrdcreditline.com</w:t>
              </w:r>
            </w:hyperlink>
          </w:p>
        </w:tc>
      </w:tr>
    </w:tbl>
    <w:p w14:paraId="0B51DD84" w14:textId="77777777" w:rsidR="009F48CD" w:rsidRPr="00642BC5" w:rsidRDefault="009F48CD" w:rsidP="009F48CD">
      <w:pPr>
        <w:jc w:val="both"/>
        <w:rPr>
          <w:rFonts w:cs="Arial"/>
          <w:color w:val="0070C0"/>
          <w:szCs w:val="20"/>
        </w:rPr>
      </w:pPr>
    </w:p>
    <w:p w14:paraId="5EABD8A8" w14:textId="77777777" w:rsidR="009F48CD" w:rsidRPr="00642BC5" w:rsidRDefault="009F48CD" w:rsidP="009F48CD">
      <w:pPr>
        <w:spacing w:after="0"/>
        <w:ind w:left="720"/>
        <w:rPr>
          <w:rFonts w:cs="Arial"/>
          <w:color w:val="0070C0"/>
        </w:rPr>
      </w:pPr>
    </w:p>
    <w:p w14:paraId="01A39EB8" w14:textId="77777777" w:rsidR="009F48CD" w:rsidRPr="00642BC5" w:rsidRDefault="009F48CD" w:rsidP="009F48CD">
      <w:pPr>
        <w:spacing w:after="0"/>
        <w:ind w:left="720"/>
        <w:rPr>
          <w:rFonts w:cs="Arial"/>
          <w:color w:val="0070C0"/>
        </w:rPr>
      </w:pPr>
    </w:p>
    <w:p w14:paraId="7D0CABB7" w14:textId="77777777" w:rsidR="009F48CD" w:rsidRPr="00642BC5" w:rsidRDefault="009F48CD" w:rsidP="009F48CD">
      <w:pPr>
        <w:spacing w:before="240"/>
        <w:rPr>
          <w:rFonts w:cs="Arial"/>
          <w:b/>
          <w:bCs/>
          <w:color w:val="0070C0"/>
        </w:rPr>
      </w:pPr>
      <w:r w:rsidRPr="00642BC5">
        <w:rPr>
          <w:rFonts w:cs="Arial"/>
          <w:b/>
          <w:bCs/>
          <w:color w:val="0070C0"/>
        </w:rPr>
        <w:t>Նախապես շնորհակալ ենք ձեր համագործակցության համար:</w:t>
      </w:r>
    </w:p>
    <w:p w14:paraId="24031805" w14:textId="77777777" w:rsidR="00037549" w:rsidRPr="00642BC5" w:rsidRDefault="00425B80">
      <w:pPr>
        <w:spacing w:after="0" w:line="240" w:lineRule="auto"/>
        <w:rPr>
          <w:rFonts w:cs="Arial"/>
          <w:color w:val="0070C0"/>
        </w:rPr>
      </w:pPr>
      <w:r w:rsidRPr="00642BC5">
        <w:rPr>
          <w:rFonts w:cs="Arial"/>
          <w:color w:val="0070C0"/>
        </w:rPr>
        <w:br w:type="page"/>
      </w:r>
    </w:p>
    <w:p w14:paraId="24031806" w14:textId="5AF70809" w:rsidR="00037549" w:rsidRPr="0007430E" w:rsidRDefault="008E1785" w:rsidP="00037549">
      <w:pPr>
        <w:jc w:val="both"/>
        <w:rPr>
          <w:rFonts w:cs="Arial"/>
          <w:b/>
          <w:color w:val="0070C0"/>
          <w:u w:val="single"/>
        </w:rPr>
      </w:pPr>
      <w:r w:rsidRPr="0007430E">
        <w:rPr>
          <w:rFonts w:cs="Arial"/>
          <w:b/>
          <w:color w:val="0070C0"/>
          <w:u w:val="single"/>
        </w:rPr>
        <w:lastRenderedPageBreak/>
        <w:t>Կարևոր ծանուցում.</w:t>
      </w:r>
    </w:p>
    <w:p w14:paraId="24031807" w14:textId="2C160C69" w:rsidR="00037549" w:rsidRPr="0007430E" w:rsidRDefault="008E1785" w:rsidP="00037549">
      <w:pPr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t xml:space="preserve">Խնդրում ենք տեղեկացնել ԾՀ-ին </w:t>
      </w:r>
      <w:r w:rsidR="00E96783" w:rsidRPr="0007430E">
        <w:rPr>
          <w:rFonts w:cs="Arial"/>
          <w:color w:val="0070C0"/>
        </w:rPr>
        <w:t xml:space="preserve">սարքավորումների մասով որևէ փոփոխության մասին նախքան այն անելը, և Ծրագրի Համակարգողը (ԾՀ) ձեզ կաջակցի: ԾՀ-ն </w:t>
      </w:r>
      <w:r w:rsidR="007F15ED" w:rsidRPr="0007430E">
        <w:rPr>
          <w:rFonts w:cs="Arial"/>
          <w:color w:val="0070C0"/>
        </w:rPr>
        <w:t xml:space="preserve">գնահատում է, փաստացի, </w:t>
      </w:r>
      <w:r w:rsidR="002C1350" w:rsidRPr="0007430E">
        <w:rPr>
          <w:rFonts w:cs="Arial"/>
          <w:color w:val="0070C0"/>
        </w:rPr>
        <w:t>սույն ԴՁ (դիմումի ձև) ներառված կոնկրետ սարքավորումների համապատասխանություն</w:t>
      </w:r>
      <w:r w:rsidR="00CB72D1" w:rsidRPr="0007430E">
        <w:rPr>
          <w:rFonts w:cs="Arial"/>
          <w:color w:val="0070C0"/>
        </w:rPr>
        <w:t xml:space="preserve">ը: Եթե որևէ պատճառով վերոգրյալ սարքավորումները փոխվում են առանց ԾՀ-ին տեղեկացնելու, </w:t>
      </w:r>
      <w:r w:rsidR="009419DA" w:rsidRPr="0007430E">
        <w:rPr>
          <w:rFonts w:cs="Arial"/>
          <w:color w:val="0070C0"/>
        </w:rPr>
        <w:t>նոր</w:t>
      </w:r>
      <w:r w:rsidR="007954DC" w:rsidRPr="0007430E">
        <w:rPr>
          <w:rFonts w:cs="Arial"/>
          <w:color w:val="0070C0"/>
        </w:rPr>
        <w:t xml:space="preserve"> </w:t>
      </w:r>
      <w:r w:rsidR="009419DA" w:rsidRPr="0007430E">
        <w:rPr>
          <w:rFonts w:cs="Arial"/>
          <w:color w:val="0070C0"/>
        </w:rPr>
        <w:t>ընտրված սարքավորումները կարող են իրավասու չլինեն (չհամապատաս</w:t>
      </w:r>
      <w:r w:rsidR="000067B2">
        <w:rPr>
          <w:rFonts w:cs="Arial"/>
          <w:color w:val="0070C0"/>
        </w:rPr>
        <w:t>խ</w:t>
      </w:r>
      <w:r w:rsidR="009419DA" w:rsidRPr="0007430E">
        <w:rPr>
          <w:rFonts w:cs="Arial"/>
          <w:color w:val="0070C0"/>
        </w:rPr>
        <w:t>անեն) ֆինանսավորման</w:t>
      </w:r>
      <w:r w:rsidR="007954DC" w:rsidRPr="0007430E">
        <w:rPr>
          <w:rFonts w:cs="Arial"/>
          <w:color w:val="0070C0"/>
        </w:rPr>
        <w:t>:</w:t>
      </w:r>
    </w:p>
    <w:p w14:paraId="24031808" w14:textId="5F6097CE" w:rsidR="00037549" w:rsidRPr="0007430E" w:rsidRDefault="007954DC" w:rsidP="00037549">
      <w:pPr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t xml:space="preserve">Դրամաշնորհի գումարը կորոշվի փաստաթղթային </w:t>
      </w:r>
      <w:r w:rsidR="007B62D1" w:rsidRPr="0007430E">
        <w:rPr>
          <w:rFonts w:cs="Arial"/>
          <w:color w:val="0070C0"/>
        </w:rPr>
        <w:t xml:space="preserve">վերիֆիկացիայի միջոցով (միայն բացառիկ դեպքերում՝ ներառելով այց իրականացման վայր), որը </w:t>
      </w:r>
      <w:r w:rsidR="00CC24C2" w:rsidRPr="0007430E">
        <w:rPr>
          <w:rFonts w:cs="Arial"/>
          <w:color w:val="0070C0"/>
        </w:rPr>
        <w:t>Վերիֆիկաց</w:t>
      </w:r>
      <w:r w:rsidR="008A31F1" w:rsidRPr="0007430E">
        <w:rPr>
          <w:rFonts w:cs="Arial"/>
          <w:color w:val="0070C0"/>
        </w:rPr>
        <w:t xml:space="preserve">նող Խորհրդատուի (ՎԽ) կողմից </w:t>
      </w:r>
      <w:r w:rsidR="00DC41D7" w:rsidRPr="0007430E">
        <w:rPr>
          <w:rFonts w:cs="Arial"/>
          <w:color w:val="0070C0"/>
        </w:rPr>
        <w:t>կիրականացվի ծրագրի իրագործման ավարտին:</w:t>
      </w:r>
      <w:r w:rsidR="00037549" w:rsidRPr="0007430E">
        <w:rPr>
          <w:rFonts w:cs="Arial"/>
          <w:color w:val="0070C0"/>
        </w:rPr>
        <w:t xml:space="preserve">   </w:t>
      </w:r>
    </w:p>
    <w:p w14:paraId="24031809" w14:textId="3EC85717" w:rsidR="00037549" w:rsidRPr="0007430E" w:rsidRDefault="00DC41D7" w:rsidP="00037549">
      <w:pPr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t>ԻՏՑ ծրագ</w:t>
      </w:r>
      <w:r w:rsidR="000905B7">
        <w:rPr>
          <w:rFonts w:cs="Arial"/>
          <w:color w:val="0070C0"/>
        </w:rPr>
        <w:t>րե</w:t>
      </w:r>
      <w:r w:rsidRPr="0007430E">
        <w:rPr>
          <w:rFonts w:cs="Arial"/>
          <w:color w:val="0070C0"/>
        </w:rPr>
        <w:t xml:space="preserve">րի համար </w:t>
      </w:r>
      <w:r w:rsidR="00675E63" w:rsidRPr="0007430E">
        <w:rPr>
          <w:rFonts w:cs="Arial"/>
          <w:color w:val="0070C0"/>
        </w:rPr>
        <w:t xml:space="preserve">նախատեսվող </w:t>
      </w:r>
      <w:r w:rsidR="004F4401" w:rsidRPr="0007430E">
        <w:rPr>
          <w:rFonts w:cs="Arial"/>
          <w:color w:val="0070C0"/>
        </w:rPr>
        <w:t>դրամաշնորհ</w:t>
      </w:r>
      <w:r w:rsidR="004F4401">
        <w:rPr>
          <w:rFonts w:cs="Arial"/>
          <w:color w:val="0070C0"/>
        </w:rPr>
        <w:t>ը</w:t>
      </w:r>
      <w:r w:rsidR="00675E63" w:rsidRPr="0007430E">
        <w:rPr>
          <w:rFonts w:cs="Arial"/>
          <w:color w:val="0070C0"/>
        </w:rPr>
        <w:t xml:space="preserve"> կազմում է վարկի գումարի </w:t>
      </w:r>
      <w:r w:rsidR="00037549" w:rsidRPr="0007430E">
        <w:rPr>
          <w:rFonts w:cs="Arial"/>
          <w:color w:val="0070C0"/>
        </w:rPr>
        <w:t>10%</w:t>
      </w:r>
      <w:r w:rsidR="00675E63" w:rsidRPr="0007430E">
        <w:rPr>
          <w:rFonts w:cs="Arial"/>
          <w:color w:val="0070C0"/>
        </w:rPr>
        <w:t xml:space="preserve">, բարեհաջող վերիֆիկացիայի հիման վրա. եթե </w:t>
      </w:r>
      <w:r w:rsidR="00351FF7" w:rsidRPr="0007430E">
        <w:rPr>
          <w:rFonts w:cs="Arial"/>
          <w:color w:val="0070C0"/>
        </w:rPr>
        <w:t xml:space="preserve">փաստացի ծախսերը պակաս լինեն վարկի հաստատված գումարից, ապա դրամաշնորհի գումարը համամասնորեն կնվազեցվի: </w:t>
      </w:r>
    </w:p>
    <w:p w14:paraId="2403180A" w14:textId="3E348475" w:rsidR="00037549" w:rsidRPr="0007430E" w:rsidRDefault="00713B99" w:rsidP="00037549">
      <w:pPr>
        <w:jc w:val="both"/>
        <w:rPr>
          <w:rFonts w:cs="Arial"/>
          <w:b/>
          <w:color w:val="0070C0"/>
          <w:u w:val="single"/>
        </w:rPr>
      </w:pPr>
      <w:r w:rsidRPr="0007430E">
        <w:rPr>
          <w:rFonts w:cs="Arial"/>
          <w:b/>
          <w:color w:val="0070C0"/>
          <w:u w:val="single"/>
        </w:rPr>
        <w:t xml:space="preserve">Միայն ձեր ու </w:t>
      </w:r>
      <w:r w:rsidR="003A07C2">
        <w:rPr>
          <w:rFonts w:cs="Arial"/>
          <w:b/>
          <w:color w:val="0070C0"/>
          <w:u w:val="single"/>
        </w:rPr>
        <w:t>Բանկի</w:t>
      </w:r>
      <w:r w:rsidRPr="0007430E">
        <w:rPr>
          <w:rFonts w:cs="Arial"/>
          <w:b/>
          <w:color w:val="0070C0"/>
          <w:u w:val="single"/>
        </w:rPr>
        <w:t xml:space="preserve"> միջև</w:t>
      </w:r>
      <w:r w:rsidR="002C6620" w:rsidRPr="0007430E">
        <w:rPr>
          <w:rFonts w:cs="Arial"/>
          <w:b/>
          <w:color w:val="0070C0"/>
          <w:u w:val="single"/>
        </w:rPr>
        <w:t xml:space="preserve"> վարկային պայմանագրի ամսաթվից հետո կատարված ծախսերն են իրավասու լինելու ֆինանսավորման</w:t>
      </w:r>
      <w:r w:rsidR="003A07C2">
        <w:rPr>
          <w:rFonts w:cs="Arial"/>
          <w:b/>
          <w:color w:val="0070C0"/>
          <w:u w:val="single"/>
        </w:rPr>
        <w:t xml:space="preserve"> համար</w:t>
      </w:r>
      <w:r w:rsidR="002C6620" w:rsidRPr="0007430E">
        <w:rPr>
          <w:rFonts w:cs="Arial"/>
          <w:b/>
          <w:color w:val="0070C0"/>
          <w:u w:val="single"/>
        </w:rPr>
        <w:t>:</w:t>
      </w:r>
      <w:r w:rsidR="00037549" w:rsidRPr="0007430E">
        <w:rPr>
          <w:rFonts w:cs="Arial"/>
          <w:b/>
          <w:color w:val="0070C0"/>
          <w:u w:val="single"/>
        </w:rPr>
        <w:t xml:space="preserve"> </w:t>
      </w:r>
    </w:p>
    <w:p w14:paraId="2403180B" w14:textId="7E82FFFC" w:rsidR="00037549" w:rsidRPr="0007430E" w:rsidRDefault="002C6620" w:rsidP="00037549">
      <w:pPr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t xml:space="preserve">Սարքավորումների ձեռքբերումից հետո, </w:t>
      </w:r>
      <w:r w:rsidR="00A374CE" w:rsidRPr="0007430E">
        <w:rPr>
          <w:rFonts w:cs="Arial"/>
          <w:color w:val="0070C0"/>
        </w:rPr>
        <w:t xml:space="preserve">վերիֆիկացիայի գործընթացը սկսելու համար, </w:t>
      </w:r>
      <w:r w:rsidR="00157145">
        <w:rPr>
          <w:rFonts w:cs="Arial"/>
          <w:color w:val="0070C0"/>
        </w:rPr>
        <w:t>բանկին</w:t>
      </w:r>
      <w:r w:rsidR="003F2E83" w:rsidRPr="0007430E">
        <w:rPr>
          <w:rFonts w:cs="Arial"/>
          <w:color w:val="0070C0"/>
        </w:rPr>
        <w:t xml:space="preserve"> և/կամ ԾՀ-ին </w:t>
      </w:r>
      <w:r w:rsidR="007663AF" w:rsidRPr="0007430E">
        <w:rPr>
          <w:rFonts w:cs="Arial"/>
          <w:color w:val="0070C0"/>
        </w:rPr>
        <w:t>ձեր ներդրումների մասով տրամադրման ենթակա փաստաթղթերն են՝</w:t>
      </w:r>
    </w:p>
    <w:p w14:paraId="2403180C" w14:textId="3925066C" w:rsidR="00037549" w:rsidRPr="0007430E" w:rsidRDefault="007663AF" w:rsidP="00037549">
      <w:pPr>
        <w:pStyle w:val="ListParagraph"/>
        <w:numPr>
          <w:ilvl w:val="0"/>
          <w:numId w:val="36"/>
        </w:numPr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t>Ձեռք բերված սարքավորումների երաշխիքը հաստատող պայմանագիր կամ այլ ապացույցներ,</w:t>
      </w:r>
      <w:r w:rsidR="00037549" w:rsidRPr="0007430E">
        <w:rPr>
          <w:rFonts w:cs="Arial"/>
          <w:color w:val="0070C0"/>
        </w:rPr>
        <w:t xml:space="preserve">  </w:t>
      </w:r>
    </w:p>
    <w:p w14:paraId="2403180D" w14:textId="3BEF7EC6" w:rsidR="00037549" w:rsidRPr="0007430E" w:rsidRDefault="00A43D7B" w:rsidP="00037549">
      <w:pPr>
        <w:pStyle w:val="ListParagraph"/>
        <w:numPr>
          <w:ilvl w:val="0"/>
          <w:numId w:val="36"/>
        </w:numPr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t>Ֆինանսավորվող ներդրումների տարրերին վերաբերող հաշիվներ</w:t>
      </w:r>
      <w:r w:rsidR="00EE5B4D">
        <w:rPr>
          <w:rFonts w:cs="Arial"/>
          <w:color w:val="0070C0"/>
        </w:rPr>
        <w:t>-ապ</w:t>
      </w:r>
      <w:r w:rsidR="000B49B4">
        <w:rPr>
          <w:rFonts w:cs="Arial"/>
          <w:color w:val="0070C0"/>
        </w:rPr>
        <w:t>ր</w:t>
      </w:r>
      <w:r w:rsidR="00EE5B4D">
        <w:rPr>
          <w:rFonts w:cs="Arial"/>
          <w:color w:val="0070C0"/>
        </w:rPr>
        <w:t>անքագրեր</w:t>
      </w:r>
      <w:r w:rsidRPr="0007430E">
        <w:rPr>
          <w:rFonts w:cs="Arial"/>
          <w:color w:val="0070C0"/>
        </w:rPr>
        <w:t>,</w:t>
      </w:r>
      <w:r w:rsidR="00037549" w:rsidRPr="0007430E">
        <w:rPr>
          <w:rFonts w:cs="Arial"/>
          <w:color w:val="0070C0"/>
        </w:rPr>
        <w:t xml:space="preserve"> </w:t>
      </w:r>
    </w:p>
    <w:p w14:paraId="2403180E" w14:textId="0BD12CA3" w:rsidR="00037549" w:rsidRPr="0007430E" w:rsidRDefault="00A43D7B" w:rsidP="00037549">
      <w:pPr>
        <w:pStyle w:val="ListParagraph"/>
        <w:numPr>
          <w:ilvl w:val="0"/>
          <w:numId w:val="36"/>
        </w:numPr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t xml:space="preserve">Ներմուծվող ապրանքների դեպքում </w:t>
      </w:r>
      <w:r w:rsidR="00AD388B" w:rsidRPr="0007430E">
        <w:rPr>
          <w:rFonts w:cs="Arial"/>
          <w:color w:val="0070C0"/>
        </w:rPr>
        <w:t>մաքսատուրքերի վճարման (եթե վերաբերելի է)</w:t>
      </w:r>
      <w:r w:rsidR="007371AE" w:rsidRPr="0007430E">
        <w:rPr>
          <w:rFonts w:cs="Arial"/>
          <w:color w:val="0070C0"/>
        </w:rPr>
        <w:t xml:space="preserve"> </w:t>
      </w:r>
      <w:r w:rsidR="00AD388B" w:rsidRPr="0007430E">
        <w:rPr>
          <w:rFonts w:cs="Arial"/>
          <w:color w:val="0070C0"/>
        </w:rPr>
        <w:t>ապացույցներ,</w:t>
      </w:r>
      <w:r w:rsidR="00037549" w:rsidRPr="0007430E">
        <w:rPr>
          <w:rFonts w:cs="Arial"/>
          <w:color w:val="0070C0"/>
        </w:rPr>
        <w:t xml:space="preserve">  </w:t>
      </w:r>
    </w:p>
    <w:p w14:paraId="2403180F" w14:textId="26530B21" w:rsidR="00037549" w:rsidRPr="0007430E" w:rsidRDefault="00AD388B" w:rsidP="00037549">
      <w:pPr>
        <w:pStyle w:val="ListParagraph"/>
        <w:numPr>
          <w:ilvl w:val="0"/>
          <w:numId w:val="36"/>
        </w:numPr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t>Յուրաքանչյուր ներկայացված հաշ</w:t>
      </w:r>
      <w:r w:rsidR="000B49B4">
        <w:rPr>
          <w:rFonts w:cs="Arial"/>
          <w:color w:val="0070C0"/>
        </w:rPr>
        <w:t>իվ-ապրանքագրի</w:t>
      </w:r>
      <w:r w:rsidRPr="0007430E">
        <w:rPr>
          <w:rFonts w:cs="Arial"/>
          <w:color w:val="0070C0"/>
        </w:rPr>
        <w:t xml:space="preserve"> մասով վճարման հանձնարար</w:t>
      </w:r>
      <w:r w:rsidR="00D53168">
        <w:rPr>
          <w:rFonts w:cs="Arial"/>
          <w:color w:val="0070C0"/>
        </w:rPr>
        <w:t>ա</w:t>
      </w:r>
      <w:r w:rsidRPr="0007430E">
        <w:rPr>
          <w:rFonts w:cs="Arial"/>
          <w:color w:val="0070C0"/>
        </w:rPr>
        <w:t>գրեր,</w:t>
      </w:r>
      <w:r w:rsidR="00037549" w:rsidRPr="0007430E">
        <w:rPr>
          <w:rFonts w:cs="Arial"/>
          <w:color w:val="0070C0"/>
        </w:rPr>
        <w:t xml:space="preserve">  </w:t>
      </w:r>
    </w:p>
    <w:p w14:paraId="24031810" w14:textId="738CFE62" w:rsidR="00037549" w:rsidRPr="0007430E" w:rsidRDefault="00D53168" w:rsidP="00037549">
      <w:pPr>
        <w:pStyle w:val="ListParagraph"/>
        <w:numPr>
          <w:ilvl w:val="0"/>
          <w:numId w:val="36"/>
        </w:numPr>
        <w:jc w:val="both"/>
        <w:rPr>
          <w:rFonts w:cs="Arial"/>
          <w:color w:val="0070C0"/>
        </w:rPr>
      </w:pPr>
      <w:r>
        <w:rPr>
          <w:rFonts w:cs="Arial"/>
          <w:color w:val="0070C0"/>
        </w:rPr>
        <w:t>Բանկի</w:t>
      </w:r>
      <w:r w:rsidR="00AD388B" w:rsidRPr="0007430E">
        <w:rPr>
          <w:rFonts w:cs="Arial"/>
          <w:color w:val="0070C0"/>
        </w:rPr>
        <w:t xml:space="preserve"> կողմից </w:t>
      </w:r>
      <w:r w:rsidR="00284864" w:rsidRPr="0007430E">
        <w:rPr>
          <w:rFonts w:cs="Arial"/>
          <w:color w:val="0070C0"/>
        </w:rPr>
        <w:t>տրամադրված լրացված Ներդրման Պահանջի Ձևաթուղթ:</w:t>
      </w:r>
      <w:r w:rsidR="00037549" w:rsidRPr="0007430E">
        <w:rPr>
          <w:rFonts w:cs="Arial"/>
          <w:color w:val="0070C0"/>
        </w:rPr>
        <w:t xml:space="preserve">  </w:t>
      </w:r>
    </w:p>
    <w:p w14:paraId="24031812" w14:textId="26AF6F28" w:rsidR="00037549" w:rsidRPr="0007430E" w:rsidRDefault="00284864" w:rsidP="00037549">
      <w:pPr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t>Հենց որ նշված փաստաթղթերը հասանելի են դառնում, խնդրում ենք դրանք ուղարկել</w:t>
      </w:r>
      <w:r w:rsidR="00133FE2" w:rsidRPr="0007430E">
        <w:rPr>
          <w:rFonts w:cs="Arial"/>
          <w:color w:val="0070C0"/>
        </w:rPr>
        <w:t xml:space="preserve"> էլեկտրոնային փոստով, կցելով դրանք, հետևյալ </w:t>
      </w:r>
      <w:r w:rsidR="009C2F04" w:rsidRPr="0007430E">
        <w:rPr>
          <w:rFonts w:cs="Arial"/>
          <w:color w:val="0070C0"/>
        </w:rPr>
        <w:t>հասցեին՝</w:t>
      </w:r>
    </w:p>
    <w:p w14:paraId="24031814" w14:textId="7A91160E" w:rsidR="00037549" w:rsidRPr="0007430E" w:rsidRDefault="005C4FE2" w:rsidP="00037549">
      <w:pPr>
        <w:jc w:val="center"/>
        <w:rPr>
          <w:rFonts w:cs="Arial"/>
          <w:color w:val="0070C0"/>
        </w:rPr>
      </w:pPr>
      <w:hyperlink r:id="rId13" w:history="1">
        <w:r w:rsidR="007B6153" w:rsidRPr="0007430E">
          <w:rPr>
            <w:rStyle w:val="Hyperlink"/>
            <w:rFonts w:cs="Arial"/>
            <w:sz w:val="19"/>
            <w:szCs w:val="19"/>
          </w:rPr>
          <w:t>info.armenia@eu4business-ebrdcreditline.com</w:t>
        </w:r>
      </w:hyperlink>
    </w:p>
    <w:p w14:paraId="24031815" w14:textId="77777777" w:rsidR="00037549" w:rsidRPr="0007430E" w:rsidRDefault="00037549" w:rsidP="00037549">
      <w:pPr>
        <w:jc w:val="both"/>
        <w:rPr>
          <w:rFonts w:cs="Arial"/>
          <w:color w:val="0070C0"/>
        </w:rPr>
      </w:pPr>
    </w:p>
    <w:p w14:paraId="24031816" w14:textId="0B98558B" w:rsidR="00037549" w:rsidRPr="0007430E" w:rsidRDefault="009C2F04" w:rsidP="00037549">
      <w:pPr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t>Խնդրում ենք նաև հաշվի առնել, որ՝</w:t>
      </w:r>
    </w:p>
    <w:p w14:paraId="24031817" w14:textId="74EACF77" w:rsidR="00037549" w:rsidRPr="0007430E" w:rsidRDefault="009C2F04" w:rsidP="00037549">
      <w:pPr>
        <w:pStyle w:val="ListParagraph"/>
        <w:numPr>
          <w:ilvl w:val="0"/>
          <w:numId w:val="37"/>
        </w:numPr>
        <w:jc w:val="both"/>
        <w:rPr>
          <w:rFonts w:cs="Arial"/>
          <w:color w:val="0070C0"/>
          <w:szCs w:val="20"/>
        </w:rPr>
      </w:pPr>
      <w:r w:rsidRPr="0007430E">
        <w:rPr>
          <w:rFonts w:cs="Arial"/>
          <w:color w:val="0070C0"/>
          <w:szCs w:val="20"/>
        </w:rPr>
        <w:t>Շինարարությ</w:t>
      </w:r>
      <w:r w:rsidR="001166E4" w:rsidRPr="0007430E">
        <w:rPr>
          <w:rFonts w:cs="Arial"/>
          <w:color w:val="0070C0"/>
          <w:szCs w:val="20"/>
        </w:rPr>
        <w:t>ան</w:t>
      </w:r>
      <w:r w:rsidRPr="0007430E">
        <w:rPr>
          <w:rFonts w:cs="Arial"/>
          <w:color w:val="0070C0"/>
          <w:szCs w:val="20"/>
        </w:rPr>
        <w:t xml:space="preserve">, </w:t>
      </w:r>
      <w:r w:rsidR="001166E4" w:rsidRPr="0007430E">
        <w:rPr>
          <w:rFonts w:cs="Arial"/>
          <w:color w:val="0070C0"/>
          <w:szCs w:val="20"/>
        </w:rPr>
        <w:t xml:space="preserve">պատկանելիքների, տրանսպորտի և մոնտաժման ծախսերը, որոնք </w:t>
      </w:r>
      <w:r w:rsidR="001F3412" w:rsidRPr="0007430E">
        <w:rPr>
          <w:rFonts w:cs="Arial"/>
          <w:color w:val="0070C0"/>
          <w:szCs w:val="20"/>
        </w:rPr>
        <w:t xml:space="preserve">հստակ ու անհրաժեշտաբար կապված են իրավասու տեխնոլոգիաները </w:t>
      </w:r>
      <w:r w:rsidR="000F10C2" w:rsidRPr="0007430E">
        <w:rPr>
          <w:rFonts w:cs="Arial"/>
          <w:color w:val="0070C0"/>
          <w:szCs w:val="20"/>
        </w:rPr>
        <w:t>շահագործման մեջ դնելու հետ, ինչպես նաև արժույթի փոխարժեքի տատանումներից ծախսերը</w:t>
      </w:r>
      <w:r w:rsidR="00211BE5" w:rsidRPr="0007430E">
        <w:rPr>
          <w:rFonts w:cs="Arial"/>
          <w:color w:val="0070C0"/>
          <w:szCs w:val="20"/>
        </w:rPr>
        <w:t xml:space="preserve"> իրավասու են ֆինանսավորման իրավասու տեխնոլոգիաների ծախսերի մինչև </w:t>
      </w:r>
      <w:r w:rsidR="00037549" w:rsidRPr="0007430E">
        <w:rPr>
          <w:rFonts w:cs="Arial"/>
          <w:color w:val="0070C0"/>
          <w:szCs w:val="20"/>
        </w:rPr>
        <w:t>20%</w:t>
      </w:r>
      <w:r w:rsidR="00211BE5" w:rsidRPr="0007430E">
        <w:rPr>
          <w:rFonts w:cs="Arial"/>
          <w:color w:val="0070C0"/>
          <w:szCs w:val="20"/>
        </w:rPr>
        <w:t>-ի չափով: Դրանք պետք է լինեն պատշաճ հաստատված</w:t>
      </w:r>
      <w:r w:rsidR="00A94936" w:rsidRPr="0007430E">
        <w:rPr>
          <w:rFonts w:cs="Arial"/>
          <w:color w:val="0070C0"/>
          <w:szCs w:val="20"/>
        </w:rPr>
        <w:t xml:space="preserve"> ենթավարկառուի կողմից ապացույցներով (պայմանագրեր, հաշիվներ</w:t>
      </w:r>
      <w:r w:rsidR="00D67855">
        <w:rPr>
          <w:rFonts w:cs="Arial"/>
          <w:color w:val="0070C0"/>
          <w:szCs w:val="20"/>
        </w:rPr>
        <w:t>-ապրանքագրեր</w:t>
      </w:r>
      <w:r w:rsidR="00A94936" w:rsidRPr="0007430E">
        <w:rPr>
          <w:rFonts w:cs="Arial"/>
          <w:color w:val="0070C0"/>
          <w:szCs w:val="20"/>
        </w:rPr>
        <w:t xml:space="preserve">, վճարման ապացույցներ) </w:t>
      </w:r>
      <w:r w:rsidR="007371AE" w:rsidRPr="0007430E">
        <w:rPr>
          <w:rFonts w:cs="Arial"/>
          <w:color w:val="0070C0"/>
          <w:szCs w:val="20"/>
        </w:rPr>
        <w:t>ՎԽ-ին վերիֆիկացիայի փուլում:</w:t>
      </w:r>
      <w:r w:rsidR="00037549" w:rsidRPr="0007430E">
        <w:rPr>
          <w:rFonts w:cs="Arial"/>
          <w:color w:val="0070C0"/>
          <w:szCs w:val="20"/>
        </w:rPr>
        <w:t xml:space="preserve"> </w:t>
      </w:r>
    </w:p>
    <w:p w14:paraId="24031818" w14:textId="5C0A08A8" w:rsidR="00037549" w:rsidRPr="0007430E" w:rsidRDefault="007371AE" w:rsidP="00037549">
      <w:pPr>
        <w:pStyle w:val="ListParagraph"/>
        <w:numPr>
          <w:ilvl w:val="0"/>
          <w:numId w:val="37"/>
        </w:numPr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t>Մաքսավճարները (եթե վերաբերելի է) իրավասու են</w:t>
      </w:r>
      <w:r w:rsidR="007C1D63" w:rsidRPr="0007430E">
        <w:rPr>
          <w:rFonts w:cs="Arial"/>
          <w:color w:val="0070C0"/>
        </w:rPr>
        <w:t xml:space="preserve"> այն պայմանով, որ դրանք հնարավոր չէ հետ ստանալ/հաշվանցել պետությունից:</w:t>
      </w:r>
      <w:r w:rsidR="00037549" w:rsidRPr="0007430E">
        <w:rPr>
          <w:rFonts w:cs="Arial"/>
          <w:color w:val="0070C0"/>
        </w:rPr>
        <w:t xml:space="preserve">  </w:t>
      </w:r>
    </w:p>
    <w:p w14:paraId="2403181B" w14:textId="77777777" w:rsidR="00037549" w:rsidRPr="0007430E" w:rsidRDefault="00037549">
      <w:pPr>
        <w:spacing w:after="0" w:line="240" w:lineRule="auto"/>
        <w:rPr>
          <w:rFonts w:cs="Arial"/>
          <w:b/>
          <w:bCs/>
          <w:iCs/>
          <w:color w:val="0070C0"/>
          <w:sz w:val="28"/>
          <w:szCs w:val="28"/>
        </w:rPr>
      </w:pPr>
      <w:r w:rsidRPr="0007430E">
        <w:rPr>
          <w:rFonts w:cs="Arial"/>
          <w:color w:val="0070C0"/>
        </w:rPr>
        <w:br w:type="page"/>
      </w:r>
    </w:p>
    <w:p w14:paraId="2403181C" w14:textId="70D09BE6" w:rsidR="006222E0" w:rsidRPr="0007430E" w:rsidRDefault="0001447D" w:rsidP="000A6B51">
      <w:pPr>
        <w:pStyle w:val="Heading2"/>
        <w:rPr>
          <w:rFonts w:cs="Arial"/>
          <w:color w:val="0070C0"/>
        </w:rPr>
      </w:pPr>
      <w:r w:rsidRPr="0007430E">
        <w:rPr>
          <w:rFonts w:cs="Arial"/>
          <w:color w:val="0070C0"/>
        </w:rPr>
        <w:lastRenderedPageBreak/>
        <w:t xml:space="preserve">1. </w:t>
      </w:r>
      <w:r w:rsidR="00F021AD" w:rsidRPr="0007430E">
        <w:rPr>
          <w:rFonts w:cs="Arial"/>
          <w:color w:val="0070C0"/>
        </w:rPr>
        <w:t>ԸՆԿԵՐՈՒԹՅԱՆ ՏՎՅԱԼՆԵՐ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6976"/>
      </w:tblGrid>
      <w:tr w:rsidR="00F51E5F" w:rsidRPr="0007430E" w14:paraId="2403181F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1D" w14:textId="0C384492" w:rsidR="00F51E5F" w:rsidRPr="0007430E" w:rsidRDefault="00F51E5F" w:rsidP="00F51E5F">
            <w:pPr>
              <w:spacing w:after="0"/>
              <w:jc w:val="right"/>
              <w:rPr>
                <w:rFonts w:cs="Arial"/>
                <w:color w:val="0070C0"/>
              </w:rPr>
            </w:pPr>
            <w:r w:rsidRPr="0007430E">
              <w:rPr>
                <w:rFonts w:cs="Arial"/>
                <w:color w:val="0070C0"/>
              </w:rPr>
              <w:t>Ընկերության անվանումը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1E" w14:textId="77777777" w:rsidR="00F51E5F" w:rsidRPr="0007430E" w:rsidRDefault="00F51E5F" w:rsidP="00F51E5F">
            <w:pPr>
              <w:spacing w:after="0"/>
              <w:rPr>
                <w:rFonts w:cs="Arial"/>
                <w:color w:val="0070C0"/>
              </w:rPr>
            </w:pPr>
          </w:p>
        </w:tc>
      </w:tr>
      <w:tr w:rsidR="00F51E5F" w:rsidRPr="0007430E" w14:paraId="24031822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20" w14:textId="7668C8DD" w:rsidR="00F51E5F" w:rsidRPr="0007430E" w:rsidRDefault="00F51E5F" w:rsidP="00F51E5F">
            <w:pPr>
              <w:spacing w:after="0"/>
              <w:jc w:val="right"/>
              <w:rPr>
                <w:rFonts w:cs="Arial"/>
                <w:color w:val="0070C0"/>
              </w:rPr>
            </w:pPr>
            <w:r w:rsidRPr="0007430E">
              <w:rPr>
                <w:rFonts w:cs="Arial"/>
                <w:color w:val="0070C0"/>
              </w:rPr>
              <w:t>Հասցե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21" w14:textId="77777777" w:rsidR="00F51E5F" w:rsidRPr="0007430E" w:rsidRDefault="00F51E5F" w:rsidP="00F51E5F">
            <w:pPr>
              <w:spacing w:after="0"/>
              <w:rPr>
                <w:rFonts w:cs="Arial"/>
                <w:color w:val="0070C0"/>
              </w:rPr>
            </w:pPr>
          </w:p>
        </w:tc>
      </w:tr>
      <w:tr w:rsidR="00F51E5F" w:rsidRPr="0007430E" w14:paraId="43C8EA9D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A52B0" w14:textId="5F473AE6" w:rsidR="00F51E5F" w:rsidRPr="0007430E" w:rsidRDefault="00F51E5F" w:rsidP="00F51E5F">
            <w:pPr>
              <w:spacing w:after="0"/>
              <w:jc w:val="right"/>
              <w:rPr>
                <w:rFonts w:cs="Arial"/>
                <w:color w:val="0070C0"/>
              </w:rPr>
            </w:pPr>
            <w:r w:rsidRPr="0007430E">
              <w:rPr>
                <w:rFonts w:cs="Arial"/>
                <w:color w:val="0070C0"/>
              </w:rPr>
              <w:t>Նախագծի հասցե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2FAB6" w14:textId="77777777" w:rsidR="00F51E5F" w:rsidRPr="0007430E" w:rsidRDefault="00F51E5F" w:rsidP="00F51E5F">
            <w:pPr>
              <w:spacing w:after="0"/>
              <w:rPr>
                <w:rFonts w:cs="Arial"/>
                <w:color w:val="0070C0"/>
              </w:rPr>
            </w:pPr>
          </w:p>
        </w:tc>
      </w:tr>
      <w:tr w:rsidR="00F51E5F" w:rsidRPr="0007430E" w14:paraId="24031825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23" w14:textId="2BCECE57" w:rsidR="00F51E5F" w:rsidRPr="0007430E" w:rsidRDefault="00F51E5F" w:rsidP="00F51E5F">
            <w:pPr>
              <w:spacing w:after="0"/>
              <w:jc w:val="right"/>
              <w:rPr>
                <w:rFonts w:cs="Arial"/>
                <w:color w:val="0070C0"/>
              </w:rPr>
            </w:pPr>
            <w:r w:rsidRPr="0007430E">
              <w:rPr>
                <w:rFonts w:cs="Arial"/>
                <w:color w:val="0070C0"/>
              </w:rPr>
              <w:t>Հեռախոսահամար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24" w14:textId="77777777" w:rsidR="00F51E5F" w:rsidRPr="0007430E" w:rsidRDefault="00F51E5F" w:rsidP="00F51E5F">
            <w:pPr>
              <w:spacing w:after="0"/>
              <w:rPr>
                <w:rFonts w:cs="Arial"/>
                <w:color w:val="0070C0"/>
              </w:rPr>
            </w:pPr>
          </w:p>
        </w:tc>
      </w:tr>
      <w:tr w:rsidR="00F51E5F" w:rsidRPr="0007430E" w14:paraId="24031828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26" w14:textId="0D90DFEA" w:rsidR="00F51E5F" w:rsidRPr="0007430E" w:rsidRDefault="00F51E5F" w:rsidP="00F51E5F">
            <w:pPr>
              <w:spacing w:after="0"/>
              <w:jc w:val="right"/>
              <w:rPr>
                <w:rFonts w:cs="Arial"/>
                <w:color w:val="0070C0"/>
              </w:rPr>
            </w:pPr>
            <w:r w:rsidRPr="0007430E">
              <w:rPr>
                <w:rFonts w:cs="Arial"/>
                <w:color w:val="0070C0"/>
              </w:rPr>
              <w:t>Կայք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27" w14:textId="77777777" w:rsidR="00F51E5F" w:rsidRPr="0007430E" w:rsidRDefault="00F51E5F" w:rsidP="00F51E5F">
            <w:pPr>
              <w:spacing w:after="0"/>
              <w:rPr>
                <w:rFonts w:cs="Arial"/>
                <w:color w:val="0070C0"/>
              </w:rPr>
            </w:pPr>
          </w:p>
        </w:tc>
      </w:tr>
      <w:tr w:rsidR="00F51E5F" w:rsidRPr="0007430E" w14:paraId="2403182B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29" w14:textId="0D7B22AA" w:rsidR="00F51E5F" w:rsidRPr="0007430E" w:rsidRDefault="00F51E5F" w:rsidP="00F51E5F">
            <w:pPr>
              <w:spacing w:after="0"/>
              <w:jc w:val="right"/>
              <w:rPr>
                <w:rFonts w:cs="Arial"/>
                <w:color w:val="0070C0"/>
              </w:rPr>
            </w:pPr>
            <w:r w:rsidRPr="0007430E">
              <w:rPr>
                <w:rFonts w:cs="Arial"/>
                <w:color w:val="0070C0"/>
              </w:rPr>
              <w:t>Կոնտակտային անձ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2A" w14:textId="77777777" w:rsidR="00F51E5F" w:rsidRPr="0007430E" w:rsidRDefault="00F51E5F" w:rsidP="00F51E5F">
            <w:pPr>
              <w:spacing w:after="0"/>
              <w:rPr>
                <w:rFonts w:cs="Arial"/>
                <w:color w:val="0070C0"/>
              </w:rPr>
            </w:pPr>
          </w:p>
        </w:tc>
      </w:tr>
      <w:tr w:rsidR="00F51E5F" w:rsidRPr="0007430E" w14:paraId="2403182E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2C" w14:textId="7EC2F675" w:rsidR="00F51E5F" w:rsidRPr="0007430E" w:rsidRDefault="00F51E5F" w:rsidP="00F51E5F">
            <w:pPr>
              <w:spacing w:after="0"/>
              <w:jc w:val="right"/>
              <w:rPr>
                <w:rFonts w:cs="Arial"/>
                <w:color w:val="0070C0"/>
              </w:rPr>
            </w:pPr>
            <w:r w:rsidRPr="0007430E">
              <w:rPr>
                <w:rFonts w:cs="Arial"/>
                <w:color w:val="0070C0"/>
              </w:rPr>
              <w:t>Պաշտոն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2D" w14:textId="77777777" w:rsidR="00F51E5F" w:rsidRPr="0007430E" w:rsidRDefault="00F51E5F" w:rsidP="00F51E5F">
            <w:pPr>
              <w:spacing w:after="0"/>
              <w:rPr>
                <w:rFonts w:cs="Arial"/>
                <w:color w:val="0070C0"/>
              </w:rPr>
            </w:pPr>
          </w:p>
        </w:tc>
      </w:tr>
      <w:tr w:rsidR="00F51E5F" w:rsidRPr="0007430E" w14:paraId="24031831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2F" w14:textId="7C29760E" w:rsidR="00F51E5F" w:rsidRPr="0007430E" w:rsidRDefault="00F51E5F" w:rsidP="00F51E5F">
            <w:pPr>
              <w:spacing w:after="0"/>
              <w:jc w:val="right"/>
              <w:rPr>
                <w:rFonts w:cs="Arial"/>
                <w:color w:val="0070C0"/>
              </w:rPr>
            </w:pPr>
            <w:r w:rsidRPr="0007430E">
              <w:rPr>
                <w:rFonts w:cs="Arial"/>
                <w:color w:val="0070C0"/>
              </w:rPr>
              <w:t>Հեռախոսահամար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30" w14:textId="77777777" w:rsidR="00F51E5F" w:rsidRPr="0007430E" w:rsidRDefault="00F51E5F" w:rsidP="00F51E5F">
            <w:pPr>
              <w:spacing w:after="0"/>
              <w:rPr>
                <w:rFonts w:cs="Arial"/>
                <w:color w:val="0070C0"/>
              </w:rPr>
            </w:pPr>
          </w:p>
        </w:tc>
      </w:tr>
      <w:tr w:rsidR="00F51E5F" w:rsidRPr="0007430E" w14:paraId="24031834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32" w14:textId="4EBC51CD" w:rsidR="00F51E5F" w:rsidRPr="0007430E" w:rsidRDefault="00F51E5F" w:rsidP="00F51E5F">
            <w:pPr>
              <w:spacing w:after="0"/>
              <w:jc w:val="right"/>
              <w:rPr>
                <w:rFonts w:cs="Arial"/>
                <w:color w:val="0070C0"/>
              </w:rPr>
            </w:pPr>
            <w:r w:rsidRPr="0007430E">
              <w:rPr>
                <w:rFonts w:cs="Arial"/>
                <w:color w:val="0070C0"/>
              </w:rPr>
              <w:t>Բջջային համար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33" w14:textId="77777777" w:rsidR="00F51E5F" w:rsidRPr="0007430E" w:rsidRDefault="00F51E5F" w:rsidP="00F51E5F">
            <w:pPr>
              <w:spacing w:after="0"/>
              <w:rPr>
                <w:rFonts w:cs="Arial"/>
                <w:color w:val="0070C0"/>
              </w:rPr>
            </w:pPr>
          </w:p>
        </w:tc>
      </w:tr>
      <w:tr w:rsidR="00F51E5F" w:rsidRPr="0007430E" w14:paraId="24031837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35" w14:textId="3A9A8DBA" w:rsidR="00F51E5F" w:rsidRPr="0007430E" w:rsidRDefault="00F51E5F" w:rsidP="00F51E5F">
            <w:pPr>
              <w:spacing w:after="0"/>
              <w:jc w:val="right"/>
              <w:rPr>
                <w:rFonts w:cs="Arial"/>
                <w:color w:val="0070C0"/>
              </w:rPr>
            </w:pPr>
            <w:r w:rsidRPr="0007430E">
              <w:rPr>
                <w:rFonts w:cs="Arial"/>
                <w:color w:val="0070C0"/>
              </w:rPr>
              <w:t>Էլ. փոստ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36" w14:textId="77777777" w:rsidR="00F51E5F" w:rsidRPr="0007430E" w:rsidRDefault="00F51E5F" w:rsidP="00F51E5F">
            <w:pPr>
              <w:spacing w:after="0"/>
              <w:rPr>
                <w:rFonts w:cs="Arial"/>
                <w:color w:val="0070C0"/>
              </w:rPr>
            </w:pPr>
          </w:p>
        </w:tc>
      </w:tr>
      <w:tr w:rsidR="00C050CF" w:rsidRPr="0007430E" w14:paraId="2403183A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38" w14:textId="19A649A2" w:rsidR="00897832" w:rsidRPr="0007430E" w:rsidRDefault="00B25D19" w:rsidP="00B1634D">
            <w:pPr>
              <w:spacing w:after="0"/>
              <w:jc w:val="right"/>
              <w:rPr>
                <w:rFonts w:cs="Arial"/>
                <w:color w:val="0070C0"/>
              </w:rPr>
            </w:pPr>
            <w:r w:rsidRPr="0007430E">
              <w:rPr>
                <w:rFonts w:cs="Arial"/>
                <w:color w:val="0070C0"/>
              </w:rPr>
              <w:t>Ընկերության գրանցման համար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39" w14:textId="77777777" w:rsidR="00897832" w:rsidRPr="0007430E" w:rsidRDefault="00897832" w:rsidP="00B1634D">
            <w:pPr>
              <w:spacing w:after="0"/>
              <w:rPr>
                <w:rFonts w:cs="Arial"/>
                <w:color w:val="0070C0"/>
              </w:rPr>
            </w:pPr>
          </w:p>
        </w:tc>
      </w:tr>
      <w:tr w:rsidR="00C050CF" w:rsidRPr="0007430E" w14:paraId="2403183F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3B" w14:textId="00CC8ED4" w:rsidR="00B92882" w:rsidRPr="00071808" w:rsidRDefault="004F042B" w:rsidP="00B92882">
            <w:pPr>
              <w:spacing w:after="0"/>
              <w:jc w:val="right"/>
              <w:rPr>
                <w:rFonts w:cs="Arial"/>
                <w:color w:val="0070C0"/>
              </w:rPr>
            </w:pPr>
            <w:r w:rsidRPr="00071808">
              <w:rPr>
                <w:rFonts w:cs="Arial"/>
                <w:color w:val="0070C0"/>
              </w:rPr>
              <w:t xml:space="preserve">Ընկերության հիմնական </w:t>
            </w:r>
            <w:r w:rsidR="00B92882" w:rsidRPr="00071808">
              <w:rPr>
                <w:rFonts w:cs="Arial"/>
                <w:color w:val="0070C0"/>
              </w:rPr>
              <w:t>ապրանքները և/կամ ծառայությունները</w:t>
            </w:r>
          </w:p>
          <w:p w14:paraId="2403183D" w14:textId="1683D886" w:rsidR="00135F36" w:rsidRPr="00071808" w:rsidDel="00473102" w:rsidRDefault="00F05FCC" w:rsidP="003645F9">
            <w:pPr>
              <w:spacing w:after="0"/>
              <w:jc w:val="right"/>
              <w:rPr>
                <w:rFonts w:cs="Arial"/>
                <w:color w:val="0070C0"/>
              </w:rPr>
            </w:pPr>
            <w:r w:rsidRPr="00071808">
              <w:rPr>
                <w:rFonts w:cs="Arial"/>
                <w:color w:val="0070C0"/>
              </w:rPr>
              <w:t xml:space="preserve"> (</w:t>
            </w:r>
            <w:r w:rsidR="00B92882" w:rsidRPr="00071808">
              <w:rPr>
                <w:rFonts w:cs="Arial"/>
                <w:color w:val="0070C0"/>
              </w:rPr>
              <w:t xml:space="preserve">խնդրում ենք նշել </w:t>
            </w:r>
            <w:r w:rsidR="00771F99" w:rsidRPr="00071808">
              <w:rPr>
                <w:rFonts w:cs="Arial"/>
                <w:color w:val="0070C0"/>
              </w:rPr>
              <w:t xml:space="preserve">NACE </w:t>
            </w:r>
            <w:r w:rsidR="00B92882" w:rsidRPr="00071808">
              <w:rPr>
                <w:rFonts w:cs="Arial"/>
                <w:color w:val="0070C0"/>
              </w:rPr>
              <w:t>կոդը</w:t>
            </w:r>
            <w:r w:rsidR="00771F99" w:rsidRPr="00071808">
              <w:rPr>
                <w:rFonts w:cs="Arial"/>
                <w:color w:val="0070C0"/>
              </w:rPr>
              <w:t>)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3E" w14:textId="77777777" w:rsidR="00135F36" w:rsidRPr="0007430E" w:rsidRDefault="00135F36" w:rsidP="00B1634D">
            <w:pPr>
              <w:spacing w:after="0"/>
              <w:rPr>
                <w:rFonts w:cs="Arial"/>
                <w:color w:val="0070C0"/>
              </w:rPr>
            </w:pPr>
          </w:p>
        </w:tc>
      </w:tr>
      <w:tr w:rsidR="00C050CF" w:rsidRPr="0007430E" w14:paraId="24031845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42" w14:textId="32A0804C" w:rsidR="003645F9" w:rsidRPr="0007430E" w:rsidRDefault="00B92882" w:rsidP="00B92882">
            <w:pPr>
              <w:spacing w:after="0"/>
              <w:jc w:val="right"/>
              <w:rPr>
                <w:rFonts w:cs="Arial"/>
                <w:color w:val="0070C0"/>
              </w:rPr>
            </w:pPr>
            <w:r w:rsidRPr="0007430E">
              <w:rPr>
                <w:rFonts w:cs="Arial"/>
                <w:color w:val="0070C0"/>
              </w:rPr>
              <w:t>Ընկերության համառոտ նկարագրությունը</w:t>
            </w:r>
            <w:r w:rsidR="00CA0DAF" w:rsidRPr="0007430E">
              <w:rPr>
                <w:rFonts w:cs="Arial"/>
                <w:color w:val="0070C0"/>
              </w:rPr>
              <w:t xml:space="preserve"> (</w:t>
            </w:r>
            <w:r w:rsidRPr="0007430E">
              <w:rPr>
                <w:rFonts w:cs="Arial"/>
                <w:color w:val="0070C0"/>
              </w:rPr>
              <w:t>կառուցվածքը, շուկաները/ հաճախորդները</w:t>
            </w:r>
            <w:r w:rsidR="003645F9" w:rsidRPr="0007430E">
              <w:rPr>
                <w:rFonts w:cs="Arial"/>
                <w:color w:val="0070C0"/>
              </w:rPr>
              <w:t xml:space="preserve">, </w:t>
            </w:r>
          </w:p>
          <w:p w14:paraId="24031843" w14:textId="38B07649" w:rsidR="00135F36" w:rsidRPr="0007430E" w:rsidRDefault="00B92882" w:rsidP="003645F9">
            <w:pPr>
              <w:spacing w:after="0"/>
              <w:jc w:val="right"/>
              <w:rPr>
                <w:rFonts w:cs="Arial"/>
                <w:color w:val="0070C0"/>
              </w:rPr>
            </w:pPr>
            <w:r w:rsidRPr="0007430E">
              <w:rPr>
                <w:rFonts w:cs="Arial"/>
                <w:color w:val="0070C0"/>
              </w:rPr>
              <w:t>Պատմությունը և այլն</w:t>
            </w:r>
            <w:r w:rsidR="003645F9" w:rsidRPr="0007430E">
              <w:rPr>
                <w:rFonts w:cs="Arial"/>
                <w:color w:val="0070C0"/>
              </w:rPr>
              <w:t>)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44" w14:textId="77777777" w:rsidR="00135F36" w:rsidRPr="0007430E" w:rsidRDefault="00135F36" w:rsidP="00B1634D">
            <w:pPr>
              <w:spacing w:after="0"/>
              <w:rPr>
                <w:rFonts w:cs="Arial"/>
                <w:color w:val="0070C0"/>
              </w:rPr>
            </w:pPr>
          </w:p>
        </w:tc>
      </w:tr>
      <w:tr w:rsidR="00C050CF" w:rsidRPr="0007430E" w14:paraId="24031849" w14:textId="77777777" w:rsidTr="00B92882">
        <w:trPr>
          <w:trHeight w:val="70"/>
        </w:trPr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47" w14:textId="1FC721CC" w:rsidR="00135F36" w:rsidRPr="0007430E" w:rsidRDefault="00B92882" w:rsidP="003645F9">
            <w:pPr>
              <w:spacing w:after="0"/>
              <w:jc w:val="right"/>
              <w:rPr>
                <w:rFonts w:cs="Arial"/>
                <w:color w:val="0070C0"/>
              </w:rPr>
            </w:pPr>
            <w:r w:rsidRPr="0007430E">
              <w:rPr>
                <w:rFonts w:cs="Arial"/>
                <w:color w:val="0070C0"/>
              </w:rPr>
              <w:t>Ընկերության հիմնադրումը</w:t>
            </w:r>
            <w:r w:rsidR="003645F9" w:rsidRPr="0007430E">
              <w:rPr>
                <w:rFonts w:cs="Arial"/>
                <w:color w:val="0070C0"/>
              </w:rPr>
              <w:t xml:space="preserve"> (</w:t>
            </w:r>
            <w:r w:rsidRPr="0007430E">
              <w:rPr>
                <w:rFonts w:cs="Arial"/>
                <w:color w:val="0070C0"/>
              </w:rPr>
              <w:t>տարեթիվ</w:t>
            </w:r>
            <w:r w:rsidR="003645F9" w:rsidRPr="0007430E">
              <w:rPr>
                <w:rFonts w:cs="Arial"/>
                <w:color w:val="0070C0"/>
              </w:rPr>
              <w:t>)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48" w14:textId="77777777" w:rsidR="00135F36" w:rsidRPr="0007430E" w:rsidRDefault="00135F36" w:rsidP="00B1634D">
            <w:pPr>
              <w:spacing w:after="0"/>
              <w:rPr>
                <w:rFonts w:cs="Arial"/>
                <w:color w:val="0070C0"/>
              </w:rPr>
            </w:pPr>
          </w:p>
        </w:tc>
      </w:tr>
    </w:tbl>
    <w:p w14:paraId="5A6CE37E" w14:textId="77777777" w:rsidR="008658F1" w:rsidRPr="0007430E" w:rsidRDefault="006222E0" w:rsidP="008658F1">
      <w:pPr>
        <w:pStyle w:val="Heading2"/>
        <w:rPr>
          <w:rFonts w:cs="Arial"/>
          <w:color w:val="0070C0"/>
        </w:rPr>
      </w:pPr>
      <w:r w:rsidRPr="0007430E">
        <w:rPr>
          <w:rFonts w:cs="Arial"/>
          <w:color w:val="0070C0"/>
        </w:rPr>
        <w:br w:type="page"/>
      </w:r>
      <w:r w:rsidR="008658F1" w:rsidRPr="0007430E">
        <w:rPr>
          <w:rFonts w:cs="Arial"/>
          <w:color w:val="0070C0"/>
        </w:rPr>
        <w:lastRenderedPageBreak/>
        <w:t xml:space="preserve">2. ՀԱՄԱՊԱՏԱՍԽԱՆՈՒԹՅՈՒՆԸ ԵՄ ՓՄՁ ԴԱՍԱԿԱՐԳՄԱՆ ՍԽԵՄԱՅԻՆ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55"/>
      </w:tblGrid>
      <w:tr w:rsidR="008658F1" w:rsidRPr="0007430E" w14:paraId="6AFB68C8" w14:textId="77777777" w:rsidTr="00F2725D">
        <w:trPr>
          <w:trHeight w:val="281"/>
        </w:trPr>
        <w:tc>
          <w:tcPr>
            <w:tcW w:w="10002" w:type="dxa"/>
            <w:shd w:val="clear" w:color="auto" w:fill="D9D9D9"/>
          </w:tcPr>
          <w:p w14:paraId="1E602F18" w14:textId="77777777" w:rsidR="008658F1" w:rsidRPr="0007430E" w:rsidRDefault="008658F1" w:rsidP="00F2725D">
            <w:pPr>
              <w:spacing w:before="120"/>
              <w:rPr>
                <w:rFonts w:cs="Arial"/>
                <w:b/>
                <w:bCs/>
                <w:color w:val="0070C0"/>
                <w:kern w:val="28"/>
                <w:sz w:val="22"/>
                <w:szCs w:val="22"/>
              </w:rPr>
            </w:pPr>
            <w:r w:rsidRPr="0007430E">
              <w:rPr>
                <w:rFonts w:cs="Arial"/>
                <w:b/>
                <w:color w:val="0070C0"/>
                <w:sz w:val="22"/>
                <w:szCs w:val="22"/>
              </w:rPr>
              <w:t>2.1. ՓՄՁ աշխատողների քանակը ու ֆինանսական տվյլաներ</w:t>
            </w:r>
          </w:p>
        </w:tc>
      </w:tr>
    </w:tbl>
    <w:p w14:paraId="49EFC248" w14:textId="77777777" w:rsidR="008658F1" w:rsidRPr="0007430E" w:rsidRDefault="008658F1" w:rsidP="008658F1">
      <w:pPr>
        <w:rPr>
          <w:rFonts w:cs="Arial"/>
          <w:color w:val="0070C0"/>
        </w:rPr>
      </w:pPr>
    </w:p>
    <w:p w14:paraId="0DFD274A" w14:textId="77777777" w:rsidR="008658F1" w:rsidRPr="0007430E" w:rsidRDefault="008658F1" w:rsidP="008658F1">
      <w:pPr>
        <w:rPr>
          <w:rFonts w:cs="Arial"/>
          <w:color w:val="0070C0"/>
        </w:rPr>
      </w:pPr>
      <w:r w:rsidRPr="0007430E">
        <w:rPr>
          <w:rFonts w:cs="Arial"/>
          <w:color w:val="0070C0"/>
        </w:rPr>
        <w:t xml:space="preserve">Ձեր ընկերությունը իրավասու է մասնացել ֆինանսավորմանը, եթե այն համապատասխանում է ՓՄՁ հետևյալ չափանիշներին:  </w:t>
      </w:r>
    </w:p>
    <w:p w14:paraId="43D90146" w14:textId="2852ABD4" w:rsidR="008658F1" w:rsidRPr="0007430E" w:rsidRDefault="008658F1" w:rsidP="008658F1">
      <w:pPr>
        <w:rPr>
          <w:rFonts w:cs="Arial"/>
          <w:color w:val="0070C0"/>
        </w:rPr>
      </w:pPr>
      <w:r w:rsidRPr="0007430E">
        <w:rPr>
          <w:rFonts w:cs="Arial"/>
          <w:color w:val="0070C0"/>
        </w:rPr>
        <w:t>Խնդրում եմ տրամադրել վերջին տարվա (202</w:t>
      </w:r>
      <w:r w:rsidR="005C4FE2" w:rsidRPr="005C4FE2">
        <w:rPr>
          <w:rFonts w:cs="Arial"/>
          <w:color w:val="0070C0"/>
        </w:rPr>
        <w:t>2</w:t>
      </w:r>
      <w:r w:rsidRPr="0007430E">
        <w:rPr>
          <w:rFonts w:cs="Arial"/>
          <w:color w:val="0070C0"/>
        </w:rPr>
        <w:t>)</w:t>
      </w:r>
      <w:r w:rsidR="002D0209">
        <w:rPr>
          <w:rFonts w:cs="Arial"/>
          <w:color w:val="0070C0"/>
        </w:rPr>
        <w:t xml:space="preserve"> տվյալները</w:t>
      </w:r>
      <w:r w:rsidRPr="0007430E">
        <w:rPr>
          <w:rFonts w:cs="Arial"/>
          <w:color w:val="0070C0"/>
        </w:rPr>
        <w:t xml:space="preserve">: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928"/>
        <w:gridCol w:w="4252"/>
      </w:tblGrid>
      <w:tr w:rsidR="008658F1" w:rsidRPr="0007430E" w14:paraId="4053B6A3" w14:textId="77777777" w:rsidTr="00F2725D"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2A787" w14:textId="77777777" w:rsidR="008658F1" w:rsidRPr="0007430E" w:rsidRDefault="008658F1" w:rsidP="00F2725D">
            <w:pPr>
              <w:spacing w:before="60" w:after="60"/>
              <w:rPr>
                <w:rFonts w:cs="Arial"/>
                <w:color w:val="0070C0"/>
                <w:szCs w:val="20"/>
              </w:rPr>
            </w:pPr>
            <w:r w:rsidRPr="0007430E">
              <w:rPr>
                <w:rFonts w:cs="Arial"/>
                <w:color w:val="0070C0"/>
                <w:szCs w:val="20"/>
              </w:rPr>
              <w:t>ՓՄՁ աշխատողների քանակ՝ պակաս 250 անձից, լրիվ աշխատաժամանակով տարվա ընթացքում հաշվարկված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1E2BA" w14:textId="77777777" w:rsidR="008658F1" w:rsidRPr="0007430E" w:rsidRDefault="008658F1" w:rsidP="00F2725D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</w:tr>
      <w:tr w:rsidR="008658F1" w:rsidRPr="0007430E" w14:paraId="4E0D16CA" w14:textId="77777777" w:rsidTr="00F2725D"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2667A" w14:textId="77777777" w:rsidR="008658F1" w:rsidRPr="0007430E" w:rsidRDefault="008658F1" w:rsidP="00F2725D">
            <w:pPr>
              <w:spacing w:before="60" w:after="60"/>
              <w:rPr>
                <w:rFonts w:cs="Arial"/>
                <w:color w:val="0070C0"/>
                <w:szCs w:val="20"/>
              </w:rPr>
            </w:pPr>
            <w:r w:rsidRPr="0007430E">
              <w:rPr>
                <w:rFonts w:cs="Arial"/>
                <w:color w:val="0070C0"/>
                <w:szCs w:val="20"/>
              </w:rPr>
              <w:t>ՓՄՁ տարեկան շրջանառություն՝ ոչ ավել 50 միլիոն Եվրոի համարժեքից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2394E" w14:textId="77777777" w:rsidR="008658F1" w:rsidRPr="0007430E" w:rsidRDefault="008658F1" w:rsidP="00F2725D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</w:tr>
      <w:tr w:rsidR="008658F1" w:rsidRPr="0007430E" w14:paraId="7234C22F" w14:textId="77777777" w:rsidTr="00F2725D"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018B9" w14:textId="77777777" w:rsidR="008658F1" w:rsidRPr="0007430E" w:rsidRDefault="008658F1" w:rsidP="00F2725D">
            <w:pPr>
              <w:spacing w:before="60" w:after="60"/>
              <w:rPr>
                <w:rFonts w:cs="Arial"/>
                <w:color w:val="0070C0"/>
                <w:szCs w:val="20"/>
              </w:rPr>
            </w:pPr>
            <w:r w:rsidRPr="0007430E">
              <w:rPr>
                <w:rFonts w:cs="Arial"/>
                <w:color w:val="0070C0"/>
                <w:szCs w:val="20"/>
              </w:rPr>
              <w:t>ՓՄՁ տարեկան հաշվեկշռային արժեք (ակտիվներ)՝ ոչ ավել միլիոն Եվրոի համարժեքից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16D24" w14:textId="77777777" w:rsidR="008658F1" w:rsidRPr="0007430E" w:rsidRDefault="008658F1" w:rsidP="00F2725D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</w:tr>
    </w:tbl>
    <w:p w14:paraId="7F8E7A6A" w14:textId="0F003ADB" w:rsidR="00B24533" w:rsidRPr="007744AF" w:rsidRDefault="00B24533" w:rsidP="00B24533">
      <w:pPr>
        <w:rPr>
          <w:rFonts w:cs="Arial"/>
          <w:i/>
          <w:color w:val="0070C0"/>
          <w:sz w:val="16"/>
          <w:szCs w:val="16"/>
        </w:rPr>
      </w:pPr>
      <w:r w:rsidRPr="007744AF">
        <w:rPr>
          <w:rFonts w:cs="Arial"/>
          <w:i/>
          <w:color w:val="0070C0"/>
          <w:sz w:val="16"/>
          <w:szCs w:val="16"/>
        </w:rPr>
        <w:t xml:space="preserve">*  </w:t>
      </w:r>
      <w:r>
        <w:rPr>
          <w:rFonts w:cs="Arial"/>
          <w:i/>
          <w:color w:val="0070C0"/>
          <w:sz w:val="16"/>
          <w:szCs w:val="16"/>
        </w:rPr>
        <w:t>Ծանուցում՝</w:t>
      </w:r>
      <w:r w:rsidRPr="007744AF">
        <w:rPr>
          <w:rFonts w:cs="Arial"/>
          <w:i/>
          <w:color w:val="0070C0"/>
          <w:sz w:val="16"/>
          <w:szCs w:val="16"/>
        </w:rPr>
        <w:t xml:space="preserve"> 1 EUR =</w:t>
      </w:r>
      <w:r w:rsidR="005C4FE2" w:rsidRPr="005C4FE2">
        <w:rPr>
          <w:rFonts w:cs="Arial"/>
          <w:i/>
          <w:color w:val="0070C0"/>
          <w:sz w:val="16"/>
          <w:szCs w:val="16"/>
        </w:rPr>
        <w:t>459.4766</w:t>
      </w:r>
      <w:r w:rsidR="00781947" w:rsidRPr="005C4FE2">
        <w:rPr>
          <w:rFonts w:cs="Arial"/>
          <w:i/>
          <w:color w:val="0070C0"/>
          <w:sz w:val="16"/>
          <w:szCs w:val="16"/>
        </w:rPr>
        <w:t xml:space="preserve"> AMD (202</w:t>
      </w:r>
      <w:r w:rsidR="005C4FE2" w:rsidRPr="005C4FE2">
        <w:rPr>
          <w:rFonts w:cs="Arial"/>
          <w:i/>
          <w:color w:val="0070C0"/>
          <w:sz w:val="16"/>
          <w:szCs w:val="16"/>
        </w:rPr>
        <w:t>2</w:t>
      </w:r>
      <w:r w:rsidR="00781947" w:rsidRPr="005C4FE2">
        <w:rPr>
          <w:rFonts w:cs="Arial"/>
          <w:i/>
          <w:color w:val="0070C0"/>
          <w:sz w:val="16"/>
          <w:szCs w:val="16"/>
        </w:rPr>
        <w:t xml:space="preserve">) </w:t>
      </w:r>
      <w:r>
        <w:rPr>
          <w:rFonts w:cs="Arial"/>
          <w:i/>
          <w:color w:val="0070C0"/>
          <w:sz w:val="16"/>
          <w:szCs w:val="16"/>
        </w:rPr>
        <w:t xml:space="preserve"> ՀՀ դրամ համաձայն հաշվետու տարվա միջին փոխարժեքի ըստ ՀՀ կենտրոնական բանկի</w:t>
      </w:r>
      <w:r w:rsidRPr="007744AF">
        <w:rPr>
          <w:rFonts w:cs="Arial"/>
          <w:i/>
          <w:color w:val="0070C0"/>
          <w:sz w:val="16"/>
          <w:szCs w:val="16"/>
        </w:rPr>
        <w:t xml:space="preserve"> </w:t>
      </w:r>
    </w:p>
    <w:p w14:paraId="17FB2773" w14:textId="77777777" w:rsidR="00B24533" w:rsidRPr="007744AF" w:rsidRDefault="00B24533" w:rsidP="00B24533">
      <w:pPr>
        <w:rPr>
          <w:rFonts w:cs="Arial"/>
          <w:i/>
          <w:color w:val="0070C0"/>
          <w:sz w:val="16"/>
          <w:szCs w:val="16"/>
        </w:rPr>
      </w:pPr>
      <w:r w:rsidRPr="007744AF">
        <w:rPr>
          <w:rFonts w:cs="Arial"/>
          <w:i/>
          <w:color w:val="0070C0"/>
          <w:sz w:val="16"/>
          <w:szCs w:val="16"/>
        </w:rPr>
        <w:t xml:space="preserve">(www.cba.am) </w:t>
      </w:r>
    </w:p>
    <w:p w14:paraId="18233077" w14:textId="77777777" w:rsidR="008658F1" w:rsidRPr="0007430E" w:rsidRDefault="008658F1" w:rsidP="008658F1">
      <w:pPr>
        <w:pStyle w:val="NoSpacing"/>
        <w:rPr>
          <w:rFonts w:cs="Arial"/>
          <w:color w:val="0070C0"/>
          <w:lang w:val="hy-AM"/>
        </w:rPr>
      </w:pPr>
    </w:p>
    <w:p w14:paraId="1907096B" w14:textId="77777777" w:rsidR="008658F1" w:rsidRPr="0007430E" w:rsidRDefault="008658F1" w:rsidP="008658F1">
      <w:pPr>
        <w:pStyle w:val="NoSpacing"/>
        <w:rPr>
          <w:rFonts w:cs="Arial"/>
          <w:color w:val="0070C0"/>
          <w:lang w:val="hy-AM"/>
        </w:rPr>
      </w:pPr>
      <w:r w:rsidRPr="0007430E">
        <w:rPr>
          <w:rFonts w:cs="Arial"/>
          <w:color w:val="0070C0"/>
          <w:szCs w:val="20"/>
          <w:lang w:val="hy-AM"/>
        </w:rPr>
        <w:t xml:space="preserve">Աշխատողների քանակի պահանջը պարտադիր է: Ձեր ընկերությունը կարող է համապատասխանել ՓՄՁ սահմանաչափին եթե մյուս երկու պայմաններից բավարարված է միայն մեկը: </w:t>
      </w:r>
    </w:p>
    <w:p w14:paraId="3E010C96" w14:textId="77777777" w:rsidR="008658F1" w:rsidRPr="0007430E" w:rsidRDefault="008658F1" w:rsidP="008658F1">
      <w:pPr>
        <w:pStyle w:val="NoSpacing"/>
        <w:rPr>
          <w:rFonts w:cs="Arial"/>
          <w:color w:val="0070C0"/>
          <w:lang w:val="hy-AM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55"/>
      </w:tblGrid>
      <w:tr w:rsidR="008658F1" w:rsidRPr="0007430E" w14:paraId="1E465C5B" w14:textId="77777777" w:rsidTr="00F2725D">
        <w:trPr>
          <w:trHeight w:val="281"/>
        </w:trPr>
        <w:tc>
          <w:tcPr>
            <w:tcW w:w="9855" w:type="dxa"/>
            <w:shd w:val="clear" w:color="auto" w:fill="D9D9D9"/>
          </w:tcPr>
          <w:p w14:paraId="494CB19B" w14:textId="77777777" w:rsidR="008658F1" w:rsidRPr="0007430E" w:rsidRDefault="008658F1" w:rsidP="00F2725D">
            <w:pPr>
              <w:spacing w:before="120"/>
              <w:rPr>
                <w:rFonts w:cs="Arial"/>
                <w:b/>
                <w:bCs/>
                <w:color w:val="0070C0"/>
                <w:kern w:val="28"/>
                <w:sz w:val="22"/>
                <w:szCs w:val="22"/>
              </w:rPr>
            </w:pPr>
            <w:r w:rsidRPr="0007430E">
              <w:rPr>
                <w:rFonts w:cs="Arial"/>
                <w:b/>
                <w:color w:val="0070C0"/>
                <w:sz w:val="22"/>
                <w:szCs w:val="22"/>
              </w:rPr>
              <w:t>2.2. ՓՄՁ սեփականատերերի կառուցվածք</w:t>
            </w:r>
          </w:p>
        </w:tc>
      </w:tr>
    </w:tbl>
    <w:p w14:paraId="0C51C8C2" w14:textId="77777777" w:rsidR="008658F1" w:rsidRPr="0007430E" w:rsidRDefault="008658F1" w:rsidP="008658F1">
      <w:pPr>
        <w:rPr>
          <w:rFonts w:cs="Arial"/>
          <w:b/>
          <w:color w:val="0070C0"/>
        </w:rPr>
      </w:pPr>
    </w:p>
    <w:p w14:paraId="388F68B5" w14:textId="77777777" w:rsidR="008658F1" w:rsidRPr="0007430E" w:rsidRDefault="008658F1" w:rsidP="008658F1">
      <w:pPr>
        <w:numPr>
          <w:ilvl w:val="0"/>
          <w:numId w:val="32"/>
        </w:numPr>
        <w:rPr>
          <w:rFonts w:cs="Arial"/>
          <w:b/>
          <w:color w:val="0070C0"/>
          <w:szCs w:val="20"/>
        </w:rPr>
      </w:pPr>
      <w:r w:rsidRPr="0007430E">
        <w:rPr>
          <w:rFonts w:cs="Arial"/>
          <w:color w:val="0070C0"/>
          <w:szCs w:val="20"/>
        </w:rPr>
        <w:t xml:space="preserve">Ներկայացրեք </w:t>
      </w:r>
      <w:r w:rsidRPr="0007430E">
        <w:rPr>
          <w:rFonts w:cs="Arial"/>
          <w:b/>
          <w:color w:val="0070C0"/>
          <w:szCs w:val="20"/>
        </w:rPr>
        <w:t>բոլոր սեփականատերերի ցանկը</w:t>
      </w:r>
      <w:r w:rsidRPr="0007430E">
        <w:rPr>
          <w:rFonts w:cs="Arial"/>
          <w:color w:val="0070C0"/>
          <w:szCs w:val="20"/>
        </w:rPr>
        <w:t xml:space="preserve"> (ֆիզիկական ու իրավաբանական անձիք), որոնց բաժնեմասնակցությունը կազմում է </w:t>
      </w:r>
      <w:r w:rsidRPr="0007430E">
        <w:rPr>
          <w:rFonts w:cs="Arial"/>
          <w:b/>
          <w:color w:val="0070C0"/>
          <w:szCs w:val="20"/>
        </w:rPr>
        <w:t>25% կամ ավելի</w:t>
      </w:r>
      <w:r w:rsidRPr="0007430E">
        <w:rPr>
          <w:rFonts w:cs="Arial"/>
          <w:color w:val="0070C0"/>
          <w:szCs w:val="20"/>
        </w:rPr>
        <w:t>:</w:t>
      </w:r>
    </w:p>
    <w:p w14:paraId="70B0C45D" w14:textId="77777777" w:rsidR="008658F1" w:rsidRPr="0007430E" w:rsidRDefault="008658F1" w:rsidP="008658F1">
      <w:pPr>
        <w:ind w:left="720"/>
        <w:rPr>
          <w:rFonts w:cs="Arial"/>
          <w:b/>
          <w:color w:val="0070C0"/>
          <w:szCs w:val="20"/>
        </w:rPr>
      </w:pPr>
    </w:p>
    <w:p w14:paraId="486A111B" w14:textId="54253C8C" w:rsidR="008658F1" w:rsidRPr="0007430E" w:rsidRDefault="008658F1" w:rsidP="008658F1">
      <w:pPr>
        <w:numPr>
          <w:ilvl w:val="0"/>
          <w:numId w:val="32"/>
        </w:numPr>
        <w:rPr>
          <w:rFonts w:cs="Arial"/>
          <w:b/>
          <w:color w:val="0070C0"/>
          <w:szCs w:val="20"/>
        </w:rPr>
      </w:pPr>
      <w:r w:rsidRPr="0007430E">
        <w:rPr>
          <w:rFonts w:cs="Arial"/>
          <w:color w:val="0070C0"/>
          <w:szCs w:val="20"/>
        </w:rPr>
        <w:t>Հստակեցրեք</w:t>
      </w:r>
      <w:r w:rsidR="004F0BFE">
        <w:rPr>
          <w:rFonts w:cs="Arial"/>
          <w:color w:val="0070C0"/>
          <w:szCs w:val="20"/>
        </w:rPr>
        <w:t>՝</w:t>
      </w:r>
      <w:r w:rsidRPr="0007430E">
        <w:rPr>
          <w:rFonts w:cs="Arial"/>
          <w:color w:val="0070C0"/>
          <w:szCs w:val="20"/>
        </w:rPr>
        <w:t xml:space="preserve"> արդյո՞ք բաժնետերը հանդիսանում է պետական/ՏԻՄ մարմին կամ հանրային ընկերություն:</w:t>
      </w:r>
    </w:p>
    <w:p w14:paraId="281F1340" w14:textId="77777777" w:rsidR="008658F1" w:rsidRPr="0007430E" w:rsidRDefault="008658F1" w:rsidP="008658F1">
      <w:pPr>
        <w:ind w:left="720"/>
        <w:rPr>
          <w:rFonts w:cs="Arial"/>
          <w:b/>
          <w:color w:val="0070C0"/>
          <w:szCs w:val="20"/>
        </w:rPr>
      </w:pPr>
    </w:p>
    <w:p w14:paraId="3464E6D5" w14:textId="77777777" w:rsidR="003F078C" w:rsidRDefault="008658F1" w:rsidP="004C0BE1">
      <w:pPr>
        <w:numPr>
          <w:ilvl w:val="0"/>
          <w:numId w:val="32"/>
        </w:numPr>
        <w:jc w:val="both"/>
        <w:rPr>
          <w:rFonts w:cs="Arial"/>
          <w:b/>
          <w:color w:val="0070C0"/>
          <w:szCs w:val="20"/>
        </w:rPr>
      </w:pPr>
      <w:r w:rsidRPr="0007430E">
        <w:rPr>
          <w:rFonts w:cs="Arial"/>
          <w:color w:val="0070C0"/>
          <w:szCs w:val="20"/>
        </w:rPr>
        <w:t xml:space="preserve">Խնդրում ենք տրամադրել հիմնական տեղեկություններ բոլոր </w:t>
      </w:r>
      <w:r w:rsidRPr="0007430E">
        <w:rPr>
          <w:rFonts w:cs="Arial"/>
          <w:b/>
          <w:bCs/>
          <w:color w:val="0070C0"/>
          <w:szCs w:val="20"/>
        </w:rPr>
        <w:t>ֆիզիկական</w:t>
      </w:r>
      <w:r w:rsidRPr="0007430E">
        <w:rPr>
          <w:rFonts w:cs="Arial"/>
          <w:color w:val="0070C0"/>
          <w:szCs w:val="20"/>
        </w:rPr>
        <w:t xml:space="preserve"> ու </w:t>
      </w:r>
      <w:r w:rsidRPr="0007430E">
        <w:rPr>
          <w:rFonts w:cs="Arial"/>
          <w:b/>
          <w:bCs/>
          <w:color w:val="0070C0"/>
          <w:szCs w:val="20"/>
        </w:rPr>
        <w:t>իրավաբանական</w:t>
      </w:r>
      <w:r w:rsidRPr="0007430E">
        <w:rPr>
          <w:rFonts w:cs="Arial"/>
          <w:color w:val="0070C0"/>
          <w:szCs w:val="20"/>
        </w:rPr>
        <w:t xml:space="preserve"> </w:t>
      </w:r>
      <w:r w:rsidRPr="0007430E">
        <w:rPr>
          <w:rFonts w:cs="Arial"/>
          <w:b/>
          <w:bCs/>
          <w:color w:val="0070C0"/>
          <w:szCs w:val="20"/>
        </w:rPr>
        <w:t>անձանց</w:t>
      </w:r>
      <w:r w:rsidRPr="0007430E">
        <w:rPr>
          <w:rFonts w:cs="Arial"/>
          <w:color w:val="0070C0"/>
          <w:szCs w:val="20"/>
        </w:rPr>
        <w:t xml:space="preserve"> մասին, որոնց բաժնեմասնակցությունը  կազմում է </w:t>
      </w:r>
      <w:r w:rsidRPr="0007430E">
        <w:rPr>
          <w:rFonts w:cs="Arial"/>
          <w:b/>
          <w:color w:val="0070C0"/>
          <w:szCs w:val="20"/>
        </w:rPr>
        <w:t>25% կամ ավելի</w:t>
      </w:r>
      <w:r w:rsidRPr="0007430E">
        <w:rPr>
          <w:rFonts w:cs="Arial"/>
          <w:color w:val="0070C0"/>
          <w:szCs w:val="20"/>
        </w:rPr>
        <w:t xml:space="preserve"> (անուն/անվանում, նույնականացման համար, բաժնեմասի տոկոս, աշխատողների քանակ, տարեկան շրջանառություն, տարեկան հաշվեկշռային արժեք):  </w:t>
      </w:r>
    </w:p>
    <w:p w14:paraId="1DF8450F" w14:textId="77777777" w:rsidR="003F078C" w:rsidRDefault="003F078C" w:rsidP="003F078C">
      <w:pPr>
        <w:pStyle w:val="ListParagraph"/>
        <w:rPr>
          <w:rFonts w:cs="Arial"/>
          <w:color w:val="0070C0"/>
          <w:szCs w:val="20"/>
        </w:rPr>
      </w:pPr>
    </w:p>
    <w:p w14:paraId="48AD6CFE" w14:textId="676AE5A4" w:rsidR="004C0BE1" w:rsidRPr="003F078C" w:rsidRDefault="004C0BE1" w:rsidP="004C0BE1">
      <w:pPr>
        <w:numPr>
          <w:ilvl w:val="0"/>
          <w:numId w:val="32"/>
        </w:numPr>
        <w:jc w:val="both"/>
        <w:rPr>
          <w:rFonts w:cs="Arial"/>
          <w:b/>
          <w:color w:val="0070C0"/>
          <w:szCs w:val="20"/>
        </w:rPr>
      </w:pPr>
      <w:r w:rsidRPr="003F078C">
        <w:rPr>
          <w:rFonts w:cs="Arial"/>
          <w:color w:val="0070C0"/>
          <w:szCs w:val="20"/>
        </w:rPr>
        <w:t xml:space="preserve">Խնդրում ենք տրամադրել տվյալներ բոլոր </w:t>
      </w:r>
      <w:r w:rsidRPr="003F078C">
        <w:rPr>
          <w:rFonts w:cs="Arial"/>
          <w:b/>
          <w:bCs/>
          <w:color w:val="0070C0"/>
          <w:szCs w:val="20"/>
        </w:rPr>
        <w:t xml:space="preserve">ընկերությունների </w:t>
      </w:r>
      <w:r w:rsidRPr="003F078C">
        <w:rPr>
          <w:rFonts w:cs="Arial"/>
          <w:color w:val="0070C0"/>
          <w:szCs w:val="20"/>
        </w:rPr>
        <w:t>մասին, որոնք ձեզ են պատկանում (ուղիղ բաժն</w:t>
      </w:r>
      <w:r w:rsidR="003F078C">
        <w:rPr>
          <w:rFonts w:cs="Arial"/>
          <w:color w:val="0070C0"/>
          <w:szCs w:val="20"/>
        </w:rPr>
        <w:t>ե</w:t>
      </w:r>
      <w:r w:rsidRPr="003F078C">
        <w:rPr>
          <w:rFonts w:cs="Arial"/>
          <w:color w:val="0070C0"/>
          <w:szCs w:val="20"/>
        </w:rPr>
        <w:t xml:space="preserve">մասնակցության կամ բաժնետիրոջ մեջ բաժնեմասնակցության միջոցով) </w:t>
      </w:r>
      <w:r w:rsidRPr="003F078C">
        <w:rPr>
          <w:rFonts w:cs="Arial"/>
          <w:b/>
          <w:color w:val="0070C0"/>
          <w:szCs w:val="20"/>
        </w:rPr>
        <w:t>25%-ով կամ ավելի</w:t>
      </w:r>
      <w:r w:rsidRPr="003F078C">
        <w:rPr>
          <w:rFonts w:cs="Arial"/>
          <w:color w:val="0070C0"/>
          <w:szCs w:val="20"/>
        </w:rPr>
        <w:t xml:space="preserve"> (անվանում, գրանցման համար, բաժնեմասի տոկոս, աշխատողների քանակ, տարեկան շրջանառություն, տարեկան հաշվեկշռային արժեք):</w:t>
      </w:r>
    </w:p>
    <w:p w14:paraId="2403186A" w14:textId="2F4A94EB" w:rsidR="00203499" w:rsidRPr="0007430E" w:rsidRDefault="00C516B7" w:rsidP="002E626F">
      <w:pPr>
        <w:jc w:val="both"/>
        <w:rPr>
          <w:rFonts w:cs="Arial"/>
          <w:color w:val="0070C0"/>
        </w:rPr>
      </w:pPr>
      <w:r w:rsidRPr="0007430E">
        <w:rPr>
          <w:rFonts w:cs="Arial"/>
          <w:color w:val="0070C0"/>
          <w:szCs w:val="20"/>
        </w:rPr>
        <w:lastRenderedPageBreak/>
        <w:t xml:space="preserve"> </w:t>
      </w:r>
    </w:p>
    <w:p w14:paraId="2403186C" w14:textId="5B3FBD15" w:rsidR="00DD4D10" w:rsidRPr="0007430E" w:rsidRDefault="006C1A5D" w:rsidP="00D76577">
      <w:pPr>
        <w:rPr>
          <w:rFonts w:cs="Arial"/>
          <w:i/>
          <w:iCs/>
          <w:color w:val="0070C0"/>
        </w:rPr>
      </w:pPr>
      <w:r w:rsidRPr="0007430E">
        <w:rPr>
          <w:rFonts w:cs="Arial"/>
          <w:b/>
          <w:bCs/>
          <w:i/>
          <w:iCs/>
          <w:color w:val="0070C0"/>
        </w:rPr>
        <w:t>Խնդրում ենք տրամադրել պետական ռեգիստրից նոր քաղվածք:</w:t>
      </w:r>
      <w:r w:rsidR="00446B01" w:rsidRPr="0007430E">
        <w:rPr>
          <w:rFonts w:cs="Arial"/>
          <w:i/>
          <w:iCs/>
          <w:color w:val="0070C0"/>
        </w:rPr>
        <w:t xml:space="preserve"> </w:t>
      </w:r>
    </w:p>
    <w:p w14:paraId="3745B3EF" w14:textId="77777777" w:rsidR="002E626F" w:rsidRPr="0007430E" w:rsidRDefault="002E626F" w:rsidP="00D76577">
      <w:pPr>
        <w:rPr>
          <w:rFonts w:cs="Arial"/>
          <w:color w:val="0070C0"/>
        </w:rPr>
      </w:pPr>
    </w:p>
    <w:p w14:paraId="2403186D" w14:textId="09ACA21F" w:rsidR="00B53E71" w:rsidRPr="0007430E" w:rsidRDefault="00B14542" w:rsidP="003A55B1">
      <w:pPr>
        <w:pStyle w:val="Heading2"/>
        <w:tabs>
          <w:tab w:val="left" w:pos="426"/>
        </w:tabs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t xml:space="preserve">3. </w:t>
      </w:r>
      <w:r w:rsidR="002E626F" w:rsidRPr="0007430E">
        <w:rPr>
          <w:rFonts w:cs="Arial"/>
          <w:color w:val="0070C0"/>
        </w:rPr>
        <w:t xml:space="preserve">ՆԵՐԴՐՈՒՄԱՅԻՆ ՄԻՋՈՑԱՌՈՒՄՆԵՐԻ ՆԿԱՐԱԳՐՈՒԹՅՈՒՆ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085"/>
        <w:gridCol w:w="425"/>
        <w:gridCol w:w="426"/>
        <w:gridCol w:w="425"/>
        <w:gridCol w:w="425"/>
        <w:gridCol w:w="425"/>
        <w:gridCol w:w="426"/>
        <w:gridCol w:w="3663"/>
      </w:tblGrid>
      <w:tr w:rsidR="00C050CF" w:rsidRPr="0007430E" w14:paraId="24031870" w14:textId="77777777" w:rsidTr="00AA0224">
        <w:trPr>
          <w:trHeight w:val="1536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3186E" w14:textId="6F164F39" w:rsidR="001765F7" w:rsidRPr="0007430E" w:rsidRDefault="006C1A5D" w:rsidP="00AE3F2A">
            <w:pPr>
              <w:spacing w:before="60" w:after="60"/>
              <w:rPr>
                <w:rFonts w:cs="Arial"/>
                <w:color w:val="0070C0"/>
                <w:szCs w:val="20"/>
              </w:rPr>
            </w:pPr>
            <w:r w:rsidRPr="0007430E">
              <w:rPr>
                <w:rFonts w:cs="Arial"/>
                <w:color w:val="0070C0"/>
                <w:szCs w:val="20"/>
              </w:rPr>
              <w:t>Նկարագրություն 1</w:t>
            </w:r>
          </w:p>
        </w:tc>
        <w:tc>
          <w:tcPr>
            <w:tcW w:w="621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6F" w14:textId="77777777" w:rsidR="001765F7" w:rsidRPr="0007430E" w:rsidRDefault="001765F7" w:rsidP="00AE3F2A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</w:tr>
      <w:tr w:rsidR="00C050CF" w:rsidRPr="0007430E" w14:paraId="24031879" w14:textId="77777777" w:rsidTr="00966DC5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31871" w14:textId="6CEB6FFA" w:rsidR="00966DC5" w:rsidRPr="0007430E" w:rsidRDefault="002E626F" w:rsidP="00966DC5">
            <w:pPr>
              <w:spacing w:before="60" w:after="60"/>
              <w:rPr>
                <w:rFonts w:cs="Arial"/>
                <w:color w:val="0070C0"/>
                <w:szCs w:val="20"/>
              </w:rPr>
            </w:pPr>
            <w:r w:rsidRPr="0007430E">
              <w:rPr>
                <w:rFonts w:cs="Arial"/>
                <w:color w:val="0070C0"/>
                <w:szCs w:val="20"/>
              </w:rPr>
              <w:t>ԻՏ</w:t>
            </w:r>
            <w:r w:rsidR="0096413A" w:rsidRPr="0007430E">
              <w:rPr>
                <w:rFonts w:cs="Arial"/>
                <w:color w:val="0070C0"/>
                <w:szCs w:val="20"/>
              </w:rPr>
              <w:t>Ց նույնականացման համար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72" w14:textId="77777777" w:rsidR="00966DC5" w:rsidRPr="0007430E" w:rsidRDefault="00966DC5" w:rsidP="00AE3F2A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73" w14:textId="77777777" w:rsidR="00966DC5" w:rsidRPr="0007430E" w:rsidRDefault="00966DC5" w:rsidP="00AE3F2A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74" w14:textId="77777777" w:rsidR="00966DC5" w:rsidRPr="0007430E" w:rsidRDefault="00966DC5" w:rsidP="00AE3F2A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75" w14:textId="77777777" w:rsidR="00966DC5" w:rsidRPr="0007430E" w:rsidRDefault="00966DC5" w:rsidP="00AE3F2A">
            <w:pPr>
              <w:spacing w:before="60" w:after="60"/>
              <w:rPr>
                <w:rFonts w:cs="Arial"/>
                <w:color w:val="0070C0"/>
                <w:szCs w:val="20"/>
              </w:rPr>
            </w:pPr>
            <w:r w:rsidRPr="0007430E">
              <w:rPr>
                <w:rFonts w:cs="Arial"/>
                <w:color w:val="0070C0"/>
                <w:szCs w:val="20"/>
              </w:rPr>
              <w:t xml:space="preserve">                  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76" w14:textId="77777777" w:rsidR="00966DC5" w:rsidRPr="0007430E" w:rsidRDefault="00966DC5" w:rsidP="00AE3F2A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77" w14:textId="77777777" w:rsidR="00966DC5" w:rsidRPr="0007430E" w:rsidRDefault="00966DC5" w:rsidP="00AE3F2A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  <w:tc>
          <w:tcPr>
            <w:tcW w:w="3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78" w14:textId="77777777" w:rsidR="00966DC5" w:rsidRPr="0007430E" w:rsidRDefault="00966DC5" w:rsidP="00AE3F2A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</w:tr>
      <w:tr w:rsidR="00C050CF" w:rsidRPr="0007430E" w14:paraId="2403187C" w14:textId="77777777" w:rsidTr="003222F0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3187A" w14:textId="3AA57FF7" w:rsidR="009776EA" w:rsidRPr="0007430E" w:rsidRDefault="0096413A" w:rsidP="00966DC5">
            <w:pPr>
              <w:spacing w:before="60" w:after="60"/>
              <w:rPr>
                <w:rFonts w:cs="Arial"/>
                <w:color w:val="0070C0"/>
                <w:szCs w:val="20"/>
              </w:rPr>
            </w:pPr>
            <w:r w:rsidRPr="0007430E">
              <w:rPr>
                <w:rFonts w:cs="Arial"/>
                <w:color w:val="0070C0"/>
                <w:szCs w:val="20"/>
              </w:rPr>
              <w:t>Նոր</w:t>
            </w:r>
            <w:r w:rsidR="009776EA" w:rsidRPr="0007430E">
              <w:rPr>
                <w:rFonts w:cs="Arial"/>
                <w:color w:val="0070C0"/>
                <w:szCs w:val="20"/>
              </w:rPr>
              <w:t xml:space="preserve"> / </w:t>
            </w:r>
            <w:r w:rsidRPr="0007430E">
              <w:rPr>
                <w:rFonts w:cs="Arial"/>
                <w:color w:val="0070C0"/>
                <w:szCs w:val="20"/>
              </w:rPr>
              <w:t>օգտագործված</w:t>
            </w:r>
          </w:p>
        </w:tc>
        <w:tc>
          <w:tcPr>
            <w:tcW w:w="621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7B" w14:textId="77777777" w:rsidR="009776EA" w:rsidRPr="0007430E" w:rsidRDefault="009776EA" w:rsidP="00AE3F2A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</w:tr>
      <w:tr w:rsidR="00C050CF" w:rsidRPr="0007430E" w14:paraId="2403187F" w14:textId="77777777" w:rsidTr="00AA0224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3187D" w14:textId="61D80324" w:rsidR="001765F7" w:rsidRPr="0007430E" w:rsidRDefault="0096413A" w:rsidP="00B455D0">
            <w:pPr>
              <w:spacing w:before="60" w:after="60"/>
              <w:rPr>
                <w:rFonts w:cs="Arial"/>
                <w:color w:val="0070C0"/>
                <w:szCs w:val="20"/>
              </w:rPr>
            </w:pPr>
            <w:r w:rsidRPr="0007430E">
              <w:rPr>
                <w:rFonts w:cs="Arial"/>
                <w:color w:val="0070C0"/>
                <w:szCs w:val="20"/>
              </w:rPr>
              <w:t>Վարկի մոտավոր գումար առանց ԱԱՀ</w:t>
            </w:r>
            <w:r w:rsidR="007203F0" w:rsidRPr="0007430E">
              <w:rPr>
                <w:rFonts w:cs="Arial"/>
                <w:color w:val="0070C0"/>
                <w:szCs w:val="20"/>
              </w:rPr>
              <w:t xml:space="preserve"> </w:t>
            </w:r>
            <w:r w:rsidR="001765F7" w:rsidRPr="0007430E">
              <w:rPr>
                <w:rFonts w:cs="Arial"/>
                <w:color w:val="0070C0"/>
                <w:szCs w:val="20"/>
              </w:rPr>
              <w:t>(</w:t>
            </w:r>
            <w:r w:rsidR="004632D2" w:rsidRPr="007744AF">
              <w:rPr>
                <w:rFonts w:cs="Arial"/>
                <w:color w:val="0070C0"/>
                <w:szCs w:val="20"/>
              </w:rPr>
              <w:t>USD</w:t>
            </w:r>
            <w:r w:rsidR="001765F7" w:rsidRPr="0007430E">
              <w:rPr>
                <w:rFonts w:cs="Arial"/>
                <w:color w:val="0070C0"/>
                <w:szCs w:val="20"/>
              </w:rPr>
              <w:t>)</w:t>
            </w:r>
          </w:p>
        </w:tc>
        <w:tc>
          <w:tcPr>
            <w:tcW w:w="621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7E" w14:textId="77777777" w:rsidR="001765F7" w:rsidRPr="0007430E" w:rsidRDefault="001765F7" w:rsidP="00AE3F2A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</w:tr>
      <w:tr w:rsidR="00C050CF" w:rsidRPr="0007430E" w14:paraId="24031882" w14:textId="77777777" w:rsidTr="00AA0224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31880" w14:textId="766A969D" w:rsidR="00076438" w:rsidRPr="0007430E" w:rsidRDefault="0096413A" w:rsidP="00AE3F2A">
            <w:pPr>
              <w:spacing w:before="60" w:after="60"/>
              <w:rPr>
                <w:rFonts w:cs="Arial"/>
                <w:color w:val="0070C0"/>
                <w:szCs w:val="20"/>
              </w:rPr>
            </w:pPr>
            <w:r w:rsidRPr="0007430E">
              <w:rPr>
                <w:rFonts w:cs="Arial"/>
                <w:color w:val="0070C0"/>
                <w:szCs w:val="20"/>
              </w:rPr>
              <w:t xml:space="preserve">Վարկի մոտավոր գումար առանց ԱԱՀ </w:t>
            </w:r>
            <w:r w:rsidR="00076438" w:rsidRPr="0007430E">
              <w:rPr>
                <w:rFonts w:cs="Arial"/>
                <w:color w:val="0070C0"/>
                <w:szCs w:val="20"/>
              </w:rPr>
              <w:t>(EUR)</w:t>
            </w:r>
          </w:p>
        </w:tc>
        <w:tc>
          <w:tcPr>
            <w:tcW w:w="621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81" w14:textId="77777777" w:rsidR="00076438" w:rsidRPr="0007430E" w:rsidRDefault="00076438" w:rsidP="00AE3F2A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</w:tr>
      <w:tr w:rsidR="00C050CF" w:rsidRPr="0007430E" w14:paraId="24031885" w14:textId="77777777" w:rsidTr="00AA0224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31883" w14:textId="15BBA12A" w:rsidR="001211B6" w:rsidRPr="0007430E" w:rsidRDefault="009A792D" w:rsidP="00AE3F2A">
            <w:pPr>
              <w:spacing w:before="60" w:after="60"/>
              <w:rPr>
                <w:rFonts w:cs="Arial"/>
                <w:color w:val="0070C0"/>
                <w:szCs w:val="20"/>
              </w:rPr>
            </w:pPr>
            <w:r w:rsidRPr="0007430E">
              <w:rPr>
                <w:rFonts w:cs="Arial"/>
                <w:color w:val="0070C0"/>
                <w:szCs w:val="20"/>
              </w:rPr>
              <w:t xml:space="preserve">Սարքավորումների </w:t>
            </w:r>
            <w:r w:rsidR="007D74DA" w:rsidRPr="0007430E">
              <w:rPr>
                <w:rFonts w:cs="Arial"/>
                <w:color w:val="0070C0"/>
                <w:szCs w:val="20"/>
              </w:rPr>
              <w:t>մատակարարներին կամ այլ կատարողներին արդեն վճարված գումար</w:t>
            </w:r>
            <w:r w:rsidR="009776EA" w:rsidRPr="0007430E">
              <w:rPr>
                <w:rFonts w:cs="Arial"/>
                <w:color w:val="0070C0"/>
                <w:szCs w:val="20"/>
              </w:rPr>
              <w:t xml:space="preserve"> (EUR)</w:t>
            </w:r>
          </w:p>
        </w:tc>
        <w:tc>
          <w:tcPr>
            <w:tcW w:w="621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84" w14:textId="77777777" w:rsidR="001211B6" w:rsidRPr="0007430E" w:rsidRDefault="001211B6" w:rsidP="00AE3F2A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</w:tr>
      <w:tr w:rsidR="007D74DA" w:rsidRPr="0007430E" w14:paraId="24031888" w14:textId="77777777" w:rsidTr="00AA0224">
        <w:trPr>
          <w:trHeight w:val="1220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31886" w14:textId="66EC2529" w:rsidR="007D74DA" w:rsidRPr="0007430E" w:rsidRDefault="007D74DA" w:rsidP="007D74DA">
            <w:pPr>
              <w:spacing w:before="60" w:after="60"/>
              <w:rPr>
                <w:rFonts w:cs="Arial"/>
                <w:color w:val="0070C0"/>
                <w:szCs w:val="20"/>
              </w:rPr>
            </w:pPr>
            <w:r w:rsidRPr="0007430E">
              <w:rPr>
                <w:rFonts w:cs="Arial"/>
                <w:color w:val="0070C0"/>
                <w:szCs w:val="20"/>
              </w:rPr>
              <w:t>Նկարագրություն 2</w:t>
            </w:r>
          </w:p>
        </w:tc>
        <w:tc>
          <w:tcPr>
            <w:tcW w:w="621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87" w14:textId="77777777" w:rsidR="007D74DA" w:rsidRPr="0007430E" w:rsidRDefault="007D74DA" w:rsidP="007D74DA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</w:tr>
      <w:tr w:rsidR="007D74DA" w:rsidRPr="0007430E" w14:paraId="24031891" w14:textId="77777777" w:rsidTr="00966DC5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31889" w14:textId="2368108A" w:rsidR="007D74DA" w:rsidRPr="0007430E" w:rsidRDefault="007D74DA" w:rsidP="007D74DA">
            <w:pPr>
              <w:spacing w:before="60" w:after="60"/>
              <w:rPr>
                <w:rFonts w:cs="Arial"/>
                <w:color w:val="0070C0"/>
                <w:szCs w:val="20"/>
              </w:rPr>
            </w:pPr>
            <w:r w:rsidRPr="0007430E">
              <w:rPr>
                <w:rFonts w:cs="Arial"/>
                <w:color w:val="0070C0"/>
                <w:szCs w:val="20"/>
              </w:rPr>
              <w:t>ԻՏՑ նույնականացման համար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8A" w14:textId="77777777" w:rsidR="007D74DA" w:rsidRPr="0007430E" w:rsidRDefault="007D74DA" w:rsidP="007D74DA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8B" w14:textId="77777777" w:rsidR="007D74DA" w:rsidRPr="0007430E" w:rsidRDefault="007D74DA" w:rsidP="007D74DA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8C" w14:textId="77777777" w:rsidR="007D74DA" w:rsidRPr="0007430E" w:rsidRDefault="007D74DA" w:rsidP="007D74DA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8D" w14:textId="77777777" w:rsidR="007D74DA" w:rsidRPr="0007430E" w:rsidRDefault="007D74DA" w:rsidP="007D74DA">
            <w:pPr>
              <w:spacing w:before="60" w:after="60"/>
              <w:rPr>
                <w:rFonts w:cs="Arial"/>
                <w:color w:val="0070C0"/>
                <w:szCs w:val="20"/>
              </w:rPr>
            </w:pPr>
            <w:r w:rsidRPr="0007430E">
              <w:rPr>
                <w:rFonts w:cs="Arial"/>
                <w:color w:val="0070C0"/>
                <w:szCs w:val="20"/>
              </w:rPr>
              <w:t xml:space="preserve">                  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8E" w14:textId="77777777" w:rsidR="007D74DA" w:rsidRPr="0007430E" w:rsidRDefault="007D74DA" w:rsidP="007D74DA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8F" w14:textId="77777777" w:rsidR="007D74DA" w:rsidRPr="0007430E" w:rsidRDefault="007D74DA" w:rsidP="007D74DA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  <w:tc>
          <w:tcPr>
            <w:tcW w:w="3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90" w14:textId="77777777" w:rsidR="007D74DA" w:rsidRPr="0007430E" w:rsidRDefault="007D74DA" w:rsidP="007D74DA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</w:tr>
      <w:tr w:rsidR="007D74DA" w:rsidRPr="0007430E" w14:paraId="24031894" w14:textId="77777777" w:rsidTr="00BE3CD1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31892" w14:textId="004DC460" w:rsidR="007D74DA" w:rsidRPr="0007430E" w:rsidRDefault="007D74DA" w:rsidP="007D74DA">
            <w:pPr>
              <w:spacing w:before="60" w:after="60"/>
              <w:rPr>
                <w:rFonts w:cs="Arial"/>
                <w:color w:val="0070C0"/>
                <w:szCs w:val="20"/>
              </w:rPr>
            </w:pPr>
            <w:r w:rsidRPr="0007430E">
              <w:rPr>
                <w:rFonts w:cs="Arial"/>
                <w:color w:val="0070C0"/>
                <w:szCs w:val="20"/>
              </w:rPr>
              <w:t>Նոր / օգտագործված</w:t>
            </w:r>
          </w:p>
        </w:tc>
        <w:tc>
          <w:tcPr>
            <w:tcW w:w="621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93" w14:textId="77777777" w:rsidR="007D74DA" w:rsidRPr="0007430E" w:rsidRDefault="007D74DA" w:rsidP="007D74DA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</w:tr>
      <w:tr w:rsidR="007D74DA" w:rsidRPr="0007430E" w14:paraId="24031897" w14:textId="77777777" w:rsidTr="00AA0224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31895" w14:textId="7340492B" w:rsidR="007D74DA" w:rsidRPr="0007430E" w:rsidRDefault="007D74DA" w:rsidP="007D74DA">
            <w:pPr>
              <w:spacing w:before="60" w:after="60"/>
              <w:rPr>
                <w:rFonts w:cs="Arial"/>
                <w:color w:val="0070C0"/>
                <w:szCs w:val="20"/>
              </w:rPr>
            </w:pPr>
            <w:r w:rsidRPr="0007430E">
              <w:rPr>
                <w:rFonts w:cs="Arial"/>
                <w:color w:val="0070C0"/>
                <w:szCs w:val="20"/>
              </w:rPr>
              <w:t>Վարկի մոտավոր գումար առանց ԱԱՀ (</w:t>
            </w:r>
            <w:r w:rsidR="004632D2" w:rsidRPr="007744AF">
              <w:rPr>
                <w:rFonts w:cs="Arial"/>
                <w:color w:val="0070C0"/>
                <w:szCs w:val="20"/>
              </w:rPr>
              <w:t>USD</w:t>
            </w:r>
            <w:r w:rsidRPr="0007430E">
              <w:rPr>
                <w:rFonts w:cs="Arial"/>
                <w:color w:val="0070C0"/>
                <w:szCs w:val="20"/>
              </w:rPr>
              <w:t>)</w:t>
            </w:r>
          </w:p>
        </w:tc>
        <w:tc>
          <w:tcPr>
            <w:tcW w:w="621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96" w14:textId="77777777" w:rsidR="007D74DA" w:rsidRPr="0007430E" w:rsidRDefault="007D74DA" w:rsidP="007D74DA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</w:tr>
      <w:tr w:rsidR="007D74DA" w:rsidRPr="0007430E" w14:paraId="2403189A" w14:textId="77777777" w:rsidTr="00AA0224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31898" w14:textId="3D7286EF" w:rsidR="007D74DA" w:rsidRPr="0007430E" w:rsidRDefault="007D74DA" w:rsidP="007D74DA">
            <w:pPr>
              <w:spacing w:before="60" w:after="60"/>
              <w:rPr>
                <w:rFonts w:cs="Arial"/>
                <w:color w:val="0070C0"/>
                <w:szCs w:val="20"/>
              </w:rPr>
            </w:pPr>
            <w:r w:rsidRPr="0007430E">
              <w:rPr>
                <w:rFonts w:cs="Arial"/>
                <w:color w:val="0070C0"/>
                <w:szCs w:val="20"/>
              </w:rPr>
              <w:t>Վարկի մոտավոր գումար առանց ԱԱՀ (EUR)</w:t>
            </w:r>
          </w:p>
        </w:tc>
        <w:tc>
          <w:tcPr>
            <w:tcW w:w="621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99" w14:textId="77777777" w:rsidR="007D74DA" w:rsidRPr="0007430E" w:rsidRDefault="007D74DA" w:rsidP="007D74DA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</w:tr>
      <w:tr w:rsidR="007D74DA" w:rsidRPr="0007430E" w14:paraId="2403189D" w14:textId="77777777" w:rsidTr="00AA0224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3189B" w14:textId="79E68F11" w:rsidR="007D74DA" w:rsidRPr="0007430E" w:rsidRDefault="007D74DA" w:rsidP="007D74DA">
            <w:pPr>
              <w:spacing w:before="60" w:after="60"/>
              <w:rPr>
                <w:rFonts w:cs="Arial"/>
                <w:color w:val="0070C0"/>
                <w:szCs w:val="20"/>
              </w:rPr>
            </w:pPr>
            <w:r w:rsidRPr="0007430E">
              <w:rPr>
                <w:rFonts w:cs="Arial"/>
                <w:color w:val="0070C0"/>
                <w:szCs w:val="20"/>
              </w:rPr>
              <w:t>Սարքավորումների մատակարարներին կամ այլ կատարողներին արդեն վճարված գումար (EUR)</w:t>
            </w:r>
          </w:p>
        </w:tc>
        <w:tc>
          <w:tcPr>
            <w:tcW w:w="621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189C" w14:textId="77777777" w:rsidR="007D74DA" w:rsidRPr="0007430E" w:rsidRDefault="007D74DA" w:rsidP="007D74DA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</w:tr>
    </w:tbl>
    <w:p w14:paraId="2403189E" w14:textId="210889B2" w:rsidR="001765F7" w:rsidRPr="0007430E" w:rsidRDefault="001765F7" w:rsidP="001765F7">
      <w:pPr>
        <w:pStyle w:val="Heading2"/>
        <w:tabs>
          <w:tab w:val="left" w:pos="426"/>
        </w:tabs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t xml:space="preserve">4. </w:t>
      </w:r>
      <w:r w:rsidR="007D74DA" w:rsidRPr="0007430E">
        <w:rPr>
          <w:rFonts w:cs="Arial"/>
          <w:color w:val="0070C0"/>
        </w:rPr>
        <w:t>ԱԶԳԱՅԻՆ ՕՐԵՆՍԴՐՈՒԹՅԱՆ ՀԵՏ ՀԱՄԱՊԱՏԱՍԽԱՆՈՒԹՅՈՒՆ</w:t>
      </w:r>
      <w:r w:rsidRPr="0007430E">
        <w:rPr>
          <w:rFonts w:cs="Arial"/>
          <w:color w:val="0070C0"/>
        </w:rPr>
        <w:t xml:space="preserve">  </w:t>
      </w:r>
    </w:p>
    <w:p w14:paraId="2403189F" w14:textId="20468EA5" w:rsidR="001765F7" w:rsidRPr="0007430E" w:rsidRDefault="007D74DA" w:rsidP="001765F7">
      <w:pPr>
        <w:rPr>
          <w:rFonts w:cs="Arial"/>
          <w:bCs/>
          <w:color w:val="0070C0"/>
        </w:rPr>
      </w:pPr>
      <w:r w:rsidRPr="0007430E">
        <w:rPr>
          <w:rFonts w:cs="Arial"/>
          <w:bCs/>
          <w:color w:val="0070C0"/>
        </w:rPr>
        <w:t>Ստորագրելով սույն Դիմումի Ձևաթուղթը հաստատում ենք, որ՝</w:t>
      </w:r>
    </w:p>
    <w:p w14:paraId="240318A0" w14:textId="5527A846" w:rsidR="001765F7" w:rsidRPr="0007430E" w:rsidRDefault="00C957E6" w:rsidP="001765F7">
      <w:pPr>
        <w:numPr>
          <w:ilvl w:val="0"/>
          <w:numId w:val="7"/>
        </w:numPr>
        <w:spacing w:before="240"/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lastRenderedPageBreak/>
        <w:t>Ֆինանսավորման ենթակա ծ</w:t>
      </w:r>
      <w:r w:rsidR="007D74DA" w:rsidRPr="0007430E">
        <w:rPr>
          <w:rFonts w:cs="Arial"/>
          <w:color w:val="0070C0"/>
        </w:rPr>
        <w:t xml:space="preserve">րագիրը </w:t>
      </w:r>
      <w:r w:rsidRPr="0007430E">
        <w:rPr>
          <w:rFonts w:cs="Arial"/>
          <w:color w:val="0070C0"/>
        </w:rPr>
        <w:t>համապատասխանում է հայաստանյան օրենսդրության կիրառելի պահանջներին</w:t>
      </w:r>
      <w:r w:rsidR="0007310C" w:rsidRPr="007744AF">
        <w:rPr>
          <w:rFonts w:cs="Arial"/>
          <w:color w:val="0070C0"/>
        </w:rPr>
        <w:t>,</w:t>
      </w:r>
    </w:p>
    <w:p w14:paraId="240318A1" w14:textId="22345C55" w:rsidR="001765F7" w:rsidRPr="0007430E" w:rsidRDefault="00A92E4E" w:rsidP="001765F7">
      <w:pPr>
        <w:numPr>
          <w:ilvl w:val="0"/>
          <w:numId w:val="7"/>
        </w:numPr>
        <w:spacing w:before="240"/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t xml:space="preserve">Ծրագիրը համապատասխանում է </w:t>
      </w:r>
      <w:r w:rsidR="000A4104" w:rsidRPr="0007430E">
        <w:rPr>
          <w:rFonts w:cs="Arial"/>
          <w:color w:val="0070C0"/>
          <w:szCs w:val="20"/>
        </w:rPr>
        <w:t>շ</w:t>
      </w:r>
      <w:r w:rsidRPr="0007430E">
        <w:rPr>
          <w:rFonts w:cs="Arial"/>
          <w:color w:val="0070C0"/>
          <w:szCs w:val="20"/>
        </w:rPr>
        <w:t xml:space="preserve">րջակա միջավայրի, աշխատավայրում առողջության ու անվտանգության, արտադրանքի անվտանգության </w:t>
      </w:r>
      <w:r w:rsidR="000A4104" w:rsidRPr="0007430E">
        <w:rPr>
          <w:rFonts w:cs="Arial"/>
          <w:color w:val="0070C0"/>
          <w:szCs w:val="20"/>
        </w:rPr>
        <w:t xml:space="preserve">ստանդարտներին </w:t>
      </w:r>
      <w:r w:rsidRPr="0007430E">
        <w:rPr>
          <w:rFonts w:cs="Arial"/>
          <w:color w:val="0070C0"/>
          <w:szCs w:val="20"/>
        </w:rPr>
        <w:t xml:space="preserve">ու կառավարման </w:t>
      </w:r>
      <w:r w:rsidR="000A4104" w:rsidRPr="0007430E">
        <w:rPr>
          <w:rFonts w:cs="Arial"/>
          <w:color w:val="0070C0"/>
          <w:szCs w:val="20"/>
        </w:rPr>
        <w:t>համակարգերին</w:t>
      </w:r>
      <w:r w:rsidR="000A4104" w:rsidRPr="0007430E">
        <w:rPr>
          <w:rFonts w:cs="Arial"/>
          <w:color w:val="0070C0"/>
        </w:rPr>
        <w:t>,</w:t>
      </w:r>
      <w:r w:rsidR="004F2457" w:rsidRPr="0007430E">
        <w:rPr>
          <w:rFonts w:cs="Arial"/>
          <w:color w:val="0070C0"/>
        </w:rPr>
        <w:t xml:space="preserve">  </w:t>
      </w:r>
    </w:p>
    <w:p w14:paraId="240318A2" w14:textId="6B5BA823" w:rsidR="002E2094" w:rsidRPr="0007430E" w:rsidRDefault="00DF569F" w:rsidP="002E2094">
      <w:pPr>
        <w:numPr>
          <w:ilvl w:val="0"/>
          <w:numId w:val="7"/>
        </w:numPr>
        <w:spacing w:before="240"/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t>Ընկերությունը ստացել է բոլոր անհրաժեշտ թույլտվություններ</w:t>
      </w:r>
      <w:r w:rsidR="002C7E3E" w:rsidRPr="0007430E">
        <w:rPr>
          <w:rFonts w:cs="Arial"/>
          <w:color w:val="0070C0"/>
        </w:rPr>
        <w:t xml:space="preserve">ն ու համաձայնությունները, և այլապես համապատասխանում է </w:t>
      </w:r>
      <w:r w:rsidR="002C7E3E" w:rsidRPr="0007430E">
        <w:rPr>
          <w:rFonts w:cs="Arial"/>
          <w:color w:val="0070C0"/>
          <w:szCs w:val="20"/>
        </w:rPr>
        <w:t>շրջակա միջավայրի, սոցիալական, առողջության ու անվտանգության ոլորտի հայաստանյան օրենսդրության պահանջներին,</w:t>
      </w:r>
      <w:r w:rsidR="004F2457" w:rsidRPr="0007430E">
        <w:rPr>
          <w:rFonts w:cs="Arial"/>
          <w:color w:val="0070C0"/>
        </w:rPr>
        <w:t xml:space="preserve">  </w:t>
      </w:r>
    </w:p>
    <w:p w14:paraId="240318A3" w14:textId="6125CD46" w:rsidR="00F836EF" w:rsidRPr="0007430E" w:rsidRDefault="002C7E3E" w:rsidP="00F836EF">
      <w:pPr>
        <w:numPr>
          <w:ilvl w:val="0"/>
          <w:numId w:val="7"/>
        </w:numPr>
        <w:spacing w:before="240"/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t xml:space="preserve">Մենք դիմում ենք </w:t>
      </w:r>
      <w:r w:rsidRPr="0007430E">
        <w:rPr>
          <w:rFonts w:cs="Arial"/>
          <w:color w:val="0070C0"/>
          <w:szCs w:val="20"/>
        </w:rPr>
        <w:t xml:space="preserve">Հայաստանում </w:t>
      </w:r>
      <w:r w:rsidRPr="0007430E">
        <w:rPr>
          <w:rFonts w:cs="Arial"/>
          <w:b/>
          <w:bCs/>
          <w:color w:val="0070C0"/>
          <w:szCs w:val="20"/>
        </w:rPr>
        <w:t>EU4Business ՎԶԵԲ Վարկային Գծին</w:t>
      </w:r>
      <w:r w:rsidR="00F836EF" w:rsidRPr="0007430E">
        <w:rPr>
          <w:rFonts w:cs="Arial"/>
          <w:color w:val="0070C0"/>
        </w:rPr>
        <w:t xml:space="preserve"> (</w:t>
      </w:r>
      <w:r w:rsidRPr="0007430E">
        <w:rPr>
          <w:rFonts w:cs="Arial"/>
          <w:color w:val="0070C0"/>
        </w:rPr>
        <w:t>ԾՖՀ անվանումը</w:t>
      </w:r>
      <w:r w:rsidR="00F836EF" w:rsidRPr="0007430E">
        <w:rPr>
          <w:rFonts w:cs="Arial"/>
          <w:color w:val="0070C0"/>
        </w:rPr>
        <w:t>) ________________________________</w:t>
      </w:r>
      <w:r w:rsidRPr="0007430E">
        <w:rPr>
          <w:rFonts w:cs="Arial"/>
          <w:color w:val="0070C0"/>
        </w:rPr>
        <w:t xml:space="preserve"> միջոցով</w:t>
      </w:r>
      <w:r w:rsidR="00F836EF" w:rsidRPr="0007430E">
        <w:rPr>
          <w:rFonts w:cs="Arial"/>
          <w:color w:val="0070C0"/>
        </w:rPr>
        <w:t xml:space="preserve">;  </w:t>
      </w:r>
    </w:p>
    <w:p w14:paraId="240318A4" w14:textId="5B7A87F4" w:rsidR="00F836EF" w:rsidRPr="0007430E" w:rsidRDefault="002C7E3E" w:rsidP="00F836EF">
      <w:pPr>
        <w:numPr>
          <w:ilvl w:val="0"/>
          <w:numId w:val="7"/>
        </w:numPr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t xml:space="preserve">Մենք հաստատում ենք, որ </w:t>
      </w:r>
      <w:r w:rsidRPr="0007430E">
        <w:rPr>
          <w:rFonts w:cs="Arial"/>
          <w:color w:val="0070C0"/>
          <w:szCs w:val="20"/>
        </w:rPr>
        <w:t xml:space="preserve">Հայաստանում </w:t>
      </w:r>
      <w:r w:rsidRPr="0007430E">
        <w:rPr>
          <w:rFonts w:cs="Arial"/>
          <w:b/>
          <w:bCs/>
          <w:color w:val="0070C0"/>
          <w:szCs w:val="20"/>
        </w:rPr>
        <w:t xml:space="preserve">EU4Business ՎԶԵԲ Վարկային Գծի </w:t>
      </w:r>
      <w:r w:rsidRPr="0007430E">
        <w:rPr>
          <w:rFonts w:cs="Arial"/>
          <w:color w:val="0070C0"/>
          <w:szCs w:val="20"/>
        </w:rPr>
        <w:t xml:space="preserve">վարկից չենք օգտվել </w:t>
      </w:r>
      <w:r w:rsidRPr="0007430E">
        <w:rPr>
          <w:rFonts w:cs="Arial"/>
          <w:color w:val="0070C0"/>
        </w:rPr>
        <w:t xml:space="preserve"> </w:t>
      </w:r>
      <w:r w:rsidR="00F836EF" w:rsidRPr="0007430E">
        <w:rPr>
          <w:rFonts w:cs="Arial"/>
          <w:color w:val="0070C0"/>
        </w:rPr>
        <w:t>(</w:t>
      </w:r>
      <w:r w:rsidRPr="0007430E">
        <w:rPr>
          <w:rFonts w:cs="Arial"/>
          <w:color w:val="0070C0"/>
        </w:rPr>
        <w:t>Այո/Ոչ</w:t>
      </w:r>
      <w:r w:rsidR="00F836EF" w:rsidRPr="0007430E">
        <w:rPr>
          <w:rFonts w:cs="Arial"/>
          <w:color w:val="0070C0"/>
        </w:rPr>
        <w:t>)</w:t>
      </w:r>
      <w:r w:rsidRPr="0007430E">
        <w:rPr>
          <w:rFonts w:cs="Arial"/>
          <w:color w:val="0070C0"/>
        </w:rPr>
        <w:t>՝</w:t>
      </w:r>
      <w:r w:rsidR="00F836EF" w:rsidRPr="0007430E">
        <w:rPr>
          <w:rFonts w:cs="Arial"/>
          <w:color w:val="0070C0"/>
        </w:rPr>
        <w:t xml:space="preserve">  ______</w:t>
      </w:r>
    </w:p>
    <w:p w14:paraId="240318A5" w14:textId="02606406" w:rsidR="00F836EF" w:rsidRPr="0007430E" w:rsidRDefault="002C7E3E" w:rsidP="00F836EF">
      <w:pPr>
        <w:numPr>
          <w:ilvl w:val="0"/>
          <w:numId w:val="7"/>
        </w:numPr>
        <w:spacing w:before="240"/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t xml:space="preserve">Մենք հաստատում ենք, որ օգտվել եք </w:t>
      </w:r>
      <w:r w:rsidRPr="0007430E">
        <w:rPr>
          <w:rFonts w:cs="Arial"/>
          <w:color w:val="0070C0"/>
          <w:szCs w:val="20"/>
        </w:rPr>
        <w:t xml:space="preserve">Հայաստանում </w:t>
      </w:r>
      <w:r w:rsidRPr="0007430E">
        <w:rPr>
          <w:rFonts w:cs="Arial"/>
          <w:b/>
          <w:bCs/>
          <w:color w:val="0070C0"/>
          <w:szCs w:val="20"/>
        </w:rPr>
        <w:t xml:space="preserve">EU4Business ՎԶԵԲ Վարկային Գծի </w:t>
      </w:r>
      <w:r w:rsidRPr="0007430E">
        <w:rPr>
          <w:rFonts w:cs="Arial"/>
          <w:color w:val="0070C0"/>
          <w:szCs w:val="20"/>
        </w:rPr>
        <w:t xml:space="preserve">վարկից </w:t>
      </w:r>
      <w:r w:rsidR="00F836EF" w:rsidRPr="0007430E">
        <w:rPr>
          <w:rFonts w:cs="Arial"/>
          <w:color w:val="0070C0"/>
        </w:rPr>
        <w:t>(</w:t>
      </w:r>
      <w:r w:rsidRPr="0007430E">
        <w:rPr>
          <w:rFonts w:cs="Arial"/>
          <w:color w:val="0070C0"/>
        </w:rPr>
        <w:t>ԾՖՀ անվանումը</w:t>
      </w:r>
      <w:r w:rsidR="00F836EF" w:rsidRPr="0007430E">
        <w:rPr>
          <w:rFonts w:cs="Arial"/>
          <w:color w:val="0070C0"/>
        </w:rPr>
        <w:t xml:space="preserve">)__________________________ </w:t>
      </w:r>
      <w:r w:rsidRPr="0007430E">
        <w:rPr>
          <w:rFonts w:cs="Arial"/>
          <w:color w:val="0070C0"/>
        </w:rPr>
        <w:t xml:space="preserve">միջոցով </w:t>
      </w:r>
      <w:r w:rsidR="00F836EF" w:rsidRPr="0007430E">
        <w:rPr>
          <w:rFonts w:cs="Arial"/>
          <w:color w:val="0070C0"/>
        </w:rPr>
        <w:t>________________________</w:t>
      </w:r>
      <w:r w:rsidRPr="0007430E">
        <w:rPr>
          <w:rFonts w:cs="Arial"/>
          <w:color w:val="0070C0"/>
        </w:rPr>
        <w:t xml:space="preserve"> գումարի չափով</w:t>
      </w:r>
    </w:p>
    <w:p w14:paraId="240318A6" w14:textId="6AC5555A" w:rsidR="001765F7" w:rsidRPr="0007430E" w:rsidRDefault="002C7E3E" w:rsidP="001765F7">
      <w:pPr>
        <w:numPr>
          <w:ilvl w:val="0"/>
          <w:numId w:val="7"/>
        </w:numPr>
        <w:spacing w:before="240"/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t>Որևէ այլ</w:t>
      </w:r>
      <w:r w:rsidR="00BE7367" w:rsidRPr="0007430E">
        <w:rPr>
          <w:rFonts w:cs="Arial"/>
          <w:color w:val="0070C0"/>
        </w:rPr>
        <w:t xml:space="preserve"> </w:t>
      </w:r>
      <w:r w:rsidR="009C2A35" w:rsidRPr="001D664D">
        <w:rPr>
          <w:rFonts w:cs="Arial"/>
          <w:color w:val="0070C0"/>
        </w:rPr>
        <w:t xml:space="preserve">աջակցություն </w:t>
      </w:r>
      <w:r w:rsidR="0096547E" w:rsidRPr="0007430E">
        <w:rPr>
          <w:rFonts w:cs="Arial"/>
          <w:color w:val="0070C0"/>
        </w:rPr>
        <w:t xml:space="preserve">վերը նկարագրված ներդրումային ծրագրի </w:t>
      </w:r>
      <w:r w:rsidR="00B23D25" w:rsidRPr="0007430E">
        <w:rPr>
          <w:rFonts w:cs="Arial"/>
          <w:color w:val="0070C0"/>
        </w:rPr>
        <w:t>համար չի ակնկալվում ու ակնկալվել, ներառյալ քեշ բեքեր, դրամաշնորհներ, սուբսիդիաներ</w:t>
      </w:r>
      <w:r w:rsidR="000C25C8" w:rsidRPr="0007430E">
        <w:rPr>
          <w:rFonts w:cs="Arial"/>
          <w:color w:val="0070C0"/>
        </w:rPr>
        <w:t xml:space="preserve"> տոկոսագումարի նվազեցման գծով, վերականգնվող էներգիայի երաշխավորված գնով գնումներ</w:t>
      </w:r>
      <w:r w:rsidR="004F2457" w:rsidRPr="0007430E">
        <w:rPr>
          <w:rFonts w:cs="Arial"/>
          <w:color w:val="0070C0"/>
        </w:rPr>
        <w:t xml:space="preserve"> </w:t>
      </w:r>
    </w:p>
    <w:p w14:paraId="240318A7" w14:textId="32C60E46" w:rsidR="004F2457" w:rsidRPr="0007430E" w:rsidRDefault="000C25C8" w:rsidP="004F2457">
      <w:pPr>
        <w:numPr>
          <w:ilvl w:val="0"/>
          <w:numId w:val="7"/>
        </w:numPr>
        <w:spacing w:before="240"/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t>Հրապարակել Մենք սույնով համաձայնվում ենք, որ ՎԶԵԲ-ը, Ծրագրի Խորհրդատուն և ԵՄ-ն կարող են հրա</w:t>
      </w:r>
      <w:r w:rsidR="008C6A9F" w:rsidRPr="0007430E">
        <w:rPr>
          <w:rFonts w:cs="Arial"/>
          <w:color w:val="0070C0"/>
        </w:rPr>
        <w:t xml:space="preserve">պարակել տեղեկություններ Ենթածրագրի համար, որը կարող է ներառել ներքոստորագրյալ ընկերության անվանումը </w:t>
      </w:r>
      <w:r w:rsidR="00F65F0C" w:rsidRPr="0007430E">
        <w:rPr>
          <w:rFonts w:cs="Arial"/>
          <w:color w:val="0070C0"/>
        </w:rPr>
        <w:t>նշելը որպես EU4Business ՎԶԵԲ Վարկային Գծի շահառու, EU4Business ՎԶԵԲ Վարկային Գծի արդյունքների/հաջ</w:t>
      </w:r>
      <w:r w:rsidR="00642BC5" w:rsidRPr="0007430E">
        <w:rPr>
          <w:rFonts w:cs="Arial"/>
          <w:color w:val="0070C0"/>
        </w:rPr>
        <w:t>ո</w:t>
      </w:r>
      <w:r w:rsidR="00F65F0C" w:rsidRPr="0007430E">
        <w:rPr>
          <w:rFonts w:cs="Arial"/>
          <w:color w:val="0070C0"/>
        </w:rPr>
        <w:t xml:space="preserve">ղութունների </w:t>
      </w:r>
      <w:r w:rsidR="00194849" w:rsidRPr="0007430E">
        <w:rPr>
          <w:rFonts w:cs="Arial"/>
          <w:color w:val="0070C0"/>
        </w:rPr>
        <w:t xml:space="preserve">հանրայնացման ու Տարածքային ՓՄՁ-ների շրջանակում մրցունակության առաջխաղացման </w:t>
      </w:r>
      <w:r w:rsidR="00642BC5" w:rsidRPr="0007430E">
        <w:rPr>
          <w:rFonts w:cs="Arial"/>
          <w:color w:val="0070C0"/>
        </w:rPr>
        <w:t>համատեքստում:</w:t>
      </w:r>
      <w:r w:rsidR="004F2457" w:rsidRPr="0007430E">
        <w:rPr>
          <w:rFonts w:cs="Arial"/>
          <w:color w:val="0070C0"/>
        </w:rPr>
        <w:t xml:space="preserve">  </w:t>
      </w:r>
    </w:p>
    <w:p w14:paraId="240318A8" w14:textId="0EEB350C" w:rsidR="005F2E3F" w:rsidRPr="0007430E" w:rsidRDefault="006A70FB" w:rsidP="0027222D">
      <w:pPr>
        <w:pStyle w:val="Heading2"/>
        <w:tabs>
          <w:tab w:val="left" w:pos="426"/>
        </w:tabs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t xml:space="preserve">5. </w:t>
      </w:r>
      <w:r w:rsidR="004843B4" w:rsidRPr="0007430E">
        <w:rPr>
          <w:rFonts w:cs="Arial"/>
          <w:color w:val="0070C0"/>
        </w:rPr>
        <w:t>ՌԵՍՈՒՐՍՆԵՐԻ ԱՐԴՅՈՒՆԱՎԵՏՈՒԹՅԱՆ ԳՆԱՀԱՏՈՒՄ</w:t>
      </w:r>
    </w:p>
    <w:p w14:paraId="240318A9" w14:textId="77777777" w:rsidR="00914B3E" w:rsidRPr="0007430E" w:rsidRDefault="00914B3E" w:rsidP="00914B3E">
      <w:pPr>
        <w:spacing w:before="120" w:after="0" w:line="240" w:lineRule="auto"/>
        <w:rPr>
          <w:rFonts w:cs="Arial"/>
          <w:color w:val="0070C0"/>
        </w:rPr>
      </w:pPr>
    </w:p>
    <w:p w14:paraId="240318AA" w14:textId="166666C1" w:rsidR="00B2513B" w:rsidRPr="0007430E" w:rsidRDefault="004843B4" w:rsidP="00B2513B">
      <w:pPr>
        <w:rPr>
          <w:rFonts w:cs="Arial"/>
          <w:color w:val="0070C0"/>
        </w:rPr>
      </w:pPr>
      <w:r w:rsidRPr="0007430E">
        <w:rPr>
          <w:rFonts w:cs="Arial"/>
          <w:color w:val="0070C0"/>
          <w:sz w:val="22"/>
          <w:szCs w:val="22"/>
        </w:rPr>
        <w:t>Արդյո՞ք Սարքավորումները փոխարինում են գոյություն ունեցող սարքավորումներ: ԱՅՈ/ՈՉ</w:t>
      </w:r>
    </w:p>
    <w:p w14:paraId="240318AB" w14:textId="77777777" w:rsidR="00B2513B" w:rsidRPr="0007430E" w:rsidRDefault="00B2513B" w:rsidP="00B2513B">
      <w:pPr>
        <w:rPr>
          <w:rFonts w:cs="Arial"/>
          <w:color w:val="0070C0"/>
        </w:rPr>
      </w:pPr>
    </w:p>
    <w:tbl>
      <w:tblPr>
        <w:tblW w:w="0" w:type="auto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34"/>
        <w:gridCol w:w="1678"/>
        <w:gridCol w:w="1755"/>
      </w:tblGrid>
      <w:tr w:rsidR="006A67D0" w:rsidRPr="0007430E" w14:paraId="240318AF" w14:textId="77777777" w:rsidTr="0040122E">
        <w:trPr>
          <w:trHeight w:val="715"/>
        </w:trPr>
        <w:tc>
          <w:tcPr>
            <w:tcW w:w="0" w:type="auto"/>
            <w:vAlign w:val="center"/>
          </w:tcPr>
          <w:p w14:paraId="240318AC" w14:textId="21F2011D" w:rsidR="00B2513B" w:rsidRPr="0007430E" w:rsidRDefault="004843B4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  <w:r w:rsidRPr="0007430E">
              <w:rPr>
                <w:rFonts w:cs="Arial"/>
                <w:b/>
                <w:color w:val="0070C0"/>
                <w:sz w:val="22"/>
                <w:lang w:eastAsia="de-DE"/>
              </w:rPr>
              <w:t>Տեխնիկական նկարագիր</w:t>
            </w:r>
          </w:p>
        </w:tc>
        <w:tc>
          <w:tcPr>
            <w:tcW w:w="0" w:type="auto"/>
            <w:vAlign w:val="center"/>
          </w:tcPr>
          <w:p w14:paraId="240318AD" w14:textId="7ADED54C" w:rsidR="00B2513B" w:rsidRPr="0007430E" w:rsidRDefault="004843B4" w:rsidP="0040122E">
            <w:pPr>
              <w:spacing w:after="0" w:line="240" w:lineRule="auto"/>
              <w:jc w:val="center"/>
              <w:rPr>
                <w:rFonts w:cs="Arial"/>
                <w:color w:val="0070C0"/>
                <w:sz w:val="22"/>
                <w:lang w:eastAsia="de-DE"/>
              </w:rPr>
            </w:pPr>
            <w:r w:rsidRPr="0007430E">
              <w:rPr>
                <w:rFonts w:cs="Arial"/>
                <w:color w:val="0070C0"/>
                <w:sz w:val="22"/>
                <w:lang w:eastAsia="de-DE"/>
              </w:rPr>
              <w:t>Նոր սարքավորում</w:t>
            </w:r>
          </w:p>
        </w:tc>
        <w:tc>
          <w:tcPr>
            <w:tcW w:w="0" w:type="auto"/>
            <w:vAlign w:val="center"/>
          </w:tcPr>
          <w:p w14:paraId="240318AE" w14:textId="43D4F469" w:rsidR="00B2513B" w:rsidRPr="0007430E" w:rsidRDefault="004843B4" w:rsidP="0040122E">
            <w:pPr>
              <w:spacing w:after="0" w:line="240" w:lineRule="auto"/>
              <w:jc w:val="center"/>
              <w:rPr>
                <w:rFonts w:cs="Arial"/>
                <w:color w:val="0070C0"/>
                <w:sz w:val="22"/>
                <w:lang w:eastAsia="de-DE"/>
              </w:rPr>
            </w:pPr>
            <w:r w:rsidRPr="0007430E">
              <w:rPr>
                <w:rFonts w:cs="Arial"/>
                <w:color w:val="0070C0"/>
                <w:sz w:val="22"/>
                <w:lang w:eastAsia="de-DE"/>
              </w:rPr>
              <w:t>Հին սարքավորում</w:t>
            </w:r>
            <w:r w:rsidR="00B2513B" w:rsidRPr="0007430E">
              <w:rPr>
                <w:rStyle w:val="FootnoteReference"/>
                <w:rFonts w:cs="Arial"/>
                <w:color w:val="0070C0"/>
                <w:sz w:val="22"/>
                <w:lang w:eastAsia="de-DE"/>
              </w:rPr>
              <w:footnoteReference w:id="1"/>
            </w:r>
            <w:r w:rsidR="00B2513B" w:rsidRPr="0007430E">
              <w:rPr>
                <w:rFonts w:cs="Arial"/>
                <w:color w:val="0070C0"/>
                <w:sz w:val="22"/>
                <w:lang w:eastAsia="de-DE"/>
              </w:rPr>
              <w:t xml:space="preserve"> </w:t>
            </w:r>
          </w:p>
        </w:tc>
      </w:tr>
      <w:tr w:rsidR="006A67D0" w:rsidRPr="0007430E" w14:paraId="240318B5" w14:textId="77777777" w:rsidTr="0040122E">
        <w:trPr>
          <w:trHeight w:val="715"/>
        </w:trPr>
        <w:tc>
          <w:tcPr>
            <w:tcW w:w="0" w:type="auto"/>
            <w:vAlign w:val="center"/>
          </w:tcPr>
          <w:p w14:paraId="240318B0" w14:textId="47E29995" w:rsidR="00B2513B" w:rsidRPr="0007430E" w:rsidRDefault="004843B4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  <w:r w:rsidRPr="0007430E">
              <w:rPr>
                <w:rFonts w:cs="Arial"/>
                <w:color w:val="0070C0"/>
                <w:sz w:val="22"/>
                <w:lang w:eastAsia="de-DE"/>
              </w:rPr>
              <w:t>Սարքավորման չ</w:t>
            </w:r>
            <w:r w:rsidR="00116AE0" w:rsidRPr="0007430E">
              <w:rPr>
                <w:rFonts w:cs="Arial"/>
                <w:color w:val="0070C0"/>
                <w:sz w:val="22"/>
                <w:lang w:eastAsia="de-DE"/>
              </w:rPr>
              <w:t>ափ</w:t>
            </w:r>
            <w:r w:rsidRPr="0007430E">
              <w:rPr>
                <w:rFonts w:cs="Arial"/>
                <w:color w:val="0070C0"/>
                <w:sz w:val="22"/>
                <w:lang w:eastAsia="de-DE"/>
              </w:rPr>
              <w:t>սը</w:t>
            </w:r>
            <w:r w:rsidR="00B2513B" w:rsidRPr="0007430E">
              <w:rPr>
                <w:rFonts w:cs="Arial"/>
                <w:color w:val="0070C0"/>
                <w:sz w:val="22"/>
                <w:lang w:eastAsia="de-DE"/>
              </w:rPr>
              <w:t xml:space="preserve"> (kW </w:t>
            </w:r>
            <w:r w:rsidRPr="0007430E">
              <w:rPr>
                <w:rFonts w:cs="Arial"/>
                <w:color w:val="0070C0"/>
                <w:sz w:val="22"/>
                <w:lang w:eastAsia="de-DE"/>
              </w:rPr>
              <w:t>կամ համարժեք</w:t>
            </w:r>
            <w:r w:rsidR="00B2513B" w:rsidRPr="0007430E">
              <w:rPr>
                <w:rFonts w:cs="Arial"/>
                <w:color w:val="0070C0"/>
                <w:sz w:val="22"/>
                <w:lang w:eastAsia="de-DE"/>
              </w:rPr>
              <w:t>)</w:t>
            </w:r>
          </w:p>
          <w:p w14:paraId="240318B1" w14:textId="77777777" w:rsidR="00B2513B" w:rsidRPr="0007430E" w:rsidRDefault="00B2513B" w:rsidP="0040122E">
            <w:pPr>
              <w:spacing w:after="0" w:line="240" w:lineRule="auto"/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</w:pPr>
          </w:p>
          <w:p w14:paraId="240318B2" w14:textId="2A251D4C" w:rsidR="00B2513B" w:rsidRPr="0007430E" w:rsidRDefault="004843B4" w:rsidP="0040122E">
            <w:pPr>
              <w:spacing w:after="0" w:line="240" w:lineRule="auto"/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</w:pPr>
            <w:r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Սա սահմանում է սարքավորման հզորությունը</w:t>
            </w:r>
            <w:r w:rsidR="002933BE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: Խնդրում ենք նայել սարքավորման վրա առկա գրառումներին այս տեղեկությունները պարզելու համար: Խնդրում ենք նշել, արդյո՞ք </w:t>
            </w:r>
            <w:r w:rsidR="005F0666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այն աշխատում է էլեկտրական հոսանքով, վառելիքով կամ այլ նյութով: </w:t>
            </w:r>
          </w:p>
        </w:tc>
        <w:tc>
          <w:tcPr>
            <w:tcW w:w="0" w:type="auto"/>
            <w:vAlign w:val="center"/>
          </w:tcPr>
          <w:p w14:paraId="240318B3" w14:textId="77777777" w:rsidR="00B2513B" w:rsidRPr="0007430E" w:rsidRDefault="00B2513B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</w:p>
        </w:tc>
        <w:tc>
          <w:tcPr>
            <w:tcW w:w="0" w:type="auto"/>
          </w:tcPr>
          <w:p w14:paraId="240318B4" w14:textId="77777777" w:rsidR="00B2513B" w:rsidRPr="0007430E" w:rsidRDefault="00B2513B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</w:p>
        </w:tc>
      </w:tr>
      <w:tr w:rsidR="006A67D0" w:rsidRPr="0007430E" w14:paraId="240318BF" w14:textId="77777777" w:rsidTr="0040122E">
        <w:trPr>
          <w:trHeight w:val="869"/>
        </w:trPr>
        <w:tc>
          <w:tcPr>
            <w:tcW w:w="0" w:type="auto"/>
            <w:vAlign w:val="center"/>
          </w:tcPr>
          <w:p w14:paraId="240318B6" w14:textId="4A46FDD9" w:rsidR="00B2513B" w:rsidRPr="0007430E" w:rsidRDefault="005F0666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  <w:r w:rsidRPr="0007430E">
              <w:rPr>
                <w:rFonts w:cs="Arial"/>
                <w:color w:val="0070C0"/>
                <w:sz w:val="22"/>
                <w:lang w:eastAsia="de-DE"/>
              </w:rPr>
              <w:lastRenderedPageBreak/>
              <w:t>Սարքավորման արդյունավետություն/</w:t>
            </w:r>
            <w:r w:rsidR="006656BD" w:rsidRPr="0007430E">
              <w:rPr>
                <w:rFonts w:cs="Arial"/>
                <w:color w:val="0070C0"/>
                <w:sz w:val="22"/>
                <w:lang w:eastAsia="de-DE"/>
              </w:rPr>
              <w:t>կատարողական</w:t>
            </w:r>
            <w:r w:rsidRPr="0007430E">
              <w:rPr>
                <w:rFonts w:cs="Arial"/>
                <w:color w:val="0070C0"/>
                <w:sz w:val="22"/>
                <w:lang w:eastAsia="de-DE"/>
              </w:rPr>
              <w:t xml:space="preserve"> </w:t>
            </w:r>
          </w:p>
          <w:p w14:paraId="240318B7" w14:textId="77777777" w:rsidR="00B2513B" w:rsidRPr="0007430E" w:rsidRDefault="00B2513B" w:rsidP="0040122E">
            <w:pPr>
              <w:spacing w:after="0" w:line="240" w:lineRule="auto"/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</w:pPr>
          </w:p>
          <w:p w14:paraId="240318B8" w14:textId="4B94C308" w:rsidR="00B2513B" w:rsidRPr="0007430E" w:rsidRDefault="006656BD" w:rsidP="0040122E">
            <w:pPr>
              <w:spacing w:after="0" w:line="240" w:lineRule="auto"/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</w:pPr>
            <w:r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Սա սահմանում է սարքավորման կատարողականը (performance) </w:t>
            </w:r>
            <w:r w:rsidR="00611373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էներգիայի սպառման ու էներգաարդյունավետության առումով: Այն կարող է արտահայտված լինել որպես՝</w:t>
            </w:r>
            <w:r w:rsidR="00B2513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 </w:t>
            </w:r>
          </w:p>
          <w:p w14:paraId="240318B9" w14:textId="762A286F" w:rsidR="00B2513B" w:rsidRPr="0007430E" w:rsidRDefault="00611373" w:rsidP="00B2513B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contextualSpacing/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</w:pPr>
            <w:r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ՕԳԳ</w:t>
            </w:r>
            <w:r w:rsidR="00B2513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 (%, </w:t>
            </w:r>
            <w:r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օրինակ կաթսայի դեպքում</w:t>
            </w:r>
            <w:r w:rsidR="00B2513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)</w:t>
            </w:r>
            <w:r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, կամ</w:t>
            </w:r>
            <w:r w:rsidR="00B2513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  </w:t>
            </w:r>
          </w:p>
          <w:p w14:paraId="240318BA" w14:textId="1A9CDD38" w:rsidR="00B2513B" w:rsidRPr="0007430E" w:rsidRDefault="00611373" w:rsidP="00B2513B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contextualSpacing/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</w:pPr>
            <w:r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Արտադրանքի միավորի վրա էներգիայի սպառում</w:t>
            </w:r>
            <w:r w:rsidR="00B2513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 (</w:t>
            </w:r>
            <w:r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օր.՝</w:t>
            </w:r>
            <w:r w:rsidR="00B2513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 kWh/</w:t>
            </w:r>
            <w:r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ապրանք</w:t>
            </w:r>
            <w:r w:rsidR="00B2513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)</w:t>
            </w:r>
            <w:r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, կամ</w:t>
            </w:r>
            <w:r w:rsidR="00B2513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 </w:t>
            </w:r>
          </w:p>
          <w:p w14:paraId="240318BB" w14:textId="3185A2A9" w:rsidR="00B2513B" w:rsidRPr="0007430E" w:rsidRDefault="00611373" w:rsidP="00B2513B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contextualSpacing/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</w:pPr>
            <w:r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Սարքավորման տվյալ տեսակի համար</w:t>
            </w:r>
            <w:r w:rsidR="00D17196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 </w:t>
            </w:r>
            <w:r w:rsidR="009947C2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կիրառվող չափանիշ</w:t>
            </w:r>
            <w:r w:rsidR="00B2513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 (</w:t>
            </w:r>
            <w:r w:rsidR="009947C2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օր.՝</w:t>
            </w:r>
            <w:r w:rsidR="00B2513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 COP/EER </w:t>
            </w:r>
            <w:r w:rsidR="009947C2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ջերմային պոմպերի ու չիլերների համար</w:t>
            </w:r>
            <w:r w:rsidR="00B2513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)</w:t>
            </w:r>
            <w:r w:rsidR="009947C2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:</w:t>
            </w:r>
            <w:r w:rsidR="00B2513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  </w:t>
            </w:r>
          </w:p>
          <w:p w14:paraId="240318BC" w14:textId="30DCABD4" w:rsidR="00B2513B" w:rsidRPr="0007430E" w:rsidRDefault="009947C2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  <w:r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Այս տեղեկությունները գտնելու համար ուսումնա</w:t>
            </w:r>
            <w:r w:rsidR="00640C10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սիրեք սարքավորման տեխնիկական փաստաթղթերը:</w:t>
            </w:r>
            <w:r w:rsidR="00B2513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  </w:t>
            </w:r>
          </w:p>
        </w:tc>
        <w:tc>
          <w:tcPr>
            <w:tcW w:w="0" w:type="auto"/>
            <w:vAlign w:val="center"/>
          </w:tcPr>
          <w:p w14:paraId="240318BD" w14:textId="77777777" w:rsidR="00B2513B" w:rsidRPr="0007430E" w:rsidRDefault="00B2513B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</w:p>
        </w:tc>
        <w:tc>
          <w:tcPr>
            <w:tcW w:w="0" w:type="auto"/>
          </w:tcPr>
          <w:p w14:paraId="240318BE" w14:textId="77777777" w:rsidR="00B2513B" w:rsidRPr="0007430E" w:rsidRDefault="00B2513B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</w:p>
        </w:tc>
      </w:tr>
      <w:tr w:rsidR="006A67D0" w:rsidRPr="0007430E" w14:paraId="240318C3" w14:textId="77777777" w:rsidTr="0040122E">
        <w:trPr>
          <w:trHeight w:val="715"/>
        </w:trPr>
        <w:tc>
          <w:tcPr>
            <w:tcW w:w="0" w:type="auto"/>
            <w:vAlign w:val="center"/>
          </w:tcPr>
          <w:p w14:paraId="240318C0" w14:textId="5BA9C28B" w:rsidR="00B2513B" w:rsidRPr="0007430E" w:rsidRDefault="00640C10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  <w:r w:rsidRPr="0007430E">
              <w:rPr>
                <w:rFonts w:cs="Arial"/>
                <w:color w:val="0070C0"/>
                <w:sz w:val="22"/>
                <w:lang w:eastAsia="de-DE"/>
              </w:rPr>
              <w:t>Աշխատանքի ժամանակահատված</w:t>
            </w:r>
            <w:r w:rsidR="00B2513B" w:rsidRPr="0007430E">
              <w:rPr>
                <w:rFonts w:cs="Arial"/>
                <w:color w:val="0070C0"/>
                <w:sz w:val="22"/>
                <w:lang w:eastAsia="de-DE"/>
              </w:rPr>
              <w:t xml:space="preserve"> (</w:t>
            </w:r>
            <w:r w:rsidRPr="0007430E">
              <w:rPr>
                <w:rFonts w:cs="Arial"/>
                <w:color w:val="0070C0"/>
                <w:sz w:val="22"/>
                <w:lang w:eastAsia="de-DE"/>
              </w:rPr>
              <w:t>ժամեր</w:t>
            </w:r>
            <w:r w:rsidR="00B2513B" w:rsidRPr="0007430E">
              <w:rPr>
                <w:rFonts w:cs="Arial"/>
                <w:color w:val="0070C0"/>
                <w:sz w:val="22"/>
                <w:lang w:eastAsia="de-DE"/>
              </w:rPr>
              <w:t>/</w:t>
            </w:r>
            <w:r w:rsidRPr="0007430E">
              <w:rPr>
                <w:rFonts w:cs="Arial"/>
                <w:color w:val="0070C0"/>
                <w:sz w:val="22"/>
                <w:lang w:eastAsia="de-DE"/>
              </w:rPr>
              <w:t>տարի</w:t>
            </w:r>
            <w:r w:rsidR="00B2513B" w:rsidRPr="0007430E">
              <w:rPr>
                <w:rFonts w:cs="Arial"/>
                <w:color w:val="0070C0"/>
                <w:sz w:val="22"/>
                <w:lang w:eastAsia="de-DE"/>
              </w:rPr>
              <w:t>)</w:t>
            </w:r>
          </w:p>
        </w:tc>
        <w:tc>
          <w:tcPr>
            <w:tcW w:w="0" w:type="auto"/>
            <w:vAlign w:val="center"/>
          </w:tcPr>
          <w:p w14:paraId="240318C1" w14:textId="77777777" w:rsidR="00B2513B" w:rsidRPr="0007430E" w:rsidRDefault="00B2513B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</w:p>
        </w:tc>
        <w:tc>
          <w:tcPr>
            <w:tcW w:w="0" w:type="auto"/>
          </w:tcPr>
          <w:p w14:paraId="240318C2" w14:textId="77777777" w:rsidR="00B2513B" w:rsidRPr="0007430E" w:rsidRDefault="00B2513B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</w:p>
        </w:tc>
      </w:tr>
      <w:tr w:rsidR="006A67D0" w:rsidRPr="0007430E" w14:paraId="240318C9" w14:textId="77777777" w:rsidTr="0040122E">
        <w:trPr>
          <w:trHeight w:val="715"/>
        </w:trPr>
        <w:tc>
          <w:tcPr>
            <w:tcW w:w="0" w:type="auto"/>
            <w:vAlign w:val="center"/>
          </w:tcPr>
          <w:p w14:paraId="240318C4" w14:textId="035082A5" w:rsidR="00B2513B" w:rsidRPr="0007430E" w:rsidRDefault="00640C10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  <w:r w:rsidRPr="0007430E">
              <w:rPr>
                <w:rFonts w:cs="Arial"/>
                <w:color w:val="0070C0"/>
                <w:sz w:val="22"/>
                <w:lang w:eastAsia="de-DE"/>
              </w:rPr>
              <w:t>Արտադրողականություն</w:t>
            </w:r>
            <w:r w:rsidR="00B2513B" w:rsidRPr="0007430E">
              <w:rPr>
                <w:rFonts w:cs="Arial"/>
                <w:color w:val="0070C0"/>
                <w:sz w:val="22"/>
                <w:lang w:eastAsia="de-DE"/>
              </w:rPr>
              <w:t xml:space="preserve"> (</w:t>
            </w:r>
            <w:r w:rsidRPr="0007430E">
              <w:rPr>
                <w:rFonts w:cs="Arial"/>
                <w:color w:val="0070C0"/>
                <w:sz w:val="22"/>
                <w:lang w:eastAsia="de-DE"/>
              </w:rPr>
              <w:t>կգ</w:t>
            </w:r>
            <w:r w:rsidR="00B2513B" w:rsidRPr="0007430E">
              <w:rPr>
                <w:rFonts w:cs="Arial"/>
                <w:color w:val="0070C0"/>
                <w:sz w:val="22"/>
                <w:lang w:eastAsia="de-DE"/>
              </w:rPr>
              <w:t>/</w:t>
            </w:r>
            <w:r w:rsidRPr="0007430E">
              <w:rPr>
                <w:rFonts w:cs="Arial"/>
                <w:color w:val="0070C0"/>
                <w:sz w:val="22"/>
                <w:lang w:eastAsia="de-DE"/>
              </w:rPr>
              <w:t>ժամ կամ համարժեք</w:t>
            </w:r>
            <w:r w:rsidR="00B2513B" w:rsidRPr="0007430E">
              <w:rPr>
                <w:rFonts w:cs="Arial"/>
                <w:color w:val="0070C0"/>
                <w:sz w:val="22"/>
                <w:lang w:eastAsia="de-DE"/>
              </w:rPr>
              <w:t>)</w:t>
            </w:r>
          </w:p>
          <w:p w14:paraId="240318C5" w14:textId="77777777" w:rsidR="00B2513B" w:rsidRPr="0007430E" w:rsidRDefault="00B2513B" w:rsidP="0040122E">
            <w:pPr>
              <w:spacing w:after="0" w:line="240" w:lineRule="auto"/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</w:pPr>
          </w:p>
          <w:p w14:paraId="240318C6" w14:textId="04169045" w:rsidR="00B2513B" w:rsidRPr="0007430E" w:rsidRDefault="00640C10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  <w:r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Սա սահմանում է սարքավորման </w:t>
            </w:r>
            <w:r w:rsidR="00260E71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արտադրողունակությունը որոշակի ժամանակա</w:t>
            </w:r>
            <w:r w:rsidR="005309CF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միջոցում ցանկալի արդյունքի կամ հզորության առումով </w:t>
            </w:r>
            <w:r w:rsidR="00B2513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(</w:t>
            </w:r>
            <w:r w:rsidR="005309CF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օր.՝ ժամում ապրանքի միավորների քանակ</w:t>
            </w:r>
            <w:r w:rsidR="00B2513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)</w:t>
            </w:r>
            <w:r w:rsidR="005309CF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: Այս տեղեկությունները գտնելու համար ուսումնասիրեք սարքավորման տեխնիկական փաստաթղթերը:  </w:t>
            </w:r>
          </w:p>
        </w:tc>
        <w:tc>
          <w:tcPr>
            <w:tcW w:w="0" w:type="auto"/>
            <w:vAlign w:val="center"/>
          </w:tcPr>
          <w:p w14:paraId="240318C7" w14:textId="77777777" w:rsidR="00B2513B" w:rsidRPr="0007430E" w:rsidRDefault="00B2513B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</w:p>
        </w:tc>
        <w:tc>
          <w:tcPr>
            <w:tcW w:w="0" w:type="auto"/>
          </w:tcPr>
          <w:p w14:paraId="240318C8" w14:textId="77777777" w:rsidR="00B2513B" w:rsidRPr="0007430E" w:rsidRDefault="00B2513B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</w:p>
        </w:tc>
      </w:tr>
      <w:tr w:rsidR="006A67D0" w:rsidRPr="0007430E" w14:paraId="240318CF" w14:textId="77777777" w:rsidTr="0040122E">
        <w:trPr>
          <w:trHeight w:val="715"/>
        </w:trPr>
        <w:tc>
          <w:tcPr>
            <w:tcW w:w="0" w:type="auto"/>
            <w:vAlign w:val="center"/>
          </w:tcPr>
          <w:p w14:paraId="240318CA" w14:textId="38DBA752" w:rsidR="00B2513B" w:rsidRPr="0007430E" w:rsidRDefault="005309CF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  <w:r w:rsidRPr="0007430E">
              <w:rPr>
                <w:rFonts w:cs="Arial"/>
                <w:color w:val="0070C0"/>
                <w:sz w:val="22"/>
                <w:lang w:eastAsia="de-DE"/>
              </w:rPr>
              <w:t>Տարեկան արտադրություն</w:t>
            </w:r>
            <w:r w:rsidR="00B2513B" w:rsidRPr="0007430E">
              <w:rPr>
                <w:rFonts w:cs="Arial"/>
                <w:color w:val="0070C0"/>
                <w:sz w:val="22"/>
                <w:lang w:eastAsia="de-DE"/>
              </w:rPr>
              <w:t xml:space="preserve"> (</w:t>
            </w:r>
            <w:r w:rsidRPr="0007430E">
              <w:rPr>
                <w:rFonts w:cs="Arial"/>
                <w:color w:val="0070C0"/>
                <w:sz w:val="22"/>
                <w:lang w:eastAsia="de-DE"/>
              </w:rPr>
              <w:t>կգ</w:t>
            </w:r>
            <w:r w:rsidR="00B2513B" w:rsidRPr="0007430E">
              <w:rPr>
                <w:rFonts w:cs="Arial"/>
                <w:color w:val="0070C0"/>
                <w:sz w:val="22"/>
                <w:lang w:eastAsia="de-DE"/>
              </w:rPr>
              <w:t>/</w:t>
            </w:r>
            <w:r w:rsidRPr="0007430E">
              <w:rPr>
                <w:rFonts w:cs="Arial"/>
                <w:color w:val="0070C0"/>
                <w:sz w:val="22"/>
                <w:lang w:eastAsia="de-DE"/>
              </w:rPr>
              <w:t>տարի կամ համարժեք</w:t>
            </w:r>
            <w:r w:rsidR="00B2513B" w:rsidRPr="0007430E">
              <w:rPr>
                <w:rFonts w:cs="Arial"/>
                <w:color w:val="0070C0"/>
                <w:sz w:val="22"/>
                <w:lang w:eastAsia="de-DE"/>
              </w:rPr>
              <w:t>)</w:t>
            </w:r>
          </w:p>
          <w:p w14:paraId="240318CB" w14:textId="77777777" w:rsidR="00B2513B" w:rsidRPr="0007430E" w:rsidRDefault="00B2513B" w:rsidP="0040122E">
            <w:pPr>
              <w:spacing w:after="0" w:line="240" w:lineRule="auto"/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</w:pPr>
          </w:p>
          <w:p w14:paraId="240318CC" w14:textId="2B597864" w:rsidR="00B2513B" w:rsidRPr="0007430E" w:rsidRDefault="005309CF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  <w:r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Սա սարքավորման կիրառմամբ </w:t>
            </w:r>
            <w:r w:rsidR="00576FC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իրականացվող արտադրության նախատեսվող ծավալն է: Խնդրում ենք կատարել պարզ հաշվարկ հիմնվելով արտադրողունակության ու աշխատանքի ժամանակահատվածի հիման վրա: </w:t>
            </w:r>
          </w:p>
        </w:tc>
        <w:tc>
          <w:tcPr>
            <w:tcW w:w="0" w:type="auto"/>
            <w:vAlign w:val="center"/>
          </w:tcPr>
          <w:p w14:paraId="240318CD" w14:textId="77777777" w:rsidR="00B2513B" w:rsidRPr="0007430E" w:rsidRDefault="00B2513B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</w:p>
        </w:tc>
        <w:tc>
          <w:tcPr>
            <w:tcW w:w="0" w:type="auto"/>
          </w:tcPr>
          <w:p w14:paraId="240318CE" w14:textId="77777777" w:rsidR="00B2513B" w:rsidRPr="0007430E" w:rsidRDefault="00B2513B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</w:p>
        </w:tc>
      </w:tr>
      <w:tr w:rsidR="006A67D0" w:rsidRPr="0007430E" w14:paraId="240318D3" w14:textId="77777777" w:rsidTr="0040122E">
        <w:trPr>
          <w:trHeight w:val="715"/>
        </w:trPr>
        <w:tc>
          <w:tcPr>
            <w:tcW w:w="0" w:type="auto"/>
            <w:vAlign w:val="center"/>
          </w:tcPr>
          <w:p w14:paraId="240318D0" w14:textId="35150C74" w:rsidR="00B2513B" w:rsidRPr="0007430E" w:rsidRDefault="00576FCB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  <w:r w:rsidRPr="0007430E">
              <w:rPr>
                <w:rFonts w:cs="Arial"/>
                <w:color w:val="0070C0"/>
                <w:sz w:val="22"/>
                <w:lang w:eastAsia="de-DE"/>
              </w:rPr>
              <w:t>Արտադրության տարի</w:t>
            </w:r>
            <w:r w:rsidR="00B2513B" w:rsidRPr="0007430E">
              <w:rPr>
                <w:rFonts w:cs="Arial"/>
                <w:color w:val="0070C0"/>
                <w:sz w:val="22"/>
                <w:lang w:eastAsia="de-DE"/>
              </w:rPr>
              <w:t xml:space="preserve"> </w:t>
            </w:r>
          </w:p>
        </w:tc>
        <w:tc>
          <w:tcPr>
            <w:tcW w:w="0" w:type="auto"/>
            <w:vAlign w:val="center"/>
          </w:tcPr>
          <w:p w14:paraId="240318D1" w14:textId="77777777" w:rsidR="00B2513B" w:rsidRPr="0007430E" w:rsidRDefault="00B2513B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</w:p>
        </w:tc>
        <w:tc>
          <w:tcPr>
            <w:tcW w:w="0" w:type="auto"/>
          </w:tcPr>
          <w:p w14:paraId="240318D2" w14:textId="77777777" w:rsidR="00B2513B" w:rsidRPr="0007430E" w:rsidRDefault="00B2513B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</w:p>
        </w:tc>
      </w:tr>
      <w:tr w:rsidR="006A67D0" w:rsidRPr="0007430E" w14:paraId="240318D9" w14:textId="77777777" w:rsidTr="0040122E">
        <w:trPr>
          <w:trHeight w:val="715"/>
        </w:trPr>
        <w:tc>
          <w:tcPr>
            <w:tcW w:w="0" w:type="auto"/>
            <w:vAlign w:val="center"/>
          </w:tcPr>
          <w:p w14:paraId="240318D4" w14:textId="25FF6392" w:rsidR="00B2513B" w:rsidRPr="0007430E" w:rsidRDefault="00576FCB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  <w:r w:rsidRPr="0007430E">
              <w:rPr>
                <w:rFonts w:cs="Arial"/>
                <w:color w:val="0070C0"/>
                <w:sz w:val="22"/>
                <w:lang w:eastAsia="de-DE"/>
              </w:rPr>
              <w:t>Էներգիայի սպառում</w:t>
            </w:r>
            <w:r w:rsidR="00B2513B" w:rsidRPr="0007430E">
              <w:rPr>
                <w:rFonts w:cs="Arial"/>
                <w:color w:val="0070C0"/>
                <w:sz w:val="22"/>
                <w:lang w:eastAsia="de-DE"/>
              </w:rPr>
              <w:t xml:space="preserve"> (MWh/</w:t>
            </w:r>
            <w:r w:rsidRPr="0007430E">
              <w:rPr>
                <w:rFonts w:cs="Arial"/>
                <w:color w:val="0070C0"/>
                <w:sz w:val="22"/>
                <w:lang w:eastAsia="de-DE"/>
              </w:rPr>
              <w:t>տարի կամ համարժեք</w:t>
            </w:r>
            <w:r w:rsidR="00B2513B" w:rsidRPr="0007430E">
              <w:rPr>
                <w:rFonts w:cs="Arial"/>
                <w:color w:val="0070C0"/>
                <w:sz w:val="22"/>
                <w:lang w:eastAsia="de-DE"/>
              </w:rPr>
              <w:t>)</w:t>
            </w:r>
          </w:p>
          <w:p w14:paraId="240318D5" w14:textId="77777777" w:rsidR="00B2513B" w:rsidRPr="0007430E" w:rsidRDefault="00B2513B" w:rsidP="0040122E">
            <w:pPr>
              <w:spacing w:after="0" w:line="240" w:lineRule="auto"/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</w:pPr>
          </w:p>
          <w:p w14:paraId="240318D6" w14:textId="52B89713" w:rsidR="00B2513B" w:rsidRPr="0007430E" w:rsidRDefault="00656824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  <w:r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Սա սարքավորման տարեկան էներգիայի սպառման </w:t>
            </w:r>
            <w:r w:rsidR="00CE0586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նախատեսվող ծավալն է</w:t>
            </w:r>
            <w:r w:rsidR="008E2269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: Էներգիայի սպառումը կարող </w:t>
            </w:r>
            <w:r w:rsidR="006A67D0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եք հաշվարկել պարզապես օգտագործելով հետևյալ բանաձևը՝ </w:t>
            </w:r>
            <w:r w:rsidR="004A6190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էներգիայի սպառում </w:t>
            </w:r>
            <w:r w:rsidR="00B2513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= </w:t>
            </w:r>
            <w:r w:rsidR="00F5035F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սարքավորման արդյունավետություն</w:t>
            </w:r>
            <w:r w:rsidR="00B2513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 * </w:t>
            </w:r>
            <w:r w:rsidR="00F5035F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նախատեսվող օպերացիոն</w:t>
            </w:r>
            <w:r w:rsidR="00B2513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 (</w:t>
            </w:r>
            <w:r w:rsidR="00F5035F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կամ արտադրական</w:t>
            </w:r>
            <w:r w:rsidR="00B2513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)</w:t>
            </w:r>
            <w:r w:rsidR="00F5035F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 ժամանակահատված: Եթե </w:t>
            </w:r>
            <w:r w:rsidR="009355CF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առկա է մեկից ավելի էներգակիր, ըստ անհրաժեշտության ավելացրեք շարքեր </w:t>
            </w:r>
            <w:r w:rsidR="00B2513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 (</w:t>
            </w:r>
            <w:r w:rsidR="009355CF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էլեկտրականություն, հեղուկ վառելիք, ածուխ, և ալյն</w:t>
            </w:r>
            <w:r w:rsidR="00B2513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)</w:t>
            </w:r>
            <w:r w:rsidR="009355CF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>:</w:t>
            </w:r>
            <w:r w:rsidR="00B2513B" w:rsidRPr="0007430E">
              <w:rPr>
                <w:rFonts w:cs="Arial"/>
                <w:i/>
                <w:color w:val="0070C0"/>
                <w:sz w:val="18"/>
                <w:szCs w:val="18"/>
                <w:lang w:eastAsia="de-DE"/>
              </w:rPr>
              <w:t xml:space="preserve">  </w:t>
            </w:r>
          </w:p>
        </w:tc>
        <w:tc>
          <w:tcPr>
            <w:tcW w:w="0" w:type="auto"/>
            <w:vAlign w:val="center"/>
          </w:tcPr>
          <w:p w14:paraId="240318D7" w14:textId="77777777" w:rsidR="00B2513B" w:rsidRPr="0007430E" w:rsidRDefault="00B2513B" w:rsidP="0040122E">
            <w:pPr>
              <w:spacing w:after="0" w:line="240" w:lineRule="auto"/>
              <w:rPr>
                <w:rFonts w:cs="Arial"/>
                <w:color w:val="0070C0"/>
                <w:sz w:val="22"/>
                <w:lang w:eastAsia="de-DE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240318D8" w14:textId="77777777" w:rsidR="00B2513B" w:rsidRPr="0007430E" w:rsidRDefault="00B2513B" w:rsidP="0040122E">
            <w:pPr>
              <w:spacing w:after="0" w:line="240" w:lineRule="auto"/>
              <w:jc w:val="center"/>
              <w:rPr>
                <w:rFonts w:cs="Arial"/>
                <w:color w:val="0070C0"/>
                <w:sz w:val="22"/>
                <w:lang w:eastAsia="de-DE"/>
              </w:rPr>
            </w:pPr>
          </w:p>
        </w:tc>
      </w:tr>
    </w:tbl>
    <w:p w14:paraId="240318DA" w14:textId="77777777" w:rsidR="00E9200C" w:rsidRPr="0007430E" w:rsidRDefault="00E9200C" w:rsidP="00914B3E">
      <w:pPr>
        <w:spacing w:before="120" w:after="0" w:line="240" w:lineRule="auto"/>
        <w:rPr>
          <w:rFonts w:cs="Arial"/>
          <w:color w:val="0070C0"/>
        </w:rPr>
      </w:pPr>
    </w:p>
    <w:p w14:paraId="240318DB" w14:textId="77777777" w:rsidR="00E9200C" w:rsidRPr="0007430E" w:rsidRDefault="00E9200C" w:rsidP="00914B3E">
      <w:pPr>
        <w:spacing w:before="120" w:after="0" w:line="240" w:lineRule="auto"/>
        <w:rPr>
          <w:rFonts w:cs="Arial"/>
          <w:color w:val="0070C0"/>
        </w:rPr>
      </w:pPr>
    </w:p>
    <w:p w14:paraId="240318DC" w14:textId="65919615" w:rsidR="00914B3E" w:rsidRPr="0007430E" w:rsidRDefault="00656824" w:rsidP="00914B3E">
      <w:pPr>
        <w:spacing w:before="120" w:after="0" w:line="240" w:lineRule="auto"/>
        <w:rPr>
          <w:rFonts w:cs="Arial"/>
          <w:color w:val="0070C0"/>
        </w:rPr>
      </w:pPr>
      <w:r w:rsidRPr="0007430E">
        <w:rPr>
          <w:rFonts w:cs="Arial"/>
          <w:color w:val="0070C0"/>
        </w:rPr>
        <w:t>Ամսաթիվ՝</w:t>
      </w:r>
    </w:p>
    <w:p w14:paraId="240318DD" w14:textId="54C73233" w:rsidR="00914B3E" w:rsidRPr="0007430E" w:rsidRDefault="00656824" w:rsidP="00914B3E">
      <w:pPr>
        <w:spacing w:before="120" w:after="0" w:line="240" w:lineRule="auto"/>
        <w:rPr>
          <w:rFonts w:cs="Arial"/>
          <w:color w:val="0070C0"/>
        </w:rPr>
      </w:pPr>
      <w:r w:rsidRPr="0007430E">
        <w:rPr>
          <w:rStyle w:val="hps"/>
          <w:rFonts w:cs="Arial"/>
          <w:color w:val="0070C0"/>
        </w:rPr>
        <w:t>Ընկերության լիազոր ներկայացուցիչ՝</w:t>
      </w:r>
      <w:r w:rsidR="00914B3E" w:rsidRPr="0007430E">
        <w:rPr>
          <w:rStyle w:val="hps"/>
          <w:rFonts w:cs="Arial"/>
          <w:color w:val="0070C0"/>
        </w:rPr>
        <w:t xml:space="preserve"> </w:t>
      </w:r>
    </w:p>
    <w:p w14:paraId="240318DE" w14:textId="5F442834" w:rsidR="00914B3E" w:rsidRPr="0007430E" w:rsidRDefault="00FF592F" w:rsidP="00C516B7">
      <w:pPr>
        <w:ind w:left="709"/>
        <w:jc w:val="both"/>
        <w:rPr>
          <w:rFonts w:cs="Arial"/>
          <w:color w:val="0070C0"/>
        </w:rPr>
      </w:pPr>
      <w:r w:rsidRPr="0007430E">
        <w:rPr>
          <w:rFonts w:cs="Arial"/>
          <w:color w:val="0070C0"/>
        </w:rPr>
        <w:t>(</w:t>
      </w:r>
      <w:r w:rsidR="00656824" w:rsidRPr="0007430E">
        <w:rPr>
          <w:rFonts w:cs="Arial"/>
          <w:color w:val="0070C0"/>
        </w:rPr>
        <w:t>կնիք ու ստորագրություն</w:t>
      </w:r>
      <w:r w:rsidRPr="0007430E">
        <w:rPr>
          <w:rFonts w:cs="Arial"/>
          <w:color w:val="0070C0"/>
        </w:rPr>
        <w:t>)</w:t>
      </w:r>
    </w:p>
    <w:p w14:paraId="705FFAA7" w14:textId="77777777" w:rsidR="000A4104" w:rsidRPr="0007430E" w:rsidRDefault="000A4104">
      <w:pPr>
        <w:ind w:left="709"/>
        <w:jc w:val="both"/>
        <w:rPr>
          <w:rFonts w:cs="Arial"/>
          <w:color w:val="0070C0"/>
        </w:rPr>
      </w:pPr>
    </w:p>
    <w:sectPr w:rsidR="000A4104" w:rsidRPr="0007430E" w:rsidSect="00C516B7">
      <w:headerReference w:type="default" r:id="rId14"/>
      <w:footerReference w:type="default" r:id="rId15"/>
      <w:headerReference w:type="first" r:id="rId16"/>
      <w:footerReference w:type="first" r:id="rId17"/>
      <w:pgSz w:w="11907" w:h="16840" w:code="9"/>
      <w:pgMar w:top="1949" w:right="1134" w:bottom="1418" w:left="1134" w:header="0" w:footer="31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46540" w14:textId="77777777" w:rsidR="00F55BBF" w:rsidRDefault="00F55BBF">
      <w:r>
        <w:separator/>
      </w:r>
    </w:p>
  </w:endnote>
  <w:endnote w:type="continuationSeparator" w:id="0">
    <w:p w14:paraId="6FDF29FB" w14:textId="77777777" w:rsidR="00F55BBF" w:rsidRDefault="00F55B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-Normal Thin"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NeueLTStd-LtIt">
    <w:altName w:val="Arial"/>
    <w:charset w:val="00"/>
    <w:family w:val="swiss"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318E9" w14:textId="0ACC2171" w:rsidR="00312F48" w:rsidRDefault="00312F48" w:rsidP="00A415C2">
    <w:pPr>
      <w:pStyle w:val="Footer"/>
      <w:tabs>
        <w:tab w:val="clear" w:pos="8640"/>
        <w:tab w:val="right" w:pos="9639"/>
      </w:tabs>
      <w:rPr>
        <w:rFonts w:cs="Arial"/>
        <w:b/>
        <w:sz w:val="18"/>
        <w:szCs w:val="18"/>
        <w:lang w:val="mk-MK"/>
      </w:rPr>
    </w:pPr>
    <w:r w:rsidRPr="00DD331D">
      <w:rPr>
        <w:rFonts w:cs="Arial"/>
        <w:b/>
        <w:sz w:val="18"/>
        <w:szCs w:val="18"/>
        <w:lang w:val="de-DE"/>
      </w:rPr>
      <w:tab/>
    </w:r>
    <w:r w:rsidRPr="00DD331D">
      <w:rPr>
        <w:rFonts w:cs="Arial"/>
        <w:b/>
        <w:sz w:val="18"/>
        <w:szCs w:val="18"/>
        <w:lang w:val="de-DE"/>
      </w:rPr>
      <w:tab/>
    </w:r>
    <w:r w:rsidR="00FA4343">
      <w:rPr>
        <w:rFonts w:cs="Arial"/>
        <w:b/>
        <w:sz w:val="18"/>
        <w:szCs w:val="18"/>
      </w:rPr>
      <w:t>էջ</w:t>
    </w:r>
    <w:r w:rsidRPr="00DD331D">
      <w:rPr>
        <w:rFonts w:cs="Arial"/>
        <w:b/>
        <w:sz w:val="18"/>
        <w:szCs w:val="18"/>
        <w:lang w:val="de-DE"/>
      </w:rPr>
      <w:t xml:space="preserve"> </w:t>
    </w:r>
    <w:r w:rsidR="00A77B50" w:rsidRPr="00DD331D">
      <w:rPr>
        <w:rFonts w:cs="Arial"/>
        <w:b/>
        <w:sz w:val="18"/>
        <w:szCs w:val="18"/>
        <w:lang w:val="de-DE"/>
      </w:rPr>
      <w:fldChar w:fldCharType="begin"/>
    </w:r>
    <w:r w:rsidRPr="00DD331D">
      <w:rPr>
        <w:rFonts w:cs="Arial"/>
        <w:b/>
        <w:sz w:val="18"/>
        <w:szCs w:val="18"/>
        <w:lang w:val="de-DE"/>
      </w:rPr>
      <w:instrText>PAGE   \* MERGEFORMAT</w:instrText>
    </w:r>
    <w:r w:rsidR="00A77B50" w:rsidRPr="00DD331D">
      <w:rPr>
        <w:rFonts w:cs="Arial"/>
        <w:b/>
        <w:sz w:val="18"/>
        <w:szCs w:val="18"/>
        <w:lang w:val="de-DE"/>
      </w:rPr>
      <w:fldChar w:fldCharType="separate"/>
    </w:r>
    <w:r w:rsidR="00E800BF">
      <w:rPr>
        <w:rFonts w:cs="Arial"/>
        <w:b/>
        <w:noProof/>
        <w:sz w:val="18"/>
        <w:szCs w:val="18"/>
        <w:lang w:val="de-DE"/>
      </w:rPr>
      <w:t>6</w:t>
    </w:r>
    <w:r w:rsidR="00A77B50" w:rsidRPr="00DD331D">
      <w:rPr>
        <w:rFonts w:cs="Arial"/>
        <w:b/>
        <w:sz w:val="18"/>
        <w:szCs w:val="18"/>
        <w:lang w:val="de-DE"/>
      </w:rPr>
      <w:fldChar w:fldCharType="end"/>
    </w:r>
  </w:p>
  <w:p w14:paraId="240318EA" w14:textId="650F0730" w:rsidR="00312F48" w:rsidRPr="00FA4343" w:rsidRDefault="00FA4343" w:rsidP="00FA4343">
    <w:pPr>
      <w:autoSpaceDE w:val="0"/>
      <w:autoSpaceDN w:val="0"/>
      <w:adjustRightInd w:val="0"/>
      <w:spacing w:before="240"/>
      <w:jc w:val="center"/>
      <w:rPr>
        <w:rFonts w:cs="Arial"/>
        <w:i/>
        <w:iCs/>
        <w:color w:val="1A1A18"/>
        <w:sz w:val="18"/>
        <w:szCs w:val="18"/>
        <w:lang w:eastAsia="de-DE"/>
      </w:rPr>
    </w:pPr>
    <w:r w:rsidRPr="007E3AEF">
      <w:rPr>
        <w:rFonts w:cs="Arial"/>
        <w:i/>
        <w:color w:val="0070C0"/>
        <w:sz w:val="18"/>
        <w:szCs w:val="18"/>
      </w:rPr>
      <w:t>Սույն փաստաթուղթը մշակվել է Եվրոպական Միության EU4Business նախաձեռնության ֆինանսական աջակցությամբ: Այստեղ արտահայտված կարծիքները Խորհրդատուինն են, ու որևէ կերպ չեն արտահայտում ՎԶԵԲ ու Եվրոպական Միության պաշտոնական կարծիք: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318ED" w14:textId="77777777" w:rsidR="00312F48" w:rsidRPr="00E54986" w:rsidRDefault="00312F48" w:rsidP="00E54986">
    <w:pPr>
      <w:autoSpaceDE w:val="0"/>
      <w:autoSpaceDN w:val="0"/>
      <w:adjustRightInd w:val="0"/>
      <w:spacing w:before="240"/>
      <w:jc w:val="center"/>
      <w:rPr>
        <w:rFonts w:ascii="Arial Narrow" w:hAnsi="Arial Narrow" w:cs="HelveticaNeueLTStd-LtIt"/>
        <w:i/>
        <w:iCs/>
        <w:color w:val="1A1A18"/>
        <w:sz w:val="18"/>
        <w:szCs w:val="18"/>
        <w:lang w:val="mk-MK" w:eastAsia="de-DE"/>
      </w:rPr>
    </w:pPr>
    <w:r>
      <w:rPr>
        <w:rFonts w:ascii="Arial Narrow" w:hAnsi="Arial Narrow" w:cs="HelveticaNeueLTStd-LtIt"/>
        <w:i/>
        <w:iCs/>
        <w:color w:val="1A1A18"/>
        <w:sz w:val="18"/>
        <w:szCs w:val="18"/>
        <w:lang w:eastAsia="de-DE"/>
      </w:rPr>
      <w:t>This</w:t>
    </w:r>
    <w:r w:rsidRPr="0057610B">
      <w:rPr>
        <w:rFonts w:ascii="Arial Narrow" w:hAnsi="Arial Narrow" w:cs="HelveticaNeueLTStd-LtIt"/>
        <w:i/>
        <w:iCs/>
        <w:color w:val="1A1A18"/>
        <w:sz w:val="18"/>
        <w:szCs w:val="18"/>
        <w:lang w:eastAsia="de-DE"/>
      </w:rPr>
      <w:t xml:space="preserve"> publication has been produced with the assistance of the European Union. The contents of this publication are the sole responsibility of </w:t>
    </w:r>
    <w:r>
      <w:rPr>
        <w:rFonts w:ascii="Arial Narrow" w:hAnsi="Arial Narrow" w:cs="HelveticaNeueLTStd-LtIt"/>
        <w:i/>
        <w:iCs/>
        <w:color w:val="1A1A18"/>
        <w:sz w:val="18"/>
        <w:szCs w:val="18"/>
        <w:lang w:eastAsia="de-DE"/>
      </w:rPr>
      <w:t>WeBPSSF Project Consultant</w:t>
    </w:r>
    <w:r w:rsidRPr="0057610B">
      <w:rPr>
        <w:rFonts w:ascii="Arial Narrow" w:hAnsi="Arial Narrow" w:cs="HelveticaNeueLTStd-LtIt"/>
        <w:i/>
        <w:iCs/>
        <w:color w:val="1A1A18"/>
        <w:sz w:val="18"/>
        <w:szCs w:val="18"/>
        <w:lang w:eastAsia="de-DE"/>
      </w:rPr>
      <w:t xml:space="preserve"> and can in no way be taken to reflect th</w:t>
    </w:r>
    <w:r>
      <w:rPr>
        <w:rFonts w:ascii="Arial Narrow" w:hAnsi="Arial Narrow" w:cs="HelveticaNeueLTStd-LtIt"/>
        <w:i/>
        <w:iCs/>
        <w:color w:val="1A1A18"/>
        <w:sz w:val="18"/>
        <w:szCs w:val="18"/>
        <w:lang w:eastAsia="de-DE"/>
      </w:rPr>
      <w:t>e views of the European Unio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030F8" w14:textId="77777777" w:rsidR="00F55BBF" w:rsidRDefault="00F55BBF">
      <w:r>
        <w:separator/>
      </w:r>
    </w:p>
  </w:footnote>
  <w:footnote w:type="continuationSeparator" w:id="0">
    <w:p w14:paraId="3E83128D" w14:textId="77777777" w:rsidR="00F55BBF" w:rsidRDefault="00F55BBF">
      <w:r>
        <w:continuationSeparator/>
      </w:r>
    </w:p>
  </w:footnote>
  <w:footnote w:id="1">
    <w:p w14:paraId="240318F8" w14:textId="096FEC34" w:rsidR="00B2513B" w:rsidRPr="00EF1246" w:rsidRDefault="00B2513B" w:rsidP="00B2513B">
      <w:pPr>
        <w:pStyle w:val="FootnoteText"/>
        <w:rPr>
          <w:color w:val="0070C0"/>
          <w:lang w:val="en-GB"/>
        </w:rPr>
      </w:pPr>
      <w:r w:rsidRPr="00EF1246">
        <w:rPr>
          <w:rStyle w:val="FootnoteReference"/>
          <w:color w:val="0070C0"/>
        </w:rPr>
        <w:footnoteRef/>
      </w:r>
      <w:r w:rsidRPr="00EF1246">
        <w:rPr>
          <w:color w:val="0070C0"/>
        </w:rPr>
        <w:t xml:space="preserve"> </w:t>
      </w:r>
      <w:r w:rsidR="00C41319">
        <w:rPr>
          <w:color w:val="0070C0"/>
        </w:rPr>
        <w:t>Խնդրում ենք նշել փոխարինվող սարքավորումը, եթե նոր սարքավորումը չի փոխարինում այլ սարքավորում, ապա նշեք այն սարքավորումը, որը մինչ այդ կատարել է նման ֆունկցիա:</w:t>
      </w:r>
      <w:r w:rsidRPr="00EF1246">
        <w:rPr>
          <w:color w:val="0070C0"/>
          <w:lang w:val="en-GB"/>
        </w:rPr>
        <w:t xml:space="preserve">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318E4" w14:textId="77777777" w:rsidR="00312F48" w:rsidRPr="00E011A5" w:rsidRDefault="00312F48" w:rsidP="00F52381">
    <w:pPr>
      <w:autoSpaceDE w:val="0"/>
      <w:autoSpaceDN w:val="0"/>
      <w:adjustRightInd w:val="0"/>
      <w:snapToGrid w:val="0"/>
      <w:spacing w:after="60"/>
      <w:rPr>
        <w:rFonts w:cs="Arial"/>
        <w:b/>
        <w:bCs/>
        <w:spacing w:val="-3"/>
        <w:sz w:val="24"/>
      </w:rPr>
    </w:pPr>
  </w:p>
  <w:p w14:paraId="240318E5" w14:textId="77777777" w:rsidR="00312F48" w:rsidRDefault="004F2457" w:rsidP="00332E09">
    <w:pPr>
      <w:pStyle w:val="Header"/>
      <w:tabs>
        <w:tab w:val="clear" w:pos="8640"/>
        <w:tab w:val="left" w:pos="7110"/>
        <w:tab w:val="right" w:pos="9639"/>
      </w:tabs>
      <w:rPr>
        <w:rFonts w:cs="Arial"/>
        <w:b/>
        <w:sz w:val="44"/>
        <w:szCs w:val="44"/>
      </w:rPr>
    </w:pPr>
    <w:r w:rsidRPr="00895E60">
      <w:rPr>
        <w:noProof/>
        <w:lang w:val="ru-RU" w:eastAsia="ru-RU"/>
      </w:rPr>
      <w:drawing>
        <wp:anchor distT="0" distB="0" distL="114300" distR="114300" simplePos="0" relativeHeight="251642880" behindDoc="0" locked="0" layoutInCell="1" allowOverlap="1" wp14:anchorId="240318EE" wp14:editId="240318EF">
          <wp:simplePos x="0" y="0"/>
          <wp:positionH relativeFrom="column">
            <wp:posOffset>-36195</wp:posOffset>
          </wp:positionH>
          <wp:positionV relativeFrom="paragraph">
            <wp:posOffset>172720</wp:posOffset>
          </wp:positionV>
          <wp:extent cx="850265" cy="793115"/>
          <wp:effectExtent l="0" t="0" r="0" b="0"/>
          <wp:wrapNone/>
          <wp:docPr id="1" name="Picture 1" descr="P:\Proj\2015\15-699\eng\work\marketing\EU4Business_visual\EU4Business_flag\JPEG\EU flag-EU4Business-positive-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P:\Proj\2015\15-699\eng\work\marketing\EU4Business_visual\EU4Business_flag\JPEG\EU flag-EU4Business-positive-rg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0265" cy="793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ru-RU" w:eastAsia="ru-RU"/>
      </w:rPr>
      <w:drawing>
        <wp:anchor distT="0" distB="0" distL="114300" distR="114300" simplePos="0" relativeHeight="251681792" behindDoc="0" locked="0" layoutInCell="1" allowOverlap="1" wp14:anchorId="240318F0" wp14:editId="240318F1">
          <wp:simplePos x="0" y="0"/>
          <wp:positionH relativeFrom="column">
            <wp:posOffset>1855470</wp:posOffset>
          </wp:positionH>
          <wp:positionV relativeFrom="paragraph">
            <wp:posOffset>109220</wp:posOffset>
          </wp:positionV>
          <wp:extent cx="2357755" cy="856615"/>
          <wp:effectExtent l="0" t="0" r="0" b="0"/>
          <wp:wrapNone/>
          <wp:docPr id="5" name="Picture 2" descr="DCFTA final logo english tag 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2" descr="DCFTA final logo english tag 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491" t="32013" r="11333" b="25591"/>
                  <a:stretch>
                    <a:fillRect/>
                  </a:stretch>
                </pic:blipFill>
                <pic:spPr bwMode="auto">
                  <a:xfrm>
                    <a:off x="0" y="0"/>
                    <a:ext cx="2357755" cy="8566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ru-RU" w:eastAsia="ru-RU"/>
      </w:rPr>
      <w:drawing>
        <wp:anchor distT="0" distB="0" distL="114300" distR="114300" simplePos="0" relativeHeight="251714560" behindDoc="0" locked="0" layoutInCell="1" allowOverlap="1" wp14:anchorId="240318F2" wp14:editId="240318F3">
          <wp:simplePos x="0" y="0"/>
          <wp:positionH relativeFrom="column">
            <wp:posOffset>4479290</wp:posOffset>
          </wp:positionH>
          <wp:positionV relativeFrom="paragraph">
            <wp:posOffset>164796</wp:posOffset>
          </wp:positionV>
          <wp:extent cx="1623695" cy="85217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3695" cy="852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40318E6" w14:textId="77777777" w:rsidR="004F2457" w:rsidRDefault="004F2457" w:rsidP="00332E09">
    <w:pPr>
      <w:pStyle w:val="Header"/>
      <w:tabs>
        <w:tab w:val="clear" w:pos="8640"/>
        <w:tab w:val="left" w:pos="7110"/>
        <w:tab w:val="right" w:pos="9639"/>
      </w:tabs>
      <w:rPr>
        <w:rFonts w:cs="Arial"/>
        <w:b/>
        <w:sz w:val="44"/>
        <w:szCs w:val="44"/>
      </w:rPr>
    </w:pPr>
  </w:p>
  <w:p w14:paraId="240318E7" w14:textId="77777777" w:rsidR="004F2457" w:rsidRPr="00332E09" w:rsidRDefault="004F2457" w:rsidP="00332E09">
    <w:pPr>
      <w:pStyle w:val="Header"/>
      <w:tabs>
        <w:tab w:val="clear" w:pos="8640"/>
        <w:tab w:val="left" w:pos="7110"/>
        <w:tab w:val="right" w:pos="9639"/>
      </w:tabs>
      <w:rPr>
        <w:rFonts w:cs="Arial"/>
        <w:b/>
        <w:sz w:val="44"/>
        <w:szCs w:val="4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318EB" w14:textId="77777777" w:rsidR="00312F48" w:rsidRDefault="003448C4" w:rsidP="00A415C2">
    <w:pPr>
      <w:autoSpaceDE w:val="0"/>
      <w:autoSpaceDN w:val="0"/>
      <w:adjustRightInd w:val="0"/>
      <w:snapToGrid w:val="0"/>
      <w:spacing w:after="60"/>
      <w:rPr>
        <w:rFonts w:cs="Arial"/>
        <w:b/>
        <w:bCs/>
        <w:spacing w:val="-3"/>
        <w:sz w:val="24"/>
        <w:lang w:val="mk-MK"/>
      </w:rPr>
    </w:pPr>
    <w:r>
      <w:rPr>
        <w:noProof/>
        <w:lang w:val="ru-RU" w:eastAsia="ru-RU"/>
      </w:rPr>
      <w:drawing>
        <wp:anchor distT="0" distB="0" distL="114300" distR="114300" simplePos="0" relativeHeight="251657728" behindDoc="0" locked="0" layoutInCell="1" allowOverlap="1" wp14:anchorId="240318F4" wp14:editId="240318F5">
          <wp:simplePos x="0" y="0"/>
          <wp:positionH relativeFrom="column">
            <wp:posOffset>4650105</wp:posOffset>
          </wp:positionH>
          <wp:positionV relativeFrom="paragraph">
            <wp:posOffset>172720</wp:posOffset>
          </wp:positionV>
          <wp:extent cx="1162050" cy="800100"/>
          <wp:effectExtent l="19050" t="0" r="0" b="0"/>
          <wp:wrapNone/>
          <wp:docPr id="3" name="Picture 2" descr="EU Fla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U Flag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800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cs="Arial"/>
        <w:b/>
        <w:bCs/>
        <w:noProof/>
        <w:spacing w:val="-3"/>
        <w:sz w:val="24"/>
        <w:lang w:val="ru-RU" w:eastAsia="ru-RU"/>
      </w:rPr>
      <w:drawing>
        <wp:anchor distT="0" distB="0" distL="114300" distR="114300" simplePos="0" relativeHeight="251656704" behindDoc="1" locked="0" layoutInCell="1" allowOverlap="1" wp14:anchorId="240318F6" wp14:editId="240318F7">
          <wp:simplePos x="0" y="0"/>
          <wp:positionH relativeFrom="column">
            <wp:posOffset>3810</wp:posOffset>
          </wp:positionH>
          <wp:positionV relativeFrom="paragraph">
            <wp:posOffset>-66675</wp:posOffset>
          </wp:positionV>
          <wp:extent cx="1943100" cy="1219200"/>
          <wp:effectExtent l="0" t="0" r="0" b="0"/>
          <wp:wrapTight wrapText="right">
            <wp:wrapPolygon edited="0">
              <wp:start x="9741" y="3375"/>
              <wp:lineTo x="8682" y="3713"/>
              <wp:lineTo x="7200" y="7088"/>
              <wp:lineTo x="7200" y="8775"/>
              <wp:lineTo x="4447" y="13500"/>
              <wp:lineTo x="1482" y="16200"/>
              <wp:lineTo x="1694" y="17888"/>
              <wp:lineTo x="16306" y="17888"/>
              <wp:lineTo x="17365" y="17888"/>
              <wp:lineTo x="19906" y="17888"/>
              <wp:lineTo x="19906" y="16200"/>
              <wp:lineTo x="17153" y="14175"/>
              <wp:lineTo x="13765" y="8775"/>
              <wp:lineTo x="13976" y="7425"/>
              <wp:lineTo x="12071" y="3713"/>
              <wp:lineTo x="11224" y="3375"/>
              <wp:lineTo x="9741" y="3375"/>
            </wp:wrapPolygon>
          </wp:wrapTight>
          <wp:docPr id="2" name="Picture 1" descr="EBRDLogo23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BRDLogo23E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1219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240318EC" w14:textId="77777777" w:rsidR="00312F48" w:rsidRDefault="00312F48" w:rsidP="00A415C2">
    <w:pPr>
      <w:autoSpaceDE w:val="0"/>
      <w:autoSpaceDN w:val="0"/>
      <w:adjustRightInd w:val="0"/>
      <w:snapToGrid w:val="0"/>
      <w:spacing w:after="60"/>
      <w:rPr>
        <w:rFonts w:cs="Arial"/>
        <w:b/>
        <w:bCs/>
        <w:spacing w:val="-3"/>
        <w:sz w:val="24"/>
        <w:lang w:val="mk-MK"/>
      </w:rPr>
    </w:pPr>
    <w:r>
      <w:rPr>
        <w:rFonts w:cs="Arial"/>
        <w:b/>
        <w:bCs/>
        <w:spacing w:val="-3"/>
        <w:sz w:val="24"/>
        <w:lang w:val="mk-MK"/>
      </w:rPr>
      <w:tab/>
    </w:r>
    <w:r>
      <w:rPr>
        <w:rFonts w:cs="Arial"/>
        <w:b/>
        <w:bCs/>
        <w:spacing w:val="-3"/>
        <w:sz w:val="24"/>
        <w:lang w:val="mk-MK"/>
      </w:rPr>
      <w:tab/>
    </w:r>
    <w:r>
      <w:rPr>
        <w:rFonts w:cs="Arial"/>
        <w:b/>
        <w:bCs/>
        <w:spacing w:val="-3"/>
        <w:sz w:val="24"/>
        <w:lang w:val="mk-MK"/>
      </w:rPr>
      <w:tab/>
    </w:r>
    <w:r>
      <w:rPr>
        <w:rFonts w:cs="Arial"/>
        <w:b/>
        <w:bCs/>
        <w:spacing w:val="-3"/>
        <w:sz w:val="24"/>
        <w:lang w:val="mk-MK"/>
      </w:rPr>
      <w:tab/>
    </w:r>
    <w:r>
      <w:rPr>
        <w:rFonts w:cs="Arial"/>
        <w:b/>
        <w:bCs/>
        <w:spacing w:val="-3"/>
        <w:sz w:val="24"/>
        <w:lang w:val="mk-MK"/>
      </w:rPr>
      <w:tab/>
    </w:r>
    <w:r>
      <w:rPr>
        <w:rFonts w:cs="Arial"/>
        <w:b/>
        <w:bCs/>
        <w:spacing w:val="-3"/>
        <w:sz w:val="24"/>
        <w:lang w:val="mk-MK"/>
      </w:rPr>
      <w:tab/>
    </w:r>
    <w:r>
      <w:rPr>
        <w:rFonts w:cs="Arial"/>
        <w:b/>
        <w:bCs/>
        <w:spacing w:val="-3"/>
        <w:sz w:val="24"/>
        <w:lang w:val="mk-MK"/>
      </w:rPr>
      <w:tab/>
    </w:r>
    <w:r>
      <w:rPr>
        <w:rFonts w:cs="Arial"/>
        <w:b/>
        <w:bCs/>
        <w:spacing w:val="-3"/>
        <w:sz w:val="24"/>
        <w:lang w:val="mk-MK"/>
      </w:rPr>
      <w:tab/>
    </w:r>
    <w:r>
      <w:rPr>
        <w:rFonts w:cs="Arial"/>
        <w:b/>
        <w:bCs/>
        <w:spacing w:val="-3"/>
        <w:sz w:val="24"/>
        <w:lang w:val="mk-MK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06522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A4402A"/>
    <w:multiLevelType w:val="hybridMultilevel"/>
    <w:tmpl w:val="FFD2E9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0606B"/>
    <w:multiLevelType w:val="hybridMultilevel"/>
    <w:tmpl w:val="8722C48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625FB8"/>
    <w:multiLevelType w:val="hybridMultilevel"/>
    <w:tmpl w:val="8C0E951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07F79"/>
    <w:multiLevelType w:val="hybridMultilevel"/>
    <w:tmpl w:val="4A20F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71451"/>
    <w:multiLevelType w:val="hybridMultilevel"/>
    <w:tmpl w:val="E1980A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5F00F1"/>
    <w:multiLevelType w:val="hybridMultilevel"/>
    <w:tmpl w:val="AB6239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B10578"/>
    <w:multiLevelType w:val="hybridMultilevel"/>
    <w:tmpl w:val="8996BA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BA26BA"/>
    <w:multiLevelType w:val="hybridMultilevel"/>
    <w:tmpl w:val="AF82B7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A5A6C"/>
    <w:multiLevelType w:val="hybridMultilevel"/>
    <w:tmpl w:val="73A04B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D74365"/>
    <w:multiLevelType w:val="hybridMultilevel"/>
    <w:tmpl w:val="9DB49A42"/>
    <w:lvl w:ilvl="0" w:tplc="01766C2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urier New" w:eastAsia="Garamond-Normal Thin" w:hAnsi="Courier New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C72F08"/>
    <w:multiLevelType w:val="multilevel"/>
    <w:tmpl w:val="9AFE7B1C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2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3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30014803"/>
    <w:multiLevelType w:val="multilevel"/>
    <w:tmpl w:val="B0320A1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23252CD"/>
    <w:multiLevelType w:val="multilevel"/>
    <w:tmpl w:val="865AB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558AD"/>
    <w:multiLevelType w:val="hybridMultilevel"/>
    <w:tmpl w:val="841470F6"/>
    <w:lvl w:ilvl="0" w:tplc="9AC85E98">
      <w:numFmt w:val="bullet"/>
      <w:lvlText w:val="-"/>
      <w:lvlJc w:val="left"/>
      <w:pPr>
        <w:ind w:left="405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5" w15:restartNumberingAfterBreak="0">
    <w:nsid w:val="396B6D06"/>
    <w:multiLevelType w:val="hybridMultilevel"/>
    <w:tmpl w:val="936E662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616052"/>
    <w:multiLevelType w:val="multilevel"/>
    <w:tmpl w:val="94A89D0C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367BB9"/>
    <w:multiLevelType w:val="hybridMultilevel"/>
    <w:tmpl w:val="915E27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CA0804"/>
    <w:multiLevelType w:val="hybridMultilevel"/>
    <w:tmpl w:val="37FC513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D116F1"/>
    <w:multiLevelType w:val="hybridMultilevel"/>
    <w:tmpl w:val="A52C3D1A"/>
    <w:lvl w:ilvl="0" w:tplc="01766C2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Courier New" w:eastAsia="Garamond-Normal Thin" w:hAnsi="Courier New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5436CB"/>
    <w:multiLevelType w:val="hybridMultilevel"/>
    <w:tmpl w:val="F96E7E86"/>
    <w:lvl w:ilvl="0" w:tplc="AF66842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4D212F2F"/>
    <w:multiLevelType w:val="hybridMultilevel"/>
    <w:tmpl w:val="A2E84F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F1A6F0D"/>
    <w:multiLevelType w:val="hybridMultilevel"/>
    <w:tmpl w:val="2CC4E1F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1FA1F99"/>
    <w:multiLevelType w:val="hybridMultilevel"/>
    <w:tmpl w:val="CEF2CA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F01009"/>
    <w:multiLevelType w:val="hybridMultilevel"/>
    <w:tmpl w:val="CEFC42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981330"/>
    <w:multiLevelType w:val="hybridMultilevel"/>
    <w:tmpl w:val="5D98E6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370CE8"/>
    <w:multiLevelType w:val="hybridMultilevel"/>
    <w:tmpl w:val="9EE8BB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396DCD"/>
    <w:multiLevelType w:val="hybridMultilevel"/>
    <w:tmpl w:val="7EE825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190D0F"/>
    <w:multiLevelType w:val="hybridMultilevel"/>
    <w:tmpl w:val="06625516"/>
    <w:lvl w:ilvl="0" w:tplc="B1AC8B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20721F5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i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3CE2110"/>
    <w:multiLevelType w:val="hybridMultilevel"/>
    <w:tmpl w:val="44282E4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633FF4"/>
    <w:multiLevelType w:val="multilevel"/>
    <w:tmpl w:val="8F4E3A6E"/>
    <w:lvl w:ilvl="0">
      <w:start w:val="2"/>
      <w:numFmt w:val="decimal"/>
      <w:lvlText w:val="%1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1" w15:restartNumberingAfterBreak="0">
    <w:nsid w:val="6CEB5097"/>
    <w:multiLevelType w:val="hybridMultilevel"/>
    <w:tmpl w:val="CB82CBA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4647E6A"/>
    <w:multiLevelType w:val="hybridMultilevel"/>
    <w:tmpl w:val="C8D2BDEE"/>
    <w:lvl w:ilvl="0" w:tplc="9FC6F9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517342"/>
    <w:multiLevelType w:val="hybridMultilevel"/>
    <w:tmpl w:val="94A89D0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0E5ABC"/>
    <w:multiLevelType w:val="hybridMultilevel"/>
    <w:tmpl w:val="5FD87C3E"/>
    <w:lvl w:ilvl="0" w:tplc="08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5" w15:restartNumberingAfterBreak="0">
    <w:nsid w:val="7E5260B3"/>
    <w:multiLevelType w:val="hybridMultilevel"/>
    <w:tmpl w:val="107CA9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D34585"/>
    <w:multiLevelType w:val="hybridMultilevel"/>
    <w:tmpl w:val="C0E48F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90736724">
    <w:abstractNumId w:val="18"/>
  </w:num>
  <w:num w:numId="2" w16cid:durableId="73090824">
    <w:abstractNumId w:val="3"/>
  </w:num>
  <w:num w:numId="3" w16cid:durableId="1740983522">
    <w:abstractNumId w:val="33"/>
  </w:num>
  <w:num w:numId="4" w16cid:durableId="1065371625">
    <w:abstractNumId w:val="32"/>
  </w:num>
  <w:num w:numId="5" w16cid:durableId="1455052254">
    <w:abstractNumId w:val="7"/>
  </w:num>
  <w:num w:numId="6" w16cid:durableId="1283925867">
    <w:abstractNumId w:val="13"/>
  </w:num>
  <w:num w:numId="7" w16cid:durableId="1658457906">
    <w:abstractNumId w:val="25"/>
  </w:num>
  <w:num w:numId="8" w16cid:durableId="31156587">
    <w:abstractNumId w:val="30"/>
  </w:num>
  <w:num w:numId="9" w16cid:durableId="1989894074">
    <w:abstractNumId w:val="2"/>
  </w:num>
  <w:num w:numId="10" w16cid:durableId="1954241433">
    <w:abstractNumId w:val="26"/>
  </w:num>
  <w:num w:numId="11" w16cid:durableId="1641762743">
    <w:abstractNumId w:val="22"/>
  </w:num>
  <w:num w:numId="12" w16cid:durableId="996036911">
    <w:abstractNumId w:val="27"/>
  </w:num>
  <w:num w:numId="13" w16cid:durableId="150298022">
    <w:abstractNumId w:val="8"/>
  </w:num>
  <w:num w:numId="14" w16cid:durableId="1649746664">
    <w:abstractNumId w:val="6"/>
  </w:num>
  <w:num w:numId="15" w16cid:durableId="1524511234">
    <w:abstractNumId w:val="5"/>
  </w:num>
  <w:num w:numId="16" w16cid:durableId="1845898699">
    <w:abstractNumId w:val="1"/>
  </w:num>
  <w:num w:numId="17" w16cid:durableId="90585534">
    <w:abstractNumId w:val="15"/>
  </w:num>
  <w:num w:numId="18" w16cid:durableId="1118722794">
    <w:abstractNumId w:val="35"/>
  </w:num>
  <w:num w:numId="19" w16cid:durableId="922647924">
    <w:abstractNumId w:val="16"/>
  </w:num>
  <w:num w:numId="20" w16cid:durableId="1917204104">
    <w:abstractNumId w:val="31"/>
  </w:num>
  <w:num w:numId="21" w16cid:durableId="1245453441">
    <w:abstractNumId w:val="36"/>
  </w:num>
  <w:num w:numId="22" w16cid:durableId="2086875698">
    <w:abstractNumId w:val="9"/>
  </w:num>
  <w:num w:numId="23" w16cid:durableId="1110277263">
    <w:abstractNumId w:val="11"/>
  </w:num>
  <w:num w:numId="24" w16cid:durableId="1175606171">
    <w:abstractNumId w:val="28"/>
  </w:num>
  <w:num w:numId="25" w16cid:durableId="1515656614">
    <w:abstractNumId w:val="0"/>
  </w:num>
  <w:num w:numId="26" w16cid:durableId="1118842500">
    <w:abstractNumId w:val="21"/>
  </w:num>
  <w:num w:numId="27" w16cid:durableId="184557810">
    <w:abstractNumId w:val="20"/>
  </w:num>
  <w:num w:numId="28" w16cid:durableId="1608348059">
    <w:abstractNumId w:val="29"/>
  </w:num>
  <w:num w:numId="29" w16cid:durableId="1781877809">
    <w:abstractNumId w:val="4"/>
  </w:num>
  <w:num w:numId="30" w16cid:durableId="1670715756">
    <w:abstractNumId w:val="23"/>
  </w:num>
  <w:num w:numId="31" w16cid:durableId="854422735">
    <w:abstractNumId w:val="12"/>
  </w:num>
  <w:num w:numId="32" w16cid:durableId="357126696">
    <w:abstractNumId w:val="10"/>
  </w:num>
  <w:num w:numId="33" w16cid:durableId="2074304398">
    <w:abstractNumId w:val="19"/>
  </w:num>
  <w:num w:numId="34" w16cid:durableId="1166167843">
    <w:abstractNumId w:val="17"/>
  </w:num>
  <w:num w:numId="35" w16cid:durableId="1599214090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500778101">
    <w:abstractNumId w:val="34"/>
  </w:num>
  <w:num w:numId="37" w16cid:durableId="1018704271">
    <w:abstractNumId w:val="24"/>
  </w:num>
  <w:num w:numId="38" w16cid:durableId="3603222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rawingGridHorizontalSpacing w:val="100"/>
  <w:displayHorizontalDrawingGridEvery w:val="2"/>
  <w:displayVerticalDrawingGridEvery w:val="2"/>
  <w:characterSpacingControl w:val="doNotCompress"/>
  <w:hdrShapeDefaults>
    <o:shapedefaults v:ext="edit" spidmax="8193">
      <o:colormru v:ext="edit" colors="#4bacc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NLAwNrcwNzUysTBV0lEKTi0uzszPAykwrgUA7kw/sSwAAAA="/>
  </w:docVars>
  <w:rsids>
    <w:rsidRoot w:val="00152E81"/>
    <w:rsid w:val="000024EE"/>
    <w:rsid w:val="00004D25"/>
    <w:rsid w:val="000067B2"/>
    <w:rsid w:val="0001350E"/>
    <w:rsid w:val="0001447D"/>
    <w:rsid w:val="0001605F"/>
    <w:rsid w:val="0002603D"/>
    <w:rsid w:val="00026977"/>
    <w:rsid w:val="00031982"/>
    <w:rsid w:val="00037549"/>
    <w:rsid w:val="00037B8E"/>
    <w:rsid w:val="00041F9C"/>
    <w:rsid w:val="00042432"/>
    <w:rsid w:val="00051868"/>
    <w:rsid w:val="00060934"/>
    <w:rsid w:val="00071808"/>
    <w:rsid w:val="0007310C"/>
    <w:rsid w:val="0007430E"/>
    <w:rsid w:val="00074464"/>
    <w:rsid w:val="00076438"/>
    <w:rsid w:val="00076C51"/>
    <w:rsid w:val="0008120F"/>
    <w:rsid w:val="000905B7"/>
    <w:rsid w:val="00090963"/>
    <w:rsid w:val="00090B43"/>
    <w:rsid w:val="000911B8"/>
    <w:rsid w:val="00092E3F"/>
    <w:rsid w:val="000A264B"/>
    <w:rsid w:val="000A2C20"/>
    <w:rsid w:val="000A4104"/>
    <w:rsid w:val="000A53D6"/>
    <w:rsid w:val="000A6671"/>
    <w:rsid w:val="000A6B51"/>
    <w:rsid w:val="000B49B4"/>
    <w:rsid w:val="000B68D4"/>
    <w:rsid w:val="000B7472"/>
    <w:rsid w:val="000C25C8"/>
    <w:rsid w:val="000C5071"/>
    <w:rsid w:val="000C60AF"/>
    <w:rsid w:val="000D4303"/>
    <w:rsid w:val="000D51E1"/>
    <w:rsid w:val="000F10C2"/>
    <w:rsid w:val="000F2E0B"/>
    <w:rsid w:val="000F33F6"/>
    <w:rsid w:val="000F363F"/>
    <w:rsid w:val="000F3C2F"/>
    <w:rsid w:val="00115266"/>
    <w:rsid w:val="001166E4"/>
    <w:rsid w:val="00116AE0"/>
    <w:rsid w:val="001208B7"/>
    <w:rsid w:val="001211B6"/>
    <w:rsid w:val="00121948"/>
    <w:rsid w:val="00121CA2"/>
    <w:rsid w:val="00131A9F"/>
    <w:rsid w:val="001320C8"/>
    <w:rsid w:val="00133FE2"/>
    <w:rsid w:val="00134B4F"/>
    <w:rsid w:val="00135F36"/>
    <w:rsid w:val="0014123D"/>
    <w:rsid w:val="00152E81"/>
    <w:rsid w:val="00157145"/>
    <w:rsid w:val="0015742F"/>
    <w:rsid w:val="00157CF9"/>
    <w:rsid w:val="00165013"/>
    <w:rsid w:val="00171699"/>
    <w:rsid w:val="00171B0C"/>
    <w:rsid w:val="001736D4"/>
    <w:rsid w:val="001765F7"/>
    <w:rsid w:val="00192164"/>
    <w:rsid w:val="001929DC"/>
    <w:rsid w:val="00194849"/>
    <w:rsid w:val="00194F02"/>
    <w:rsid w:val="00195723"/>
    <w:rsid w:val="00195C05"/>
    <w:rsid w:val="001A1B4C"/>
    <w:rsid w:val="001A235D"/>
    <w:rsid w:val="001A3C74"/>
    <w:rsid w:val="001B0048"/>
    <w:rsid w:val="001B1FDF"/>
    <w:rsid w:val="001B4EC4"/>
    <w:rsid w:val="001B6937"/>
    <w:rsid w:val="001C1EC3"/>
    <w:rsid w:val="001C2316"/>
    <w:rsid w:val="001C3631"/>
    <w:rsid w:val="001C43D5"/>
    <w:rsid w:val="001C4F75"/>
    <w:rsid w:val="001C6DAB"/>
    <w:rsid w:val="001D01F8"/>
    <w:rsid w:val="001D41F1"/>
    <w:rsid w:val="001D58D6"/>
    <w:rsid w:val="001D664D"/>
    <w:rsid w:val="001F2D1D"/>
    <w:rsid w:val="001F3412"/>
    <w:rsid w:val="001F6BB1"/>
    <w:rsid w:val="001F7450"/>
    <w:rsid w:val="002004E1"/>
    <w:rsid w:val="00202C9B"/>
    <w:rsid w:val="00203499"/>
    <w:rsid w:val="00205521"/>
    <w:rsid w:val="002066A4"/>
    <w:rsid w:val="0020784A"/>
    <w:rsid w:val="00211BE5"/>
    <w:rsid w:val="00212FF8"/>
    <w:rsid w:val="00235C45"/>
    <w:rsid w:val="0024115A"/>
    <w:rsid w:val="002456AB"/>
    <w:rsid w:val="00251259"/>
    <w:rsid w:val="0025626E"/>
    <w:rsid w:val="002571EC"/>
    <w:rsid w:val="002573EB"/>
    <w:rsid w:val="00260E71"/>
    <w:rsid w:val="0027222D"/>
    <w:rsid w:val="00276991"/>
    <w:rsid w:val="00284864"/>
    <w:rsid w:val="002855E6"/>
    <w:rsid w:val="002933BE"/>
    <w:rsid w:val="002959FE"/>
    <w:rsid w:val="00295C00"/>
    <w:rsid w:val="002A5032"/>
    <w:rsid w:val="002A6CBD"/>
    <w:rsid w:val="002B0722"/>
    <w:rsid w:val="002B4F99"/>
    <w:rsid w:val="002B66BF"/>
    <w:rsid w:val="002B705D"/>
    <w:rsid w:val="002C1350"/>
    <w:rsid w:val="002C520F"/>
    <w:rsid w:val="002C6620"/>
    <w:rsid w:val="002C7E3E"/>
    <w:rsid w:val="002D0209"/>
    <w:rsid w:val="002D13CC"/>
    <w:rsid w:val="002D388A"/>
    <w:rsid w:val="002D66D5"/>
    <w:rsid w:val="002E056A"/>
    <w:rsid w:val="002E2094"/>
    <w:rsid w:val="002E4E83"/>
    <w:rsid w:val="002E5B4C"/>
    <w:rsid w:val="002E626F"/>
    <w:rsid w:val="0030323B"/>
    <w:rsid w:val="00304F6D"/>
    <w:rsid w:val="00305F38"/>
    <w:rsid w:val="00305F9B"/>
    <w:rsid w:val="003061FC"/>
    <w:rsid w:val="003100B9"/>
    <w:rsid w:val="00312830"/>
    <w:rsid w:val="00312AA9"/>
    <w:rsid w:val="00312F48"/>
    <w:rsid w:val="00316C72"/>
    <w:rsid w:val="00320078"/>
    <w:rsid w:val="00323E8D"/>
    <w:rsid w:val="0033137D"/>
    <w:rsid w:val="00332E09"/>
    <w:rsid w:val="00335BEF"/>
    <w:rsid w:val="00341CC0"/>
    <w:rsid w:val="00342AF0"/>
    <w:rsid w:val="00344672"/>
    <w:rsid w:val="003448C4"/>
    <w:rsid w:val="00347EF6"/>
    <w:rsid w:val="00350518"/>
    <w:rsid w:val="00351FF7"/>
    <w:rsid w:val="00354B8E"/>
    <w:rsid w:val="0035551E"/>
    <w:rsid w:val="00363217"/>
    <w:rsid w:val="003645F9"/>
    <w:rsid w:val="003654A9"/>
    <w:rsid w:val="00370CB6"/>
    <w:rsid w:val="00373C39"/>
    <w:rsid w:val="003745D6"/>
    <w:rsid w:val="0037531A"/>
    <w:rsid w:val="0037725E"/>
    <w:rsid w:val="00382CE0"/>
    <w:rsid w:val="003836B5"/>
    <w:rsid w:val="00383BE1"/>
    <w:rsid w:val="003848CD"/>
    <w:rsid w:val="003859A4"/>
    <w:rsid w:val="003A07C2"/>
    <w:rsid w:val="003A19F5"/>
    <w:rsid w:val="003A259E"/>
    <w:rsid w:val="003A2E3A"/>
    <w:rsid w:val="003A34EF"/>
    <w:rsid w:val="003A55B1"/>
    <w:rsid w:val="003B0807"/>
    <w:rsid w:val="003B35F7"/>
    <w:rsid w:val="003C5278"/>
    <w:rsid w:val="003C6255"/>
    <w:rsid w:val="003C69C0"/>
    <w:rsid w:val="003C71F8"/>
    <w:rsid w:val="003D252A"/>
    <w:rsid w:val="003D3897"/>
    <w:rsid w:val="003E53AA"/>
    <w:rsid w:val="003E5EF1"/>
    <w:rsid w:val="003E6B24"/>
    <w:rsid w:val="003F078C"/>
    <w:rsid w:val="003F2E83"/>
    <w:rsid w:val="00403810"/>
    <w:rsid w:val="00407559"/>
    <w:rsid w:val="00416983"/>
    <w:rsid w:val="004201D9"/>
    <w:rsid w:val="00420E14"/>
    <w:rsid w:val="00425B80"/>
    <w:rsid w:val="00426B2D"/>
    <w:rsid w:val="004315BF"/>
    <w:rsid w:val="00435779"/>
    <w:rsid w:val="00443E0C"/>
    <w:rsid w:val="00446B01"/>
    <w:rsid w:val="00453159"/>
    <w:rsid w:val="004538E0"/>
    <w:rsid w:val="0045616B"/>
    <w:rsid w:val="004632D2"/>
    <w:rsid w:val="00464982"/>
    <w:rsid w:val="004669A0"/>
    <w:rsid w:val="004679C9"/>
    <w:rsid w:val="00471F6B"/>
    <w:rsid w:val="00474F7B"/>
    <w:rsid w:val="00476DF2"/>
    <w:rsid w:val="00483866"/>
    <w:rsid w:val="004843B4"/>
    <w:rsid w:val="00485182"/>
    <w:rsid w:val="004864C9"/>
    <w:rsid w:val="0049201B"/>
    <w:rsid w:val="00492FA1"/>
    <w:rsid w:val="004942A6"/>
    <w:rsid w:val="00494CE3"/>
    <w:rsid w:val="00496CE3"/>
    <w:rsid w:val="00496E79"/>
    <w:rsid w:val="00496F4E"/>
    <w:rsid w:val="004A0A41"/>
    <w:rsid w:val="004A2B12"/>
    <w:rsid w:val="004A2B2D"/>
    <w:rsid w:val="004A6190"/>
    <w:rsid w:val="004A6A24"/>
    <w:rsid w:val="004B2BD7"/>
    <w:rsid w:val="004B43FD"/>
    <w:rsid w:val="004B4F9E"/>
    <w:rsid w:val="004B5603"/>
    <w:rsid w:val="004B5C24"/>
    <w:rsid w:val="004B7FA8"/>
    <w:rsid w:val="004C0BE1"/>
    <w:rsid w:val="004C1076"/>
    <w:rsid w:val="004C129C"/>
    <w:rsid w:val="004C1637"/>
    <w:rsid w:val="004C6F7E"/>
    <w:rsid w:val="004E2456"/>
    <w:rsid w:val="004E2DA0"/>
    <w:rsid w:val="004E3270"/>
    <w:rsid w:val="004E52D5"/>
    <w:rsid w:val="004E6664"/>
    <w:rsid w:val="004E6FF1"/>
    <w:rsid w:val="004F042B"/>
    <w:rsid w:val="004F0BFE"/>
    <w:rsid w:val="004F225A"/>
    <w:rsid w:val="004F2457"/>
    <w:rsid w:val="004F4401"/>
    <w:rsid w:val="0050097C"/>
    <w:rsid w:val="00511C52"/>
    <w:rsid w:val="005214BC"/>
    <w:rsid w:val="00525795"/>
    <w:rsid w:val="00526D5F"/>
    <w:rsid w:val="005309CF"/>
    <w:rsid w:val="00531F5B"/>
    <w:rsid w:val="00532D3F"/>
    <w:rsid w:val="00541423"/>
    <w:rsid w:val="0055452F"/>
    <w:rsid w:val="00557D00"/>
    <w:rsid w:val="0056165A"/>
    <w:rsid w:val="00562057"/>
    <w:rsid w:val="005664FE"/>
    <w:rsid w:val="00576FCB"/>
    <w:rsid w:val="005779F7"/>
    <w:rsid w:val="005810B4"/>
    <w:rsid w:val="0058617D"/>
    <w:rsid w:val="005936D6"/>
    <w:rsid w:val="005A5DA8"/>
    <w:rsid w:val="005A73BD"/>
    <w:rsid w:val="005B0BF6"/>
    <w:rsid w:val="005B4DBD"/>
    <w:rsid w:val="005B69D3"/>
    <w:rsid w:val="005C39B7"/>
    <w:rsid w:val="005C4FE2"/>
    <w:rsid w:val="005C6F23"/>
    <w:rsid w:val="005C79BE"/>
    <w:rsid w:val="005D15AD"/>
    <w:rsid w:val="005E459B"/>
    <w:rsid w:val="005F0666"/>
    <w:rsid w:val="005F2E3F"/>
    <w:rsid w:val="005F4F3B"/>
    <w:rsid w:val="006010CC"/>
    <w:rsid w:val="0060170C"/>
    <w:rsid w:val="006031D0"/>
    <w:rsid w:val="00611373"/>
    <w:rsid w:val="006154CF"/>
    <w:rsid w:val="006222E0"/>
    <w:rsid w:val="006265B4"/>
    <w:rsid w:val="0062732D"/>
    <w:rsid w:val="00632A80"/>
    <w:rsid w:val="00640C10"/>
    <w:rsid w:val="00642BC5"/>
    <w:rsid w:val="00642E5B"/>
    <w:rsid w:val="00643E39"/>
    <w:rsid w:val="00656824"/>
    <w:rsid w:val="0066020D"/>
    <w:rsid w:val="006626D9"/>
    <w:rsid w:val="006656BD"/>
    <w:rsid w:val="0066773D"/>
    <w:rsid w:val="006679AD"/>
    <w:rsid w:val="00670B62"/>
    <w:rsid w:val="00674BE3"/>
    <w:rsid w:val="00675E63"/>
    <w:rsid w:val="0067697B"/>
    <w:rsid w:val="00681AE7"/>
    <w:rsid w:val="00684FF6"/>
    <w:rsid w:val="00686406"/>
    <w:rsid w:val="00686AE7"/>
    <w:rsid w:val="00690E47"/>
    <w:rsid w:val="00697415"/>
    <w:rsid w:val="006A67D0"/>
    <w:rsid w:val="006A70FB"/>
    <w:rsid w:val="006B0312"/>
    <w:rsid w:val="006B15DA"/>
    <w:rsid w:val="006B1A7F"/>
    <w:rsid w:val="006B6E09"/>
    <w:rsid w:val="006C1A5D"/>
    <w:rsid w:val="006C47C7"/>
    <w:rsid w:val="006C6656"/>
    <w:rsid w:val="006C6D63"/>
    <w:rsid w:val="006E02A1"/>
    <w:rsid w:val="006E13F7"/>
    <w:rsid w:val="006E306A"/>
    <w:rsid w:val="006E40DA"/>
    <w:rsid w:val="006F7161"/>
    <w:rsid w:val="00701DC0"/>
    <w:rsid w:val="00707F93"/>
    <w:rsid w:val="00713B99"/>
    <w:rsid w:val="0071754E"/>
    <w:rsid w:val="007203F0"/>
    <w:rsid w:val="00722C08"/>
    <w:rsid w:val="007371AE"/>
    <w:rsid w:val="00743987"/>
    <w:rsid w:val="0074466D"/>
    <w:rsid w:val="00745EDC"/>
    <w:rsid w:val="00746F05"/>
    <w:rsid w:val="00747362"/>
    <w:rsid w:val="007663AF"/>
    <w:rsid w:val="00770F3E"/>
    <w:rsid w:val="00771F99"/>
    <w:rsid w:val="007744AF"/>
    <w:rsid w:val="00774750"/>
    <w:rsid w:val="00780C35"/>
    <w:rsid w:val="00780E12"/>
    <w:rsid w:val="00781947"/>
    <w:rsid w:val="00782B08"/>
    <w:rsid w:val="00794DA6"/>
    <w:rsid w:val="007954DC"/>
    <w:rsid w:val="007972F2"/>
    <w:rsid w:val="007B6153"/>
    <w:rsid w:val="007B62D1"/>
    <w:rsid w:val="007B64A4"/>
    <w:rsid w:val="007C1D63"/>
    <w:rsid w:val="007C34E8"/>
    <w:rsid w:val="007C3A88"/>
    <w:rsid w:val="007C7E8D"/>
    <w:rsid w:val="007D3EC0"/>
    <w:rsid w:val="007D6943"/>
    <w:rsid w:val="007D6E7C"/>
    <w:rsid w:val="007D74DA"/>
    <w:rsid w:val="007E0932"/>
    <w:rsid w:val="007E437D"/>
    <w:rsid w:val="007E6CE3"/>
    <w:rsid w:val="007F15ED"/>
    <w:rsid w:val="007F2EA2"/>
    <w:rsid w:val="00801CB1"/>
    <w:rsid w:val="00802674"/>
    <w:rsid w:val="008036E4"/>
    <w:rsid w:val="0080582F"/>
    <w:rsid w:val="00812A88"/>
    <w:rsid w:val="008311E8"/>
    <w:rsid w:val="00843B4B"/>
    <w:rsid w:val="008467E4"/>
    <w:rsid w:val="00857106"/>
    <w:rsid w:val="0085736D"/>
    <w:rsid w:val="008658F1"/>
    <w:rsid w:val="00880BC0"/>
    <w:rsid w:val="00884403"/>
    <w:rsid w:val="00897832"/>
    <w:rsid w:val="008A16E4"/>
    <w:rsid w:val="008A31F1"/>
    <w:rsid w:val="008A53F9"/>
    <w:rsid w:val="008A55F9"/>
    <w:rsid w:val="008B5D16"/>
    <w:rsid w:val="008B6E07"/>
    <w:rsid w:val="008C1D05"/>
    <w:rsid w:val="008C5858"/>
    <w:rsid w:val="008C6A9F"/>
    <w:rsid w:val="008D1CB5"/>
    <w:rsid w:val="008D708E"/>
    <w:rsid w:val="008E1785"/>
    <w:rsid w:val="008E2269"/>
    <w:rsid w:val="008E3F38"/>
    <w:rsid w:val="008E48BB"/>
    <w:rsid w:val="008F15BC"/>
    <w:rsid w:val="00914B3E"/>
    <w:rsid w:val="00914E61"/>
    <w:rsid w:val="009168E9"/>
    <w:rsid w:val="00920430"/>
    <w:rsid w:val="00921443"/>
    <w:rsid w:val="009232C7"/>
    <w:rsid w:val="0092416A"/>
    <w:rsid w:val="00925AED"/>
    <w:rsid w:val="00927013"/>
    <w:rsid w:val="009274FA"/>
    <w:rsid w:val="009321EC"/>
    <w:rsid w:val="0093348B"/>
    <w:rsid w:val="009355CF"/>
    <w:rsid w:val="00935871"/>
    <w:rsid w:val="0093787C"/>
    <w:rsid w:val="009401E5"/>
    <w:rsid w:val="009419DA"/>
    <w:rsid w:val="00944443"/>
    <w:rsid w:val="00947628"/>
    <w:rsid w:val="00950823"/>
    <w:rsid w:val="00950FC7"/>
    <w:rsid w:val="00951BFC"/>
    <w:rsid w:val="00952A4F"/>
    <w:rsid w:val="00955DF6"/>
    <w:rsid w:val="009565F6"/>
    <w:rsid w:val="00961644"/>
    <w:rsid w:val="00962383"/>
    <w:rsid w:val="0096413A"/>
    <w:rsid w:val="0096547E"/>
    <w:rsid w:val="0096629F"/>
    <w:rsid w:val="00966DC5"/>
    <w:rsid w:val="00967335"/>
    <w:rsid w:val="00972A5D"/>
    <w:rsid w:val="00973CD9"/>
    <w:rsid w:val="009776EA"/>
    <w:rsid w:val="009827B6"/>
    <w:rsid w:val="009914A3"/>
    <w:rsid w:val="009947C2"/>
    <w:rsid w:val="00997281"/>
    <w:rsid w:val="009A792D"/>
    <w:rsid w:val="009B38D3"/>
    <w:rsid w:val="009B71C7"/>
    <w:rsid w:val="009C0D39"/>
    <w:rsid w:val="009C2A35"/>
    <w:rsid w:val="009C2F04"/>
    <w:rsid w:val="009C5BB4"/>
    <w:rsid w:val="009D16CB"/>
    <w:rsid w:val="009D20E6"/>
    <w:rsid w:val="009E0BCB"/>
    <w:rsid w:val="009F2D6F"/>
    <w:rsid w:val="009F48CD"/>
    <w:rsid w:val="009F6347"/>
    <w:rsid w:val="00A15C7A"/>
    <w:rsid w:val="00A21645"/>
    <w:rsid w:val="00A219D0"/>
    <w:rsid w:val="00A220F1"/>
    <w:rsid w:val="00A232DD"/>
    <w:rsid w:val="00A25C42"/>
    <w:rsid w:val="00A30D6A"/>
    <w:rsid w:val="00A358FF"/>
    <w:rsid w:val="00A374CE"/>
    <w:rsid w:val="00A40804"/>
    <w:rsid w:val="00A415C2"/>
    <w:rsid w:val="00A43D7B"/>
    <w:rsid w:val="00A551E7"/>
    <w:rsid w:val="00A624DA"/>
    <w:rsid w:val="00A652BF"/>
    <w:rsid w:val="00A77B50"/>
    <w:rsid w:val="00A81943"/>
    <w:rsid w:val="00A8300E"/>
    <w:rsid w:val="00A8586D"/>
    <w:rsid w:val="00A90B9B"/>
    <w:rsid w:val="00A92E4E"/>
    <w:rsid w:val="00A945C6"/>
    <w:rsid w:val="00A94936"/>
    <w:rsid w:val="00AA0224"/>
    <w:rsid w:val="00AA20DB"/>
    <w:rsid w:val="00AA5A24"/>
    <w:rsid w:val="00AA6A17"/>
    <w:rsid w:val="00AB0CF3"/>
    <w:rsid w:val="00AB2652"/>
    <w:rsid w:val="00AB6E1D"/>
    <w:rsid w:val="00AC3E97"/>
    <w:rsid w:val="00AD388B"/>
    <w:rsid w:val="00AD4681"/>
    <w:rsid w:val="00AF1491"/>
    <w:rsid w:val="00AF5C7A"/>
    <w:rsid w:val="00AF613D"/>
    <w:rsid w:val="00B00322"/>
    <w:rsid w:val="00B02C55"/>
    <w:rsid w:val="00B031DA"/>
    <w:rsid w:val="00B037EF"/>
    <w:rsid w:val="00B06340"/>
    <w:rsid w:val="00B069C1"/>
    <w:rsid w:val="00B07890"/>
    <w:rsid w:val="00B07E50"/>
    <w:rsid w:val="00B10E43"/>
    <w:rsid w:val="00B14542"/>
    <w:rsid w:val="00B14D2F"/>
    <w:rsid w:val="00B16193"/>
    <w:rsid w:val="00B1634D"/>
    <w:rsid w:val="00B16383"/>
    <w:rsid w:val="00B17A72"/>
    <w:rsid w:val="00B2009B"/>
    <w:rsid w:val="00B20DA7"/>
    <w:rsid w:val="00B21F50"/>
    <w:rsid w:val="00B225ED"/>
    <w:rsid w:val="00B23D25"/>
    <w:rsid w:val="00B24533"/>
    <w:rsid w:val="00B24A0A"/>
    <w:rsid w:val="00B2513B"/>
    <w:rsid w:val="00B25D19"/>
    <w:rsid w:val="00B27740"/>
    <w:rsid w:val="00B42B3E"/>
    <w:rsid w:val="00B44B18"/>
    <w:rsid w:val="00B453D2"/>
    <w:rsid w:val="00B455D0"/>
    <w:rsid w:val="00B4571F"/>
    <w:rsid w:val="00B516E1"/>
    <w:rsid w:val="00B53E71"/>
    <w:rsid w:val="00B566B2"/>
    <w:rsid w:val="00B60897"/>
    <w:rsid w:val="00B6516E"/>
    <w:rsid w:val="00B80A08"/>
    <w:rsid w:val="00B86846"/>
    <w:rsid w:val="00B90E12"/>
    <w:rsid w:val="00B9142F"/>
    <w:rsid w:val="00B92882"/>
    <w:rsid w:val="00B95472"/>
    <w:rsid w:val="00B95503"/>
    <w:rsid w:val="00B96A6C"/>
    <w:rsid w:val="00BA654F"/>
    <w:rsid w:val="00BB5AFF"/>
    <w:rsid w:val="00BC087E"/>
    <w:rsid w:val="00BC62F7"/>
    <w:rsid w:val="00BD371B"/>
    <w:rsid w:val="00BE7367"/>
    <w:rsid w:val="00BF49F8"/>
    <w:rsid w:val="00BF4EDF"/>
    <w:rsid w:val="00C00F57"/>
    <w:rsid w:val="00C0274B"/>
    <w:rsid w:val="00C050CF"/>
    <w:rsid w:val="00C0559D"/>
    <w:rsid w:val="00C0707D"/>
    <w:rsid w:val="00C10115"/>
    <w:rsid w:val="00C12637"/>
    <w:rsid w:val="00C13787"/>
    <w:rsid w:val="00C17CA6"/>
    <w:rsid w:val="00C23D03"/>
    <w:rsid w:val="00C26CD7"/>
    <w:rsid w:val="00C30CA6"/>
    <w:rsid w:val="00C321A9"/>
    <w:rsid w:val="00C33E94"/>
    <w:rsid w:val="00C363AE"/>
    <w:rsid w:val="00C41319"/>
    <w:rsid w:val="00C51526"/>
    <w:rsid w:val="00C516B7"/>
    <w:rsid w:val="00C52028"/>
    <w:rsid w:val="00C53F20"/>
    <w:rsid w:val="00C6384F"/>
    <w:rsid w:val="00C64B9F"/>
    <w:rsid w:val="00C65BDD"/>
    <w:rsid w:val="00C71F21"/>
    <w:rsid w:val="00C73E9D"/>
    <w:rsid w:val="00C77EDC"/>
    <w:rsid w:val="00C820B2"/>
    <w:rsid w:val="00C947BB"/>
    <w:rsid w:val="00C957E6"/>
    <w:rsid w:val="00CA0DAF"/>
    <w:rsid w:val="00CA32E0"/>
    <w:rsid w:val="00CA387C"/>
    <w:rsid w:val="00CB0BA3"/>
    <w:rsid w:val="00CB264A"/>
    <w:rsid w:val="00CB435D"/>
    <w:rsid w:val="00CB72D1"/>
    <w:rsid w:val="00CC24C2"/>
    <w:rsid w:val="00CC66A6"/>
    <w:rsid w:val="00CE0586"/>
    <w:rsid w:val="00CE1B28"/>
    <w:rsid w:val="00CE5B71"/>
    <w:rsid w:val="00CF3F78"/>
    <w:rsid w:val="00D0055F"/>
    <w:rsid w:val="00D04C61"/>
    <w:rsid w:val="00D115F4"/>
    <w:rsid w:val="00D14844"/>
    <w:rsid w:val="00D17196"/>
    <w:rsid w:val="00D2548B"/>
    <w:rsid w:val="00D33C52"/>
    <w:rsid w:val="00D40AB3"/>
    <w:rsid w:val="00D41E3D"/>
    <w:rsid w:val="00D475D5"/>
    <w:rsid w:val="00D50B82"/>
    <w:rsid w:val="00D53168"/>
    <w:rsid w:val="00D564CC"/>
    <w:rsid w:val="00D57C44"/>
    <w:rsid w:val="00D60186"/>
    <w:rsid w:val="00D665A2"/>
    <w:rsid w:val="00D67855"/>
    <w:rsid w:val="00D75E77"/>
    <w:rsid w:val="00D76577"/>
    <w:rsid w:val="00D836BE"/>
    <w:rsid w:val="00D84593"/>
    <w:rsid w:val="00D8506A"/>
    <w:rsid w:val="00D961B0"/>
    <w:rsid w:val="00D97BB0"/>
    <w:rsid w:val="00DA02B8"/>
    <w:rsid w:val="00DA5F1D"/>
    <w:rsid w:val="00DB1072"/>
    <w:rsid w:val="00DB174B"/>
    <w:rsid w:val="00DC3D11"/>
    <w:rsid w:val="00DC41D7"/>
    <w:rsid w:val="00DC4DA0"/>
    <w:rsid w:val="00DD2853"/>
    <w:rsid w:val="00DD4D10"/>
    <w:rsid w:val="00DD6346"/>
    <w:rsid w:val="00DF0A9D"/>
    <w:rsid w:val="00DF0C1D"/>
    <w:rsid w:val="00DF28F7"/>
    <w:rsid w:val="00DF569F"/>
    <w:rsid w:val="00DF595C"/>
    <w:rsid w:val="00E00C9D"/>
    <w:rsid w:val="00E011A5"/>
    <w:rsid w:val="00E02115"/>
    <w:rsid w:val="00E063F1"/>
    <w:rsid w:val="00E06601"/>
    <w:rsid w:val="00E2109D"/>
    <w:rsid w:val="00E31C81"/>
    <w:rsid w:val="00E33B7C"/>
    <w:rsid w:val="00E34351"/>
    <w:rsid w:val="00E47787"/>
    <w:rsid w:val="00E50576"/>
    <w:rsid w:val="00E54986"/>
    <w:rsid w:val="00E56E34"/>
    <w:rsid w:val="00E60F9C"/>
    <w:rsid w:val="00E6370B"/>
    <w:rsid w:val="00E66FCF"/>
    <w:rsid w:val="00E74FA4"/>
    <w:rsid w:val="00E800BF"/>
    <w:rsid w:val="00E80EEE"/>
    <w:rsid w:val="00E81ACD"/>
    <w:rsid w:val="00E906F3"/>
    <w:rsid w:val="00E9200C"/>
    <w:rsid w:val="00E96783"/>
    <w:rsid w:val="00E97882"/>
    <w:rsid w:val="00EB2848"/>
    <w:rsid w:val="00EB5FC4"/>
    <w:rsid w:val="00EC0DEA"/>
    <w:rsid w:val="00EC2AB4"/>
    <w:rsid w:val="00EC7193"/>
    <w:rsid w:val="00ED3AC4"/>
    <w:rsid w:val="00EE07DA"/>
    <w:rsid w:val="00EE10BE"/>
    <w:rsid w:val="00EE1467"/>
    <w:rsid w:val="00EE5B4D"/>
    <w:rsid w:val="00EE7BFA"/>
    <w:rsid w:val="00EF1246"/>
    <w:rsid w:val="00EF3150"/>
    <w:rsid w:val="00EF471D"/>
    <w:rsid w:val="00F021AD"/>
    <w:rsid w:val="00F0330B"/>
    <w:rsid w:val="00F05FCC"/>
    <w:rsid w:val="00F10527"/>
    <w:rsid w:val="00F34880"/>
    <w:rsid w:val="00F5035F"/>
    <w:rsid w:val="00F51E5F"/>
    <w:rsid w:val="00F52381"/>
    <w:rsid w:val="00F544B3"/>
    <w:rsid w:val="00F55BBF"/>
    <w:rsid w:val="00F63BE6"/>
    <w:rsid w:val="00F651AD"/>
    <w:rsid w:val="00F65F0C"/>
    <w:rsid w:val="00F66879"/>
    <w:rsid w:val="00F71217"/>
    <w:rsid w:val="00F72A8D"/>
    <w:rsid w:val="00F74C81"/>
    <w:rsid w:val="00F74DC5"/>
    <w:rsid w:val="00F75CC4"/>
    <w:rsid w:val="00F83549"/>
    <w:rsid w:val="00F836EF"/>
    <w:rsid w:val="00F91F1F"/>
    <w:rsid w:val="00F97805"/>
    <w:rsid w:val="00F979C9"/>
    <w:rsid w:val="00FA08D2"/>
    <w:rsid w:val="00FA4343"/>
    <w:rsid w:val="00FA7139"/>
    <w:rsid w:val="00FB0689"/>
    <w:rsid w:val="00FB09C8"/>
    <w:rsid w:val="00FB6491"/>
    <w:rsid w:val="00FC089E"/>
    <w:rsid w:val="00FC1CA8"/>
    <w:rsid w:val="00FC35DE"/>
    <w:rsid w:val="00FC3D73"/>
    <w:rsid w:val="00FC79DE"/>
    <w:rsid w:val="00FD4781"/>
    <w:rsid w:val="00FE1657"/>
    <w:rsid w:val="00FF3EC9"/>
    <w:rsid w:val="00FF5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>
      <o:colormru v:ext="edit" colors="#4bacc6"/>
    </o:shapedefaults>
    <o:shapelayout v:ext="edit">
      <o:idmap v:ext="edit" data="1"/>
    </o:shapelayout>
  </w:shapeDefaults>
  <w:decimalSymbol w:val="."/>
  <w:listSeparator w:val=","/>
  <w14:docId w14:val="240317EA"/>
  <w15:docId w15:val="{FC41C7BD-17EB-4649-8A04-E16684699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F02"/>
    <w:pPr>
      <w:spacing w:after="120" w:line="276" w:lineRule="auto"/>
    </w:pPr>
    <w:rPr>
      <w:rFonts w:ascii="Arial" w:hAnsi="Arial"/>
      <w:szCs w:val="24"/>
      <w:lang w:val="hy-AM" w:eastAsia="en-US"/>
    </w:rPr>
  </w:style>
  <w:style w:type="paragraph" w:styleId="Heading2">
    <w:name w:val="heading 2"/>
    <w:basedOn w:val="Normal"/>
    <w:next w:val="Normal"/>
    <w:link w:val="Heading2Char"/>
    <w:qFormat/>
    <w:rsid w:val="00A415C2"/>
    <w:pPr>
      <w:keepNext/>
      <w:spacing w:before="240" w:after="60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E011A5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5">
    <w:name w:val="Table Grid 5"/>
    <w:basedOn w:val="TableNormal"/>
    <w:rsid w:val="0002603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vAlign w:val="center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152E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rsid w:val="00CB0BA3"/>
    <w:pPr>
      <w:tabs>
        <w:tab w:val="center" w:pos="4320"/>
        <w:tab w:val="right" w:pos="8640"/>
      </w:tabs>
    </w:pPr>
    <w:rPr>
      <w:rFonts w:ascii="Times New Roman" w:hAnsi="Times New Roman"/>
      <w:sz w:val="24"/>
    </w:rPr>
  </w:style>
  <w:style w:type="character" w:styleId="PageNumber">
    <w:name w:val="page number"/>
    <w:basedOn w:val="DefaultParagraphFont"/>
    <w:rsid w:val="00CB0BA3"/>
  </w:style>
  <w:style w:type="paragraph" w:styleId="Header">
    <w:name w:val="header"/>
    <w:basedOn w:val="Normal"/>
    <w:link w:val="HeaderChar"/>
    <w:uiPriority w:val="99"/>
    <w:rsid w:val="00CB0BA3"/>
    <w:pPr>
      <w:tabs>
        <w:tab w:val="center" w:pos="4320"/>
        <w:tab w:val="right" w:pos="8640"/>
      </w:tabs>
    </w:pPr>
    <w:rPr>
      <w:rFonts w:ascii="Times New Roman" w:hAnsi="Times New Roman"/>
      <w:sz w:val="24"/>
    </w:rPr>
  </w:style>
  <w:style w:type="paragraph" w:styleId="FootnoteText">
    <w:name w:val="footnote text"/>
    <w:aliases w:val="Footnote Text Char Char Char,Footnote Text Char Char,Fußnote,single space,footnote text,fn,Footnote text,FOOTNOTES,ft,ADB,ADB Char,single space Char Char,Fußnotentext Char,Footnote Text Char2 Char,Footno,Footnote,12pt,f"/>
    <w:basedOn w:val="Normal"/>
    <w:link w:val="FootnoteTextChar"/>
    <w:rsid w:val="008A53F9"/>
    <w:rPr>
      <w:szCs w:val="20"/>
    </w:rPr>
  </w:style>
  <w:style w:type="character" w:customStyle="1" w:styleId="FootnoteTextChar">
    <w:name w:val="Footnote Text Char"/>
    <w:aliases w:val="Footnote Text Char Char Char Char,Footnote Text Char Char Char1,Fußnote Char,single space Char,footnote text Char,fn Char,Footnote text Char,FOOTNOTES Char,ft Char,ADB Char1,ADB Char Char,single space Char Char Char,Footno Char,f Char"/>
    <w:basedOn w:val="DefaultParagraphFont"/>
    <w:link w:val="FootnoteText"/>
    <w:rsid w:val="008A53F9"/>
  </w:style>
  <w:style w:type="character" w:styleId="FootnoteReference">
    <w:name w:val="footnote reference"/>
    <w:aliases w:val="BVI fnr,ftref,Footnote Reference Number,Footnote Reference_LVL6,Footnote Reference_LVL61,Footnote Reference_LVL62,Footnote Reference_LVL63,Footnote Reference_LVL64,16 Point,Superscript 6 Point,Знак сноски-FN,EN Footnote Reference,fr"/>
    <w:uiPriority w:val="99"/>
    <w:rsid w:val="008A53F9"/>
    <w:rPr>
      <w:vertAlign w:val="superscript"/>
    </w:rPr>
  </w:style>
  <w:style w:type="paragraph" w:styleId="Title">
    <w:name w:val="Title"/>
    <w:basedOn w:val="Normal"/>
    <w:next w:val="Normal"/>
    <w:link w:val="TitleChar"/>
    <w:qFormat/>
    <w:rsid w:val="00EE1467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E1467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customStyle="1" w:styleId="HeaderChar">
    <w:name w:val="Header Char"/>
    <w:link w:val="Header"/>
    <w:uiPriority w:val="99"/>
    <w:rsid w:val="006E40DA"/>
    <w:rPr>
      <w:sz w:val="24"/>
      <w:szCs w:val="24"/>
      <w:lang w:val="en-US" w:eastAsia="en-US"/>
    </w:rPr>
  </w:style>
  <w:style w:type="character" w:customStyle="1" w:styleId="FooterChar">
    <w:name w:val="Footer Char"/>
    <w:link w:val="Footer"/>
    <w:rsid w:val="006E40DA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A415C2"/>
    <w:rPr>
      <w:rFonts w:ascii="Arial" w:eastAsia="Times New Roman" w:hAnsi="Arial" w:cs="Times New Roman"/>
      <w:b/>
      <w:bCs/>
      <w:iCs/>
      <w:sz w:val="28"/>
      <w:szCs w:val="28"/>
      <w:lang w:val="en-US" w:eastAsia="en-US"/>
    </w:rPr>
  </w:style>
  <w:style w:type="paragraph" w:styleId="ListNumber">
    <w:name w:val="List Number"/>
    <w:basedOn w:val="Normal"/>
    <w:rsid w:val="006222E0"/>
    <w:pPr>
      <w:numPr>
        <w:numId w:val="23"/>
      </w:numPr>
      <w:spacing w:after="240" w:line="240" w:lineRule="auto"/>
      <w:jc w:val="both"/>
    </w:pPr>
    <w:rPr>
      <w:rFonts w:ascii="Times New Roman" w:hAnsi="Times New Roman"/>
      <w:sz w:val="24"/>
      <w:szCs w:val="20"/>
      <w:lang w:val="en-GB"/>
    </w:rPr>
  </w:style>
  <w:style w:type="character" w:customStyle="1" w:styleId="Char">
    <w:name w:val="Char"/>
    <w:rsid w:val="006222E0"/>
    <w:rPr>
      <w:sz w:val="24"/>
      <w:lang w:val="en-GB" w:eastAsia="en-US" w:bidi="ar-SA"/>
    </w:rPr>
  </w:style>
  <w:style w:type="paragraph" w:customStyle="1" w:styleId="ListNumberLevel2">
    <w:name w:val="List Number (Level 2)"/>
    <w:basedOn w:val="Normal"/>
    <w:rsid w:val="006222E0"/>
    <w:pPr>
      <w:numPr>
        <w:ilvl w:val="2"/>
        <w:numId w:val="23"/>
      </w:numPr>
      <w:tabs>
        <w:tab w:val="clear" w:pos="2126"/>
        <w:tab w:val="num" w:pos="1417"/>
      </w:tabs>
      <w:spacing w:after="240" w:line="240" w:lineRule="auto"/>
      <w:ind w:left="1417" w:hanging="708"/>
      <w:jc w:val="both"/>
    </w:pPr>
    <w:rPr>
      <w:rFonts w:ascii="Times New Roman" w:hAnsi="Times New Roman"/>
      <w:sz w:val="24"/>
      <w:szCs w:val="20"/>
      <w:lang w:val="en-GB"/>
    </w:rPr>
  </w:style>
  <w:style w:type="paragraph" w:customStyle="1" w:styleId="ListNumberLevel3">
    <w:name w:val="List Number (Level 3)"/>
    <w:basedOn w:val="Normal"/>
    <w:rsid w:val="006222E0"/>
    <w:pPr>
      <w:numPr>
        <w:ilvl w:val="3"/>
        <w:numId w:val="23"/>
      </w:numPr>
      <w:tabs>
        <w:tab w:val="clear" w:pos="2835"/>
        <w:tab w:val="num" w:pos="2126"/>
      </w:tabs>
      <w:spacing w:after="240" w:line="240" w:lineRule="auto"/>
      <w:ind w:left="2126"/>
      <w:jc w:val="both"/>
    </w:pPr>
    <w:rPr>
      <w:rFonts w:ascii="Times New Roman" w:hAnsi="Times New Roman"/>
      <w:sz w:val="24"/>
      <w:szCs w:val="20"/>
      <w:lang w:val="en-GB"/>
    </w:rPr>
  </w:style>
  <w:style w:type="paragraph" w:styleId="ListBullet">
    <w:name w:val="List Bullet"/>
    <w:basedOn w:val="Normal"/>
    <w:rsid w:val="00C26CD7"/>
    <w:pPr>
      <w:numPr>
        <w:numId w:val="25"/>
      </w:numPr>
      <w:contextualSpacing/>
    </w:pPr>
  </w:style>
  <w:style w:type="character" w:customStyle="1" w:styleId="Heading3Char">
    <w:name w:val="Heading 3 Char"/>
    <w:link w:val="Heading3"/>
    <w:rsid w:val="00E011A5"/>
    <w:rPr>
      <w:rFonts w:ascii="Cambria" w:eastAsia="Times New Roman" w:hAnsi="Cambria" w:cs="Times New Roman"/>
      <w:b/>
      <w:bCs/>
      <w:sz w:val="26"/>
      <w:szCs w:val="26"/>
      <w:lang w:val="en-US" w:eastAsia="en-US"/>
    </w:rPr>
  </w:style>
  <w:style w:type="character" w:styleId="CommentReference">
    <w:name w:val="annotation reference"/>
    <w:rsid w:val="00494CE3"/>
    <w:rPr>
      <w:sz w:val="16"/>
      <w:szCs w:val="16"/>
    </w:rPr>
  </w:style>
  <w:style w:type="paragraph" w:styleId="CommentText">
    <w:name w:val="annotation text"/>
    <w:basedOn w:val="Normal"/>
    <w:link w:val="CommentTextChar"/>
    <w:rsid w:val="00494CE3"/>
    <w:rPr>
      <w:szCs w:val="20"/>
    </w:rPr>
  </w:style>
  <w:style w:type="character" w:customStyle="1" w:styleId="CommentTextChar">
    <w:name w:val="Comment Text Char"/>
    <w:link w:val="CommentText"/>
    <w:rsid w:val="00494CE3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494CE3"/>
    <w:rPr>
      <w:b/>
      <w:bCs/>
    </w:rPr>
  </w:style>
  <w:style w:type="character" w:customStyle="1" w:styleId="CommentSubjectChar">
    <w:name w:val="Comment Subject Char"/>
    <w:link w:val="CommentSubject"/>
    <w:rsid w:val="00494CE3"/>
    <w:rPr>
      <w:rFonts w:ascii="Arial" w:hAnsi="Arial"/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494CE3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494CE3"/>
    <w:rPr>
      <w:rFonts w:ascii="Tahoma" w:hAnsi="Tahoma" w:cs="Tahoma"/>
      <w:sz w:val="16"/>
      <w:szCs w:val="16"/>
      <w:lang w:val="en-US" w:eastAsia="en-US"/>
    </w:rPr>
  </w:style>
  <w:style w:type="character" w:customStyle="1" w:styleId="apple-style-span">
    <w:name w:val="apple-style-span"/>
    <w:basedOn w:val="DefaultParagraphFont"/>
    <w:rsid w:val="00A21645"/>
  </w:style>
  <w:style w:type="paragraph" w:customStyle="1" w:styleId="croStyleTableText">
    <w:name w:val="cro Style Table Text"/>
    <w:basedOn w:val="Normal"/>
    <w:rsid w:val="009D20E6"/>
    <w:pPr>
      <w:spacing w:before="60" w:after="0" w:line="240" w:lineRule="auto"/>
      <w:jc w:val="center"/>
    </w:pPr>
    <w:rPr>
      <w:rFonts w:ascii="Tahoma" w:hAnsi="Tahoma"/>
      <w:spacing w:val="-5"/>
      <w:sz w:val="18"/>
      <w:szCs w:val="20"/>
    </w:rPr>
  </w:style>
  <w:style w:type="character" w:styleId="Hyperlink">
    <w:name w:val="Hyperlink"/>
    <w:rsid w:val="00E2109D"/>
    <w:rPr>
      <w:color w:val="0000FF"/>
      <w:u w:val="single"/>
    </w:rPr>
  </w:style>
  <w:style w:type="character" w:customStyle="1" w:styleId="hps">
    <w:name w:val="hps"/>
    <w:basedOn w:val="DefaultParagraphFont"/>
    <w:rsid w:val="0024115A"/>
  </w:style>
  <w:style w:type="paragraph" w:styleId="NoSpacing">
    <w:name w:val="No Spacing"/>
    <w:uiPriority w:val="1"/>
    <w:qFormat/>
    <w:rsid w:val="00962383"/>
    <w:rPr>
      <w:rFonts w:ascii="Arial" w:hAnsi="Arial"/>
      <w:szCs w:val="24"/>
      <w:lang w:val="en-US" w:eastAsia="en-US"/>
    </w:rPr>
  </w:style>
  <w:style w:type="character" w:customStyle="1" w:styleId="shorttext">
    <w:name w:val="short_text"/>
    <w:basedOn w:val="DefaultParagraphFont"/>
    <w:rsid w:val="00897832"/>
  </w:style>
  <w:style w:type="paragraph" w:styleId="ListParagraph">
    <w:name w:val="List Paragraph"/>
    <w:basedOn w:val="Normal"/>
    <w:uiPriority w:val="34"/>
    <w:qFormat/>
    <w:rsid w:val="00B14542"/>
    <w:pPr>
      <w:ind w:left="720"/>
    </w:pPr>
  </w:style>
  <w:style w:type="character" w:customStyle="1" w:styleId="hpsatn">
    <w:name w:val="hps atn"/>
    <w:basedOn w:val="DefaultParagraphFont"/>
    <w:rsid w:val="00051868"/>
  </w:style>
  <w:style w:type="paragraph" w:styleId="Revision">
    <w:name w:val="Revision"/>
    <w:hidden/>
    <w:uiPriority w:val="99"/>
    <w:semiHidden/>
    <w:rsid w:val="00F0330B"/>
    <w:rPr>
      <w:rFonts w:ascii="Arial" w:hAnsi="Arial"/>
      <w:szCs w:val="24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E43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Cs w:val="20"/>
    </w:rPr>
  </w:style>
  <w:style w:type="character" w:customStyle="1" w:styleId="HTMLPreformattedChar">
    <w:name w:val="HTML Preformatted Char"/>
    <w:link w:val="HTMLPreformatted"/>
    <w:uiPriority w:val="99"/>
    <w:rsid w:val="007E437D"/>
    <w:rPr>
      <w:rFonts w:ascii="Courier New" w:hAnsi="Courier New" w:cs="Courier New"/>
    </w:rPr>
  </w:style>
  <w:style w:type="character" w:styleId="UnresolvedMention">
    <w:name w:val="Unresolved Mention"/>
    <w:basedOn w:val="DefaultParagraphFont"/>
    <w:uiPriority w:val="99"/>
    <w:semiHidden/>
    <w:unhideWhenUsed/>
    <w:rsid w:val="00B161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46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4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9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9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0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80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74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nfo.armenia@eu4business-ebrdcreditline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dcftacreditline.com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.armenia@eu4business-ebrdcreditline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DEC97EDC109F44BB92C2AB98613CC2" ma:contentTypeVersion="16" ma:contentTypeDescription="Create a new document." ma:contentTypeScope="" ma:versionID="097e5360d1439f00799d1465d4e94c47">
  <xsd:schema xmlns:xsd="http://www.w3.org/2001/XMLSchema" xmlns:xs="http://www.w3.org/2001/XMLSchema" xmlns:p="http://schemas.microsoft.com/office/2006/metadata/properties" xmlns:ns2="0404c114-9446-42b6-9107-7051cdcd6130" xmlns:ns3="f413a9d0-7c41-4a5f-8e87-982e6c316815" targetNamespace="http://schemas.microsoft.com/office/2006/metadata/properties" ma:root="true" ma:fieldsID="7965988abe39209ed6689695141413ba" ns2:_="" ns3:_="">
    <xsd:import namespace="0404c114-9446-42b6-9107-7051cdcd6130"/>
    <xsd:import namespace="f413a9d0-7c41-4a5f-8e87-982e6c3168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4c114-9446-42b6-9107-7051cdcd61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af4de13-5988-42ba-be64-0cdd3a54ca9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13a9d0-7c41-4a5f-8e87-982e6c31681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f1b951a-9a17-46ef-8498-6ccbe71c6bc3}" ma:internalName="TaxCatchAll" ma:showField="CatchAllData" ma:web="f413a9d0-7c41-4a5f-8e87-982e6c3168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413a9d0-7c41-4a5f-8e87-982e6c316815" xsi:nil="true"/>
    <lcf76f155ced4ddcb4097134ff3c332f xmlns="0404c114-9446-42b6-9107-7051cdcd613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81F40EB-8A8B-4716-9AE3-8CAAF049B1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04c114-9446-42b6-9107-7051cdcd6130"/>
    <ds:schemaRef ds:uri="f413a9d0-7c41-4a5f-8e87-982e6c3168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D47D4E-9B56-4255-819B-14D863BE4239}">
  <ds:schemaRefs>
    <ds:schemaRef ds:uri="http://schemas.microsoft.com/office/2006/metadata/properties"/>
    <ds:schemaRef ds:uri="http://schemas.microsoft.com/office/infopath/2007/PartnerControls"/>
    <ds:schemaRef ds:uri="f413a9d0-7c41-4a5f-8e87-982e6c316815"/>
    <ds:schemaRef ds:uri="0404c114-9446-42b6-9107-7051cdcd6130"/>
  </ds:schemaRefs>
</ds:datastoreItem>
</file>

<file path=customXml/itemProps3.xml><?xml version="1.0" encoding="utf-8"?>
<ds:datastoreItem xmlns:ds="http://schemas.openxmlformats.org/officeDocument/2006/customXml" ds:itemID="{179EF3B3-A1A8-4512-B876-0A04DBF0176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2AF8A7-10C6-4D47-8834-E0EF4527A0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7</Pages>
  <Words>1424</Words>
  <Characters>8117</Characters>
  <Application>Microsoft Office Word</Application>
  <DocSecurity>0</DocSecurity>
  <Lines>67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SMEs Environmental  compliance check list</vt:lpstr>
      <vt:lpstr>SMEs Environmental  compliance check list</vt:lpstr>
    </vt:vector>
  </TitlesOfParts>
  <Company/>
  <LinksUpToDate>false</LinksUpToDate>
  <CharactersWithSpaces>9522</CharactersWithSpaces>
  <SharedDoc>false</SharedDoc>
  <HLinks>
    <vt:vector size="6" baseType="variant">
      <vt:variant>
        <vt:i4>8257536</vt:i4>
      </vt:variant>
      <vt:variant>
        <vt:i4>0</vt:i4>
      </vt:variant>
      <vt:variant>
        <vt:i4>0</vt:i4>
      </vt:variant>
      <vt:variant>
        <vt:i4>5</vt:i4>
      </vt:variant>
      <vt:variant>
        <vt:lpwstr>mailto:k.akhalaia@dcftacreditlin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Es Environmental  compliance check list</dc:title>
  <dc:creator>Giovanni Vaccari</dc:creator>
  <cp:lastModifiedBy>Vanesa Grigoryan</cp:lastModifiedBy>
  <cp:revision>159</cp:revision>
  <cp:lastPrinted>2016-07-18T15:26:00Z</cp:lastPrinted>
  <dcterms:created xsi:type="dcterms:W3CDTF">2018-10-31T09:41:00Z</dcterms:created>
  <dcterms:modified xsi:type="dcterms:W3CDTF">2023-05-22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6175487-42af-4492-84fe-2b4054e011bd_Enabled">
    <vt:lpwstr>true</vt:lpwstr>
  </property>
  <property fmtid="{D5CDD505-2E9C-101B-9397-08002B2CF9AE}" pid="3" name="MSIP_Label_a6175487-42af-4492-84fe-2b4054e011bd_SetDate">
    <vt:lpwstr>2020-02-28T10:53:16Z</vt:lpwstr>
  </property>
  <property fmtid="{D5CDD505-2E9C-101B-9397-08002B2CF9AE}" pid="4" name="MSIP_Label_a6175487-42af-4492-84fe-2b4054e011bd_Method">
    <vt:lpwstr>Privileged</vt:lpwstr>
  </property>
  <property fmtid="{D5CDD505-2E9C-101B-9397-08002B2CF9AE}" pid="5" name="MSIP_Label_a6175487-42af-4492-84fe-2b4054e011bd_Name">
    <vt:lpwstr>Public</vt:lpwstr>
  </property>
  <property fmtid="{D5CDD505-2E9C-101B-9397-08002B2CF9AE}" pid="6" name="MSIP_Label_a6175487-42af-4492-84fe-2b4054e011bd_SiteId">
    <vt:lpwstr>76e3e3ff-fce0-45ec-a946-bc44d69a9b7e</vt:lpwstr>
  </property>
  <property fmtid="{D5CDD505-2E9C-101B-9397-08002B2CF9AE}" pid="7" name="MSIP_Label_a6175487-42af-4492-84fe-2b4054e011bd_ActionId">
    <vt:lpwstr>8e1eb61d-50ed-4ea1-9517-00007980961b</vt:lpwstr>
  </property>
  <property fmtid="{D5CDD505-2E9C-101B-9397-08002B2CF9AE}" pid="8" name="MSIP_Label_a6175487-42af-4492-84fe-2b4054e011bd_ContentBits">
    <vt:lpwstr>0</vt:lpwstr>
  </property>
  <property fmtid="{D5CDD505-2E9C-101B-9397-08002B2CF9AE}" pid="9" name="ContentTypeId">
    <vt:lpwstr>0x0101002CDEC97EDC109F44BB92C2AB98613CC2</vt:lpwstr>
  </property>
  <property fmtid="{D5CDD505-2E9C-101B-9397-08002B2CF9AE}" pid="10" name="MediaServiceImageTags">
    <vt:lpwstr/>
  </property>
</Properties>
</file>